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874D6" w14:textId="77777777" w:rsidR="00AB53B1" w:rsidRDefault="001807D8" w:rsidP="007E4F5C">
      <w:pPr>
        <w:rPr>
          <w:rFonts w:ascii="Arial" w:hAnsi="Arial" w:cs="Arial"/>
          <w:b/>
          <w:sz w:val="28"/>
          <w:szCs w:val="28"/>
          <w:lang w:val="en-IE"/>
        </w:rPr>
      </w:pPr>
      <w:r>
        <w:rPr>
          <w:rFonts w:ascii="Arial" w:hAnsi="Arial" w:cs="Arial"/>
          <w:b/>
          <w:sz w:val="28"/>
          <w:szCs w:val="28"/>
          <w:lang w:val="en-IE"/>
        </w:rPr>
        <w:t xml:space="preserve"> </w:t>
      </w:r>
    </w:p>
    <w:p w14:paraId="26170E4F" w14:textId="77777777" w:rsidR="00B325B9" w:rsidRDefault="00B325B9" w:rsidP="00C53F9D">
      <w:pPr>
        <w:jc w:val="center"/>
        <w:rPr>
          <w:b/>
          <w:bCs/>
          <w:sz w:val="48"/>
          <w:szCs w:val="48"/>
        </w:rPr>
      </w:pPr>
      <w:r w:rsidRPr="00535BAE">
        <w:rPr>
          <w:b/>
          <w:bCs/>
          <w:sz w:val="48"/>
          <w:szCs w:val="48"/>
        </w:rPr>
        <w:t>Faculty of Engineering and Computing</w:t>
      </w:r>
    </w:p>
    <w:p w14:paraId="5D8CBAFF" w14:textId="77777777" w:rsidR="00C53F9D" w:rsidRPr="00C53F9D" w:rsidRDefault="00C53F9D" w:rsidP="00C53F9D">
      <w:pPr>
        <w:jc w:val="center"/>
        <w:rPr>
          <w:b/>
          <w:sz w:val="44"/>
          <w:szCs w:val="44"/>
          <w:lang w:val="en-IE"/>
        </w:rPr>
      </w:pPr>
      <w:r>
        <w:rPr>
          <w:b/>
          <w:bCs/>
          <w:sz w:val="44"/>
          <w:szCs w:val="44"/>
        </w:rPr>
        <w:t>Leavers Form (Research Students)</w:t>
      </w:r>
    </w:p>
    <w:p w14:paraId="7AEEC1B8" w14:textId="77777777" w:rsidR="00007895" w:rsidRPr="00535BAE" w:rsidRDefault="00007895">
      <w:pPr>
        <w:jc w:val="center"/>
        <w:rPr>
          <w:b/>
          <w:sz w:val="28"/>
          <w:szCs w:val="28"/>
          <w:lang w:val="en-IE"/>
        </w:rPr>
      </w:pPr>
    </w:p>
    <w:p w14:paraId="348A9E10" w14:textId="77777777" w:rsidR="00C53F9D" w:rsidRDefault="00C53F9D" w:rsidP="00007895">
      <w:pPr>
        <w:jc w:val="center"/>
        <w:rPr>
          <w:sz w:val="22"/>
          <w:szCs w:val="22"/>
        </w:rPr>
      </w:pPr>
    </w:p>
    <w:p w14:paraId="44DEAD25" w14:textId="101E9C1F" w:rsidR="00007895" w:rsidRPr="00564342" w:rsidRDefault="00C53F9D" w:rsidP="007E4F5C">
      <w:pPr>
        <w:jc w:val="center"/>
        <w:rPr>
          <w:b/>
          <w:sz w:val="20"/>
          <w:szCs w:val="20"/>
        </w:rPr>
      </w:pPr>
      <w:r w:rsidRPr="00564342">
        <w:rPr>
          <w:sz w:val="20"/>
          <w:szCs w:val="20"/>
        </w:rPr>
        <w:t>Thi</w:t>
      </w:r>
      <w:r w:rsidR="008D423D" w:rsidRPr="00564342">
        <w:rPr>
          <w:sz w:val="20"/>
          <w:szCs w:val="20"/>
        </w:rPr>
        <w:t>s form should be complete</w:t>
      </w:r>
      <w:r w:rsidR="00647FC4">
        <w:rPr>
          <w:sz w:val="20"/>
          <w:szCs w:val="20"/>
        </w:rPr>
        <w:t>d</w:t>
      </w:r>
      <w:r w:rsidR="008D423D" w:rsidRPr="00564342">
        <w:rPr>
          <w:sz w:val="20"/>
          <w:szCs w:val="20"/>
        </w:rPr>
        <w:t xml:space="preserve"> by ALL</w:t>
      </w:r>
      <w:r w:rsidRPr="00564342">
        <w:rPr>
          <w:sz w:val="20"/>
          <w:szCs w:val="20"/>
        </w:rPr>
        <w:t xml:space="preserve"> </w:t>
      </w:r>
      <w:r w:rsidR="00FD5D07" w:rsidRPr="00564342">
        <w:rPr>
          <w:sz w:val="20"/>
          <w:szCs w:val="20"/>
        </w:rPr>
        <w:t xml:space="preserve">Departing </w:t>
      </w:r>
      <w:r w:rsidRPr="00564342">
        <w:rPr>
          <w:sz w:val="20"/>
          <w:szCs w:val="20"/>
        </w:rPr>
        <w:t>Research Students</w:t>
      </w:r>
      <w:r w:rsidR="00FD5D07" w:rsidRPr="00564342">
        <w:rPr>
          <w:sz w:val="20"/>
          <w:szCs w:val="20"/>
        </w:rPr>
        <w:t>/ Post Doctorate Staff</w:t>
      </w:r>
      <w:r w:rsidR="00E3291D">
        <w:rPr>
          <w:sz w:val="20"/>
          <w:szCs w:val="20"/>
        </w:rPr>
        <w:t xml:space="preserve"> (</w:t>
      </w:r>
      <w:r w:rsidR="00071BA9">
        <w:rPr>
          <w:sz w:val="20"/>
          <w:szCs w:val="20"/>
        </w:rPr>
        <w:t xml:space="preserve">Previously </w:t>
      </w:r>
      <w:r w:rsidR="00E3291D">
        <w:rPr>
          <w:sz w:val="20"/>
          <w:szCs w:val="20"/>
        </w:rPr>
        <w:t>DCU PhD Graduates ONLY)</w:t>
      </w:r>
      <w:r w:rsidRPr="00564342">
        <w:rPr>
          <w:sz w:val="20"/>
          <w:szCs w:val="20"/>
        </w:rPr>
        <w:t xml:space="preserve"> within the Faculty of Engineeri</w:t>
      </w:r>
      <w:r w:rsidR="00647FC4">
        <w:rPr>
          <w:sz w:val="20"/>
          <w:szCs w:val="20"/>
        </w:rPr>
        <w:t>ng and Computing. Once complete</w:t>
      </w:r>
      <w:r w:rsidRPr="00564342">
        <w:rPr>
          <w:sz w:val="20"/>
          <w:szCs w:val="20"/>
        </w:rPr>
        <w:t xml:space="preserve">, please return to </w:t>
      </w:r>
      <w:r w:rsidR="00647FC4">
        <w:rPr>
          <w:sz w:val="20"/>
          <w:szCs w:val="20"/>
        </w:rPr>
        <w:t xml:space="preserve">                  </w:t>
      </w:r>
      <w:r w:rsidR="009E5094">
        <w:rPr>
          <w:b/>
          <w:sz w:val="20"/>
          <w:szCs w:val="20"/>
        </w:rPr>
        <w:t>Irene McEvoy, R</w:t>
      </w:r>
      <w:r w:rsidRPr="00564342">
        <w:rPr>
          <w:b/>
          <w:sz w:val="20"/>
          <w:szCs w:val="20"/>
        </w:rPr>
        <w:t>oom N113</w:t>
      </w:r>
    </w:p>
    <w:p w14:paraId="2DA53C69" w14:textId="77777777" w:rsidR="00FD5D07" w:rsidRDefault="00FD5D07" w:rsidP="007E4F5C">
      <w:pPr>
        <w:jc w:val="center"/>
        <w:rPr>
          <w:sz w:val="22"/>
          <w:szCs w:val="22"/>
        </w:rPr>
      </w:pPr>
    </w:p>
    <w:p w14:paraId="370B4510" w14:textId="77777777" w:rsidR="007E4F5C" w:rsidRPr="007E4F5C" w:rsidRDefault="007E4F5C" w:rsidP="007E4F5C">
      <w:pPr>
        <w:jc w:val="center"/>
        <w:rPr>
          <w:sz w:val="22"/>
          <w:szCs w:val="22"/>
        </w:rPr>
      </w:pPr>
    </w:p>
    <w:p w14:paraId="46654423" w14:textId="77777777" w:rsidR="00CC5C95" w:rsidRPr="00C53F9D" w:rsidRDefault="00007895" w:rsidP="00C53F9D">
      <w:pPr>
        <w:spacing w:line="252" w:lineRule="auto"/>
      </w:pPr>
      <w:r>
        <w:rPr>
          <w:rFonts w:ascii="Calibri" w:eastAsia="Calibri" w:hAnsi="Calibri" w:cs="Calibri"/>
        </w:rPr>
        <w:t xml:space="preserve"> </w:t>
      </w:r>
      <w:r w:rsidR="00CC5C95" w:rsidRPr="00A455BC">
        <w:rPr>
          <w:b/>
          <w:color w:val="548DD4" w:themeColor="text2" w:themeTint="99"/>
          <w:sz w:val="28"/>
          <w:szCs w:val="28"/>
          <w:lang w:val="en-IE"/>
        </w:rPr>
        <w:t>Section 1</w:t>
      </w:r>
      <w:r w:rsidR="00535BAE" w:rsidRPr="00A455BC">
        <w:rPr>
          <w:b/>
          <w:color w:val="548DD4" w:themeColor="text2" w:themeTint="99"/>
          <w:sz w:val="28"/>
          <w:szCs w:val="28"/>
          <w:lang w:val="en-IE"/>
        </w:rPr>
        <w:t xml:space="preserve"> – Personal Details </w:t>
      </w:r>
    </w:p>
    <w:p w14:paraId="35F3DDF0" w14:textId="77777777" w:rsidR="00A104E4" w:rsidRDefault="00A104E4" w:rsidP="0088330F">
      <w:pPr>
        <w:rPr>
          <w:rFonts w:ascii="Arial" w:hAnsi="Arial" w:cs="Arial"/>
          <w:b/>
          <w:sz w:val="28"/>
          <w:szCs w:val="28"/>
          <w:lang w:val="en-IE"/>
        </w:rPr>
      </w:pPr>
    </w:p>
    <w:tbl>
      <w:tblPr>
        <w:tblStyle w:val="TableGrid"/>
        <w:tblW w:w="0" w:type="auto"/>
        <w:tblLook w:val="04A0" w:firstRow="1" w:lastRow="0" w:firstColumn="1" w:lastColumn="0" w:noHBand="0" w:noVBand="1"/>
      </w:tblPr>
      <w:tblGrid>
        <w:gridCol w:w="350"/>
        <w:gridCol w:w="3160"/>
        <w:gridCol w:w="3969"/>
      </w:tblGrid>
      <w:tr w:rsidR="00A104E4" w:rsidRPr="0088330F" w14:paraId="6E2E9E3B" w14:textId="77777777" w:rsidTr="00A104E4">
        <w:tc>
          <w:tcPr>
            <w:tcW w:w="350" w:type="dxa"/>
          </w:tcPr>
          <w:p w14:paraId="67961741" w14:textId="77777777" w:rsidR="00A104E4" w:rsidRPr="00FD5D07" w:rsidRDefault="00A104E4" w:rsidP="00EE503B">
            <w:pPr>
              <w:rPr>
                <w:sz w:val="20"/>
                <w:szCs w:val="20"/>
              </w:rPr>
            </w:pPr>
            <w:r w:rsidRPr="00FD5D07">
              <w:rPr>
                <w:sz w:val="20"/>
                <w:szCs w:val="20"/>
              </w:rPr>
              <w:t>1</w:t>
            </w:r>
          </w:p>
        </w:tc>
        <w:tc>
          <w:tcPr>
            <w:tcW w:w="3160" w:type="dxa"/>
          </w:tcPr>
          <w:p w14:paraId="0406F501" w14:textId="77777777" w:rsidR="00A104E4" w:rsidRPr="00FD5D07" w:rsidRDefault="00B739F7" w:rsidP="00EE503B">
            <w:pPr>
              <w:rPr>
                <w:sz w:val="20"/>
                <w:szCs w:val="20"/>
              </w:rPr>
            </w:pPr>
            <w:r w:rsidRPr="00FD5D07">
              <w:rPr>
                <w:sz w:val="20"/>
                <w:szCs w:val="20"/>
              </w:rPr>
              <w:t xml:space="preserve">Full </w:t>
            </w:r>
            <w:r w:rsidR="00A104E4" w:rsidRPr="00FD5D07">
              <w:rPr>
                <w:sz w:val="20"/>
                <w:szCs w:val="20"/>
              </w:rPr>
              <w:t xml:space="preserve">Name </w:t>
            </w:r>
          </w:p>
        </w:tc>
        <w:tc>
          <w:tcPr>
            <w:tcW w:w="3969" w:type="dxa"/>
          </w:tcPr>
          <w:p w14:paraId="19F1D96B" w14:textId="77777777" w:rsidR="00A104E4" w:rsidRPr="00FD5D07" w:rsidRDefault="00A104E4" w:rsidP="00EE503B">
            <w:pPr>
              <w:rPr>
                <w:rFonts w:ascii="Arial" w:hAnsi="Arial" w:cs="Arial"/>
                <w:b/>
                <w:sz w:val="20"/>
                <w:szCs w:val="20"/>
                <w:lang w:val="en-IE"/>
              </w:rPr>
            </w:pPr>
          </w:p>
        </w:tc>
      </w:tr>
      <w:tr w:rsidR="00A104E4" w:rsidRPr="0088330F" w14:paraId="51114EC1" w14:textId="77777777" w:rsidTr="00A104E4">
        <w:tc>
          <w:tcPr>
            <w:tcW w:w="350" w:type="dxa"/>
          </w:tcPr>
          <w:p w14:paraId="0D793EC3" w14:textId="77777777" w:rsidR="00A104E4" w:rsidRPr="00FD5D07" w:rsidRDefault="00A104E4" w:rsidP="00EE503B">
            <w:pPr>
              <w:rPr>
                <w:sz w:val="20"/>
                <w:szCs w:val="20"/>
              </w:rPr>
            </w:pPr>
            <w:r w:rsidRPr="00FD5D07">
              <w:rPr>
                <w:sz w:val="20"/>
                <w:szCs w:val="20"/>
              </w:rPr>
              <w:t>2</w:t>
            </w:r>
          </w:p>
        </w:tc>
        <w:tc>
          <w:tcPr>
            <w:tcW w:w="3160" w:type="dxa"/>
          </w:tcPr>
          <w:p w14:paraId="7F698618" w14:textId="77777777" w:rsidR="00A104E4" w:rsidRPr="00FD5D07" w:rsidRDefault="00A104E4" w:rsidP="00EE503B">
            <w:pPr>
              <w:rPr>
                <w:sz w:val="20"/>
                <w:szCs w:val="20"/>
              </w:rPr>
            </w:pPr>
            <w:r w:rsidRPr="00FD5D07">
              <w:rPr>
                <w:sz w:val="20"/>
                <w:szCs w:val="20"/>
              </w:rPr>
              <w:t>ID</w:t>
            </w:r>
          </w:p>
        </w:tc>
        <w:tc>
          <w:tcPr>
            <w:tcW w:w="3969" w:type="dxa"/>
          </w:tcPr>
          <w:p w14:paraId="0E4A3CF5" w14:textId="77777777" w:rsidR="00A104E4" w:rsidRPr="00FD5D07" w:rsidRDefault="00A104E4" w:rsidP="00EE503B">
            <w:pPr>
              <w:rPr>
                <w:rFonts w:ascii="Arial" w:hAnsi="Arial" w:cs="Arial"/>
                <w:b/>
                <w:sz w:val="20"/>
                <w:szCs w:val="20"/>
                <w:lang w:val="en-IE"/>
              </w:rPr>
            </w:pPr>
          </w:p>
        </w:tc>
      </w:tr>
      <w:tr w:rsidR="00726A80" w:rsidRPr="0088330F" w14:paraId="2A997F9B" w14:textId="77777777" w:rsidTr="00FD5D07">
        <w:trPr>
          <w:trHeight w:val="94"/>
        </w:trPr>
        <w:tc>
          <w:tcPr>
            <w:tcW w:w="350" w:type="dxa"/>
          </w:tcPr>
          <w:p w14:paraId="59BA5A7A" w14:textId="77D107AB" w:rsidR="00726A80" w:rsidRPr="00FD5D07" w:rsidRDefault="00D66894" w:rsidP="00EE503B">
            <w:pPr>
              <w:rPr>
                <w:sz w:val="20"/>
                <w:szCs w:val="20"/>
              </w:rPr>
            </w:pPr>
            <w:r>
              <w:rPr>
                <w:sz w:val="20"/>
                <w:szCs w:val="20"/>
              </w:rPr>
              <w:t>3</w:t>
            </w:r>
          </w:p>
        </w:tc>
        <w:tc>
          <w:tcPr>
            <w:tcW w:w="3160" w:type="dxa"/>
          </w:tcPr>
          <w:p w14:paraId="5D2DE64A" w14:textId="29201B4A" w:rsidR="00726A80" w:rsidRPr="00FD5D07" w:rsidRDefault="00D66894" w:rsidP="00EE503B">
            <w:pPr>
              <w:rPr>
                <w:sz w:val="20"/>
                <w:szCs w:val="20"/>
              </w:rPr>
            </w:pPr>
            <w:r>
              <w:rPr>
                <w:sz w:val="20"/>
                <w:szCs w:val="20"/>
              </w:rPr>
              <w:t>Name of Supervisor</w:t>
            </w:r>
          </w:p>
        </w:tc>
        <w:tc>
          <w:tcPr>
            <w:tcW w:w="3969" w:type="dxa"/>
          </w:tcPr>
          <w:p w14:paraId="44E89B45" w14:textId="77777777" w:rsidR="00726A80" w:rsidRPr="00FD5D07" w:rsidRDefault="00726A80" w:rsidP="00EE503B">
            <w:pPr>
              <w:rPr>
                <w:rFonts w:ascii="Arial" w:hAnsi="Arial" w:cs="Arial"/>
                <w:b/>
                <w:sz w:val="20"/>
                <w:szCs w:val="20"/>
                <w:lang w:val="en-IE"/>
              </w:rPr>
            </w:pPr>
          </w:p>
        </w:tc>
      </w:tr>
      <w:tr w:rsidR="000B2760" w:rsidRPr="0088330F" w14:paraId="4098B5A1" w14:textId="77777777" w:rsidTr="00A104E4">
        <w:tc>
          <w:tcPr>
            <w:tcW w:w="350" w:type="dxa"/>
          </w:tcPr>
          <w:p w14:paraId="5DC13978" w14:textId="77777777" w:rsidR="000B2760" w:rsidRPr="00FD5D07" w:rsidRDefault="000B2760" w:rsidP="00EE503B">
            <w:pPr>
              <w:rPr>
                <w:sz w:val="20"/>
                <w:szCs w:val="20"/>
              </w:rPr>
            </w:pPr>
            <w:r w:rsidRPr="00FD5D07">
              <w:rPr>
                <w:sz w:val="20"/>
                <w:szCs w:val="20"/>
              </w:rPr>
              <w:t>4</w:t>
            </w:r>
          </w:p>
        </w:tc>
        <w:tc>
          <w:tcPr>
            <w:tcW w:w="3160" w:type="dxa"/>
          </w:tcPr>
          <w:p w14:paraId="58C69A77" w14:textId="2FC72773" w:rsidR="000B2760" w:rsidRPr="00FD5D07" w:rsidRDefault="000B2760" w:rsidP="00EE503B">
            <w:pPr>
              <w:rPr>
                <w:sz w:val="20"/>
                <w:szCs w:val="20"/>
              </w:rPr>
            </w:pPr>
            <w:r w:rsidRPr="00FD5D07">
              <w:rPr>
                <w:sz w:val="20"/>
                <w:szCs w:val="20"/>
              </w:rPr>
              <w:t>Non DCU e-mail address</w:t>
            </w:r>
            <w:r w:rsidR="00DF2856">
              <w:rPr>
                <w:sz w:val="20"/>
                <w:szCs w:val="20"/>
              </w:rPr>
              <w:t xml:space="preserve"> (optional)</w:t>
            </w:r>
          </w:p>
        </w:tc>
        <w:tc>
          <w:tcPr>
            <w:tcW w:w="3969" w:type="dxa"/>
          </w:tcPr>
          <w:p w14:paraId="5620BA52" w14:textId="77777777" w:rsidR="000B2760" w:rsidRPr="00FD5D07" w:rsidRDefault="000B2760" w:rsidP="00EE503B">
            <w:pPr>
              <w:rPr>
                <w:rFonts w:ascii="Arial" w:hAnsi="Arial" w:cs="Arial"/>
                <w:b/>
                <w:sz w:val="20"/>
                <w:szCs w:val="20"/>
                <w:lang w:val="en-IE"/>
              </w:rPr>
            </w:pPr>
          </w:p>
        </w:tc>
      </w:tr>
      <w:tr w:rsidR="00DF2856" w:rsidRPr="0088330F" w14:paraId="37D356C5" w14:textId="77777777" w:rsidTr="00A104E4">
        <w:tc>
          <w:tcPr>
            <w:tcW w:w="350" w:type="dxa"/>
          </w:tcPr>
          <w:p w14:paraId="478CD069" w14:textId="41B49887" w:rsidR="00DF2856" w:rsidRPr="00FD5D07" w:rsidRDefault="00DF2856" w:rsidP="00EE503B">
            <w:pPr>
              <w:rPr>
                <w:sz w:val="20"/>
                <w:szCs w:val="20"/>
              </w:rPr>
            </w:pPr>
            <w:r>
              <w:rPr>
                <w:sz w:val="20"/>
                <w:szCs w:val="20"/>
              </w:rPr>
              <w:t>5</w:t>
            </w:r>
          </w:p>
        </w:tc>
        <w:tc>
          <w:tcPr>
            <w:tcW w:w="3160" w:type="dxa"/>
          </w:tcPr>
          <w:p w14:paraId="00242C22" w14:textId="484C3CD9" w:rsidR="00DF2856" w:rsidRPr="00FD5D07" w:rsidRDefault="00DF2856" w:rsidP="00EE503B">
            <w:pPr>
              <w:rPr>
                <w:sz w:val="20"/>
                <w:szCs w:val="20"/>
              </w:rPr>
            </w:pPr>
            <w:r>
              <w:rPr>
                <w:sz w:val="20"/>
                <w:szCs w:val="20"/>
              </w:rPr>
              <w:t>Phone Number (optional)</w:t>
            </w:r>
          </w:p>
        </w:tc>
        <w:tc>
          <w:tcPr>
            <w:tcW w:w="3969" w:type="dxa"/>
          </w:tcPr>
          <w:p w14:paraId="06BDBB9E" w14:textId="77777777" w:rsidR="00DF2856" w:rsidRPr="00FD5D07" w:rsidRDefault="00DF2856" w:rsidP="00EE503B">
            <w:pPr>
              <w:rPr>
                <w:rFonts w:ascii="Arial" w:hAnsi="Arial" w:cs="Arial"/>
                <w:b/>
                <w:sz w:val="20"/>
                <w:szCs w:val="20"/>
                <w:lang w:val="en-IE"/>
              </w:rPr>
            </w:pPr>
          </w:p>
        </w:tc>
      </w:tr>
    </w:tbl>
    <w:p w14:paraId="3D7CB329" w14:textId="77777777" w:rsidR="00A104E4" w:rsidRDefault="00A104E4" w:rsidP="0088330F">
      <w:pPr>
        <w:rPr>
          <w:rFonts w:ascii="Arial" w:hAnsi="Arial" w:cs="Arial"/>
          <w:b/>
          <w:sz w:val="28"/>
          <w:szCs w:val="28"/>
          <w:lang w:val="en-IE"/>
        </w:rPr>
      </w:pPr>
    </w:p>
    <w:p w14:paraId="73F20548" w14:textId="77777777" w:rsidR="0088330F" w:rsidRPr="00A455BC" w:rsidRDefault="0088330F" w:rsidP="00A455BC">
      <w:pPr>
        <w:spacing w:line="252" w:lineRule="auto"/>
        <w:rPr>
          <w:b/>
          <w:color w:val="548DD4" w:themeColor="text2" w:themeTint="99"/>
          <w:sz w:val="28"/>
          <w:szCs w:val="28"/>
          <w:lang w:val="en-IE"/>
        </w:rPr>
      </w:pPr>
      <w:r w:rsidRPr="00A455BC">
        <w:rPr>
          <w:b/>
          <w:color w:val="548DD4" w:themeColor="text2" w:themeTint="99"/>
          <w:sz w:val="28"/>
          <w:szCs w:val="28"/>
          <w:lang w:val="en-IE"/>
        </w:rPr>
        <w:t xml:space="preserve">Section </w:t>
      </w:r>
      <w:proofErr w:type="gramStart"/>
      <w:r w:rsidR="00CC5C95" w:rsidRPr="00A455BC">
        <w:rPr>
          <w:b/>
          <w:color w:val="548DD4" w:themeColor="text2" w:themeTint="99"/>
          <w:sz w:val="28"/>
          <w:szCs w:val="28"/>
          <w:lang w:val="en-IE"/>
        </w:rPr>
        <w:t>2</w:t>
      </w:r>
      <w:proofErr w:type="gramEnd"/>
      <w:r w:rsidRPr="00A455BC">
        <w:rPr>
          <w:b/>
          <w:color w:val="548DD4" w:themeColor="text2" w:themeTint="99"/>
          <w:sz w:val="28"/>
          <w:szCs w:val="28"/>
          <w:lang w:val="en-IE"/>
        </w:rPr>
        <w:t xml:space="preserve"> - All students should complete this section</w:t>
      </w:r>
    </w:p>
    <w:p w14:paraId="26C18FBF" w14:textId="77777777" w:rsidR="00B739F7" w:rsidRDefault="00B739F7" w:rsidP="00B739F7"/>
    <w:p w14:paraId="6AB45E23" w14:textId="77777777" w:rsidR="0088330F" w:rsidRPr="00FD5D07" w:rsidRDefault="00B739F7" w:rsidP="0088330F">
      <w:pPr>
        <w:rPr>
          <w:sz w:val="20"/>
          <w:szCs w:val="20"/>
        </w:rPr>
      </w:pPr>
      <w:r w:rsidRPr="00FD5D07">
        <w:rPr>
          <w:sz w:val="20"/>
          <w:szCs w:val="20"/>
        </w:rPr>
        <w:t>PLEASE TICK RELEVANT BOX BELOW:</w:t>
      </w:r>
    </w:p>
    <w:tbl>
      <w:tblPr>
        <w:tblStyle w:val="TableGrid"/>
        <w:tblW w:w="0" w:type="auto"/>
        <w:tblLayout w:type="fixed"/>
        <w:tblLook w:val="04A0" w:firstRow="1" w:lastRow="0" w:firstColumn="1" w:lastColumn="0" w:noHBand="0" w:noVBand="1"/>
      </w:tblPr>
      <w:tblGrid>
        <w:gridCol w:w="456"/>
        <w:gridCol w:w="6421"/>
        <w:gridCol w:w="602"/>
        <w:gridCol w:w="567"/>
        <w:gridCol w:w="709"/>
      </w:tblGrid>
      <w:tr w:rsidR="005B08F2" w:rsidRPr="00FD5D07" w14:paraId="3E459CDF" w14:textId="77777777" w:rsidTr="00BD0139">
        <w:tc>
          <w:tcPr>
            <w:tcW w:w="456" w:type="dxa"/>
            <w:shd w:val="clear" w:color="auto" w:fill="D9D9D9" w:themeFill="background1" w:themeFillShade="D9"/>
          </w:tcPr>
          <w:p w14:paraId="248C570F" w14:textId="77777777" w:rsidR="005B08F2" w:rsidRPr="00FD5D07" w:rsidRDefault="005B08F2" w:rsidP="0088330F">
            <w:pPr>
              <w:rPr>
                <w:rFonts w:ascii="Arial" w:hAnsi="Arial" w:cs="Arial"/>
                <w:b/>
                <w:sz w:val="20"/>
                <w:szCs w:val="20"/>
                <w:lang w:val="en-IE"/>
              </w:rPr>
            </w:pPr>
          </w:p>
        </w:tc>
        <w:tc>
          <w:tcPr>
            <w:tcW w:w="6421" w:type="dxa"/>
            <w:shd w:val="clear" w:color="auto" w:fill="D9D9D9" w:themeFill="background1" w:themeFillShade="D9"/>
          </w:tcPr>
          <w:p w14:paraId="36F494F8" w14:textId="77777777" w:rsidR="005B08F2" w:rsidRPr="00FD5D07" w:rsidRDefault="005B08F2" w:rsidP="0088330F">
            <w:pPr>
              <w:rPr>
                <w:b/>
                <w:sz w:val="20"/>
                <w:szCs w:val="20"/>
              </w:rPr>
            </w:pPr>
            <w:r w:rsidRPr="00FD5D07">
              <w:rPr>
                <w:b/>
                <w:sz w:val="20"/>
                <w:szCs w:val="20"/>
              </w:rPr>
              <w:t>Question</w:t>
            </w:r>
          </w:p>
        </w:tc>
        <w:tc>
          <w:tcPr>
            <w:tcW w:w="602" w:type="dxa"/>
            <w:shd w:val="clear" w:color="auto" w:fill="D9D9D9" w:themeFill="background1" w:themeFillShade="D9"/>
          </w:tcPr>
          <w:p w14:paraId="6003C29C" w14:textId="77777777" w:rsidR="005B08F2" w:rsidRPr="00FD5D07" w:rsidRDefault="005B08F2" w:rsidP="0088330F">
            <w:pPr>
              <w:rPr>
                <w:b/>
                <w:sz w:val="20"/>
                <w:szCs w:val="20"/>
              </w:rPr>
            </w:pPr>
            <w:r w:rsidRPr="00FD5D07">
              <w:rPr>
                <w:b/>
                <w:sz w:val="20"/>
                <w:szCs w:val="20"/>
              </w:rPr>
              <w:t>Yes</w:t>
            </w:r>
          </w:p>
        </w:tc>
        <w:tc>
          <w:tcPr>
            <w:tcW w:w="567" w:type="dxa"/>
            <w:shd w:val="clear" w:color="auto" w:fill="D9D9D9" w:themeFill="background1" w:themeFillShade="D9"/>
          </w:tcPr>
          <w:p w14:paraId="0B4DD6AF" w14:textId="77777777" w:rsidR="005B08F2" w:rsidRPr="00FD5D07" w:rsidRDefault="005B08F2" w:rsidP="0088330F">
            <w:pPr>
              <w:rPr>
                <w:b/>
                <w:sz w:val="20"/>
                <w:szCs w:val="20"/>
              </w:rPr>
            </w:pPr>
            <w:r w:rsidRPr="00FD5D07">
              <w:rPr>
                <w:b/>
                <w:sz w:val="20"/>
                <w:szCs w:val="20"/>
              </w:rPr>
              <w:t>No</w:t>
            </w:r>
          </w:p>
        </w:tc>
        <w:tc>
          <w:tcPr>
            <w:tcW w:w="709" w:type="dxa"/>
            <w:shd w:val="clear" w:color="auto" w:fill="D9D9D9" w:themeFill="background1" w:themeFillShade="D9"/>
          </w:tcPr>
          <w:p w14:paraId="44319C4A" w14:textId="77777777" w:rsidR="005B08F2" w:rsidRPr="00FD5D07" w:rsidRDefault="005B08F2" w:rsidP="0088330F">
            <w:pPr>
              <w:rPr>
                <w:b/>
                <w:sz w:val="20"/>
                <w:szCs w:val="20"/>
              </w:rPr>
            </w:pPr>
            <w:r>
              <w:rPr>
                <w:b/>
                <w:sz w:val="20"/>
                <w:szCs w:val="20"/>
              </w:rPr>
              <w:t>N/A</w:t>
            </w:r>
          </w:p>
        </w:tc>
      </w:tr>
      <w:tr w:rsidR="005B08F2" w:rsidRPr="00FD5D07" w14:paraId="1E3C26A0" w14:textId="77777777" w:rsidTr="00997AE2">
        <w:tc>
          <w:tcPr>
            <w:tcW w:w="456" w:type="dxa"/>
          </w:tcPr>
          <w:p w14:paraId="0F9FF6A0" w14:textId="77777777" w:rsidR="005B08F2" w:rsidRPr="00FD5D07" w:rsidRDefault="005B08F2" w:rsidP="0088330F">
            <w:pPr>
              <w:rPr>
                <w:sz w:val="20"/>
                <w:szCs w:val="20"/>
              </w:rPr>
            </w:pPr>
            <w:r w:rsidRPr="00FD5D07">
              <w:rPr>
                <w:sz w:val="20"/>
                <w:szCs w:val="20"/>
              </w:rPr>
              <w:t>1</w:t>
            </w:r>
          </w:p>
        </w:tc>
        <w:tc>
          <w:tcPr>
            <w:tcW w:w="6421" w:type="dxa"/>
          </w:tcPr>
          <w:p w14:paraId="06C502EA" w14:textId="4FE01A36" w:rsidR="005B08F2" w:rsidRPr="00FD5D07" w:rsidRDefault="005B08F2" w:rsidP="0088330F">
            <w:pPr>
              <w:rPr>
                <w:sz w:val="20"/>
                <w:szCs w:val="20"/>
              </w:rPr>
            </w:pPr>
            <w:r w:rsidRPr="00FD5D07">
              <w:rPr>
                <w:sz w:val="20"/>
                <w:szCs w:val="20"/>
              </w:rPr>
              <w:t>Have you returned keys/swipe cards for the building, laboratory, lockers</w:t>
            </w:r>
            <w:r w:rsidR="00726A80">
              <w:rPr>
                <w:sz w:val="20"/>
                <w:szCs w:val="20"/>
              </w:rPr>
              <w:t>,</w:t>
            </w:r>
            <w:r w:rsidRPr="00FD5D07">
              <w:rPr>
                <w:sz w:val="20"/>
                <w:szCs w:val="20"/>
              </w:rPr>
              <w:t xml:space="preserve"> etc</w:t>
            </w:r>
            <w:r w:rsidR="00726A80">
              <w:rPr>
                <w:sz w:val="20"/>
                <w:szCs w:val="20"/>
              </w:rPr>
              <w:t>.?</w:t>
            </w:r>
          </w:p>
        </w:tc>
        <w:tc>
          <w:tcPr>
            <w:tcW w:w="602" w:type="dxa"/>
          </w:tcPr>
          <w:p w14:paraId="4F0D739E" w14:textId="77777777" w:rsidR="005B08F2" w:rsidRPr="00FD5D07" w:rsidRDefault="005B08F2" w:rsidP="0088330F">
            <w:pPr>
              <w:rPr>
                <w:sz w:val="20"/>
                <w:szCs w:val="20"/>
              </w:rPr>
            </w:pPr>
          </w:p>
        </w:tc>
        <w:tc>
          <w:tcPr>
            <w:tcW w:w="567" w:type="dxa"/>
          </w:tcPr>
          <w:p w14:paraId="52195F78" w14:textId="77777777" w:rsidR="005B08F2" w:rsidRPr="00FD5D07" w:rsidRDefault="005B08F2" w:rsidP="0088330F">
            <w:pPr>
              <w:rPr>
                <w:sz w:val="20"/>
                <w:szCs w:val="20"/>
              </w:rPr>
            </w:pPr>
          </w:p>
        </w:tc>
        <w:tc>
          <w:tcPr>
            <w:tcW w:w="709" w:type="dxa"/>
          </w:tcPr>
          <w:p w14:paraId="32706E17" w14:textId="77777777" w:rsidR="005B08F2" w:rsidRPr="00FD5D07" w:rsidRDefault="005B08F2" w:rsidP="0088330F">
            <w:pPr>
              <w:rPr>
                <w:sz w:val="20"/>
                <w:szCs w:val="20"/>
              </w:rPr>
            </w:pPr>
          </w:p>
        </w:tc>
      </w:tr>
      <w:tr w:rsidR="005B08F2" w:rsidRPr="00FD5D07" w14:paraId="63A3E649" w14:textId="77777777" w:rsidTr="00997AE2">
        <w:tc>
          <w:tcPr>
            <w:tcW w:w="456" w:type="dxa"/>
          </w:tcPr>
          <w:p w14:paraId="04A2796F" w14:textId="77777777" w:rsidR="005B08F2" w:rsidRPr="00FD5D07" w:rsidRDefault="005B08F2" w:rsidP="0088330F">
            <w:pPr>
              <w:rPr>
                <w:sz w:val="20"/>
                <w:szCs w:val="20"/>
              </w:rPr>
            </w:pPr>
            <w:r w:rsidRPr="00FD5D07">
              <w:rPr>
                <w:sz w:val="20"/>
                <w:szCs w:val="20"/>
              </w:rPr>
              <w:t>2</w:t>
            </w:r>
          </w:p>
        </w:tc>
        <w:tc>
          <w:tcPr>
            <w:tcW w:w="6421" w:type="dxa"/>
          </w:tcPr>
          <w:p w14:paraId="6819385E" w14:textId="1F21C01B" w:rsidR="005B08F2" w:rsidRPr="00FD5D07" w:rsidRDefault="005B08F2" w:rsidP="0088330F">
            <w:pPr>
              <w:rPr>
                <w:sz w:val="20"/>
                <w:szCs w:val="20"/>
              </w:rPr>
            </w:pPr>
            <w:r w:rsidRPr="00FD5D07">
              <w:rPr>
                <w:sz w:val="20"/>
                <w:szCs w:val="20"/>
              </w:rPr>
              <w:t>Have you returned your laptop</w:t>
            </w:r>
            <w:r>
              <w:rPr>
                <w:sz w:val="20"/>
                <w:szCs w:val="20"/>
              </w:rPr>
              <w:t>/ PC</w:t>
            </w:r>
            <w:r w:rsidR="00726A80">
              <w:rPr>
                <w:sz w:val="20"/>
                <w:szCs w:val="20"/>
              </w:rPr>
              <w:t>/external hard drives</w:t>
            </w:r>
            <w:r>
              <w:rPr>
                <w:sz w:val="20"/>
                <w:szCs w:val="20"/>
              </w:rPr>
              <w:t xml:space="preserve"> to your </w:t>
            </w:r>
            <w:r w:rsidR="00726A80">
              <w:rPr>
                <w:sz w:val="20"/>
                <w:szCs w:val="20"/>
              </w:rPr>
              <w:t>s</w:t>
            </w:r>
            <w:r>
              <w:rPr>
                <w:sz w:val="20"/>
                <w:szCs w:val="20"/>
              </w:rPr>
              <w:t>upervisor for re</w:t>
            </w:r>
            <w:r w:rsidR="00726A80">
              <w:rPr>
                <w:sz w:val="20"/>
                <w:szCs w:val="20"/>
              </w:rPr>
              <w:t>-</w:t>
            </w:r>
            <w:r>
              <w:rPr>
                <w:sz w:val="20"/>
                <w:szCs w:val="20"/>
              </w:rPr>
              <w:t>imaging</w:t>
            </w:r>
            <w:r w:rsidRPr="00FD5D07">
              <w:rPr>
                <w:sz w:val="20"/>
                <w:szCs w:val="20"/>
              </w:rPr>
              <w:t>?</w:t>
            </w:r>
          </w:p>
        </w:tc>
        <w:tc>
          <w:tcPr>
            <w:tcW w:w="602" w:type="dxa"/>
          </w:tcPr>
          <w:p w14:paraId="2A944BF6" w14:textId="77777777" w:rsidR="005B08F2" w:rsidRPr="00FD5D07" w:rsidRDefault="005B08F2" w:rsidP="0088330F">
            <w:pPr>
              <w:rPr>
                <w:sz w:val="20"/>
                <w:szCs w:val="20"/>
              </w:rPr>
            </w:pPr>
          </w:p>
        </w:tc>
        <w:tc>
          <w:tcPr>
            <w:tcW w:w="567" w:type="dxa"/>
          </w:tcPr>
          <w:p w14:paraId="1632DFBB" w14:textId="77777777" w:rsidR="005B08F2" w:rsidRPr="00FD5D07" w:rsidRDefault="005B08F2" w:rsidP="0088330F">
            <w:pPr>
              <w:rPr>
                <w:sz w:val="20"/>
                <w:szCs w:val="20"/>
              </w:rPr>
            </w:pPr>
          </w:p>
        </w:tc>
        <w:tc>
          <w:tcPr>
            <w:tcW w:w="709" w:type="dxa"/>
          </w:tcPr>
          <w:p w14:paraId="38BDC7B9" w14:textId="77777777" w:rsidR="005B08F2" w:rsidRPr="00FD5D07" w:rsidRDefault="005B08F2" w:rsidP="0088330F">
            <w:pPr>
              <w:rPr>
                <w:sz w:val="20"/>
                <w:szCs w:val="20"/>
              </w:rPr>
            </w:pPr>
          </w:p>
        </w:tc>
      </w:tr>
      <w:tr w:rsidR="005B08F2" w:rsidRPr="00FD5D07" w14:paraId="5A640868" w14:textId="77777777" w:rsidTr="00997AE2">
        <w:tc>
          <w:tcPr>
            <w:tcW w:w="456" w:type="dxa"/>
          </w:tcPr>
          <w:p w14:paraId="21C675CF" w14:textId="77777777" w:rsidR="005B08F2" w:rsidRPr="00FD5D07" w:rsidRDefault="005B08F2" w:rsidP="0088330F">
            <w:pPr>
              <w:rPr>
                <w:sz w:val="20"/>
                <w:szCs w:val="20"/>
              </w:rPr>
            </w:pPr>
            <w:r w:rsidRPr="00FD5D07">
              <w:rPr>
                <w:sz w:val="20"/>
                <w:szCs w:val="20"/>
              </w:rPr>
              <w:t>3</w:t>
            </w:r>
          </w:p>
        </w:tc>
        <w:tc>
          <w:tcPr>
            <w:tcW w:w="6421" w:type="dxa"/>
          </w:tcPr>
          <w:p w14:paraId="55A24045" w14:textId="6360F6CD" w:rsidR="005B08F2" w:rsidRPr="00FD5D07" w:rsidRDefault="005B08F2" w:rsidP="0088330F">
            <w:pPr>
              <w:rPr>
                <w:sz w:val="20"/>
                <w:szCs w:val="20"/>
              </w:rPr>
            </w:pPr>
            <w:r w:rsidRPr="00FD5D07">
              <w:rPr>
                <w:sz w:val="20"/>
                <w:szCs w:val="20"/>
              </w:rPr>
              <w:t xml:space="preserve">If you </w:t>
            </w:r>
            <w:r w:rsidR="00F938CD">
              <w:rPr>
                <w:sz w:val="20"/>
                <w:szCs w:val="20"/>
              </w:rPr>
              <w:t>have permission from your supervisor to keep your laptop</w:t>
            </w:r>
            <w:r w:rsidRPr="00FD5D07">
              <w:rPr>
                <w:sz w:val="20"/>
                <w:szCs w:val="20"/>
              </w:rPr>
              <w:t xml:space="preserve">, has it been </w:t>
            </w:r>
            <w:r>
              <w:rPr>
                <w:sz w:val="20"/>
                <w:szCs w:val="20"/>
              </w:rPr>
              <w:t>re</w:t>
            </w:r>
            <w:r w:rsidR="00726A80">
              <w:rPr>
                <w:sz w:val="20"/>
                <w:szCs w:val="20"/>
              </w:rPr>
              <w:t>-</w:t>
            </w:r>
            <w:r>
              <w:rPr>
                <w:sz w:val="20"/>
                <w:szCs w:val="20"/>
              </w:rPr>
              <w:t>imaged by ISS</w:t>
            </w:r>
            <w:r w:rsidR="00F17191">
              <w:rPr>
                <w:sz w:val="20"/>
                <w:szCs w:val="20"/>
              </w:rPr>
              <w:t xml:space="preserve"> (or School Technical Officer</w:t>
            </w:r>
            <w:r w:rsidR="00A455BC">
              <w:rPr>
                <w:sz w:val="20"/>
                <w:szCs w:val="20"/>
              </w:rPr>
              <w:t>)</w:t>
            </w:r>
            <w:r>
              <w:rPr>
                <w:sz w:val="20"/>
                <w:szCs w:val="20"/>
              </w:rPr>
              <w:t xml:space="preserve"> to remove all software and documents from the laptop?</w:t>
            </w:r>
          </w:p>
        </w:tc>
        <w:tc>
          <w:tcPr>
            <w:tcW w:w="602" w:type="dxa"/>
          </w:tcPr>
          <w:p w14:paraId="4C886823" w14:textId="77777777" w:rsidR="005B08F2" w:rsidRPr="00FD5D07" w:rsidRDefault="005B08F2" w:rsidP="0088330F">
            <w:pPr>
              <w:rPr>
                <w:sz w:val="20"/>
                <w:szCs w:val="20"/>
              </w:rPr>
            </w:pPr>
          </w:p>
        </w:tc>
        <w:tc>
          <w:tcPr>
            <w:tcW w:w="567" w:type="dxa"/>
          </w:tcPr>
          <w:p w14:paraId="280FF516" w14:textId="77777777" w:rsidR="005B08F2" w:rsidRPr="00FD5D07" w:rsidRDefault="005B08F2" w:rsidP="0088330F">
            <w:pPr>
              <w:rPr>
                <w:sz w:val="20"/>
                <w:szCs w:val="20"/>
              </w:rPr>
            </w:pPr>
          </w:p>
        </w:tc>
        <w:tc>
          <w:tcPr>
            <w:tcW w:w="709" w:type="dxa"/>
          </w:tcPr>
          <w:p w14:paraId="073A15D4" w14:textId="77777777" w:rsidR="005B08F2" w:rsidRPr="00FD5D07" w:rsidRDefault="005B08F2" w:rsidP="0088330F">
            <w:pPr>
              <w:rPr>
                <w:sz w:val="20"/>
                <w:szCs w:val="20"/>
              </w:rPr>
            </w:pPr>
          </w:p>
        </w:tc>
      </w:tr>
      <w:tr w:rsidR="005B08F2" w:rsidRPr="00FD5D07" w14:paraId="3B0E2446" w14:textId="77777777" w:rsidTr="00997AE2">
        <w:tc>
          <w:tcPr>
            <w:tcW w:w="456" w:type="dxa"/>
          </w:tcPr>
          <w:p w14:paraId="4AA365EE" w14:textId="77777777" w:rsidR="005B08F2" w:rsidRPr="00FD5D07" w:rsidRDefault="005B08F2" w:rsidP="0088330F">
            <w:pPr>
              <w:rPr>
                <w:sz w:val="20"/>
                <w:szCs w:val="20"/>
              </w:rPr>
            </w:pPr>
            <w:r w:rsidRPr="00FD5D07">
              <w:rPr>
                <w:sz w:val="20"/>
                <w:szCs w:val="20"/>
              </w:rPr>
              <w:t>4</w:t>
            </w:r>
          </w:p>
        </w:tc>
        <w:tc>
          <w:tcPr>
            <w:tcW w:w="6421" w:type="dxa"/>
          </w:tcPr>
          <w:p w14:paraId="48EEBCD5" w14:textId="2185B395" w:rsidR="005B08F2" w:rsidRPr="00FD5D07" w:rsidRDefault="005B08F2" w:rsidP="0088330F">
            <w:pPr>
              <w:rPr>
                <w:sz w:val="20"/>
                <w:szCs w:val="20"/>
              </w:rPr>
            </w:pPr>
            <w:r w:rsidRPr="00FD5D07">
              <w:rPr>
                <w:sz w:val="20"/>
                <w:szCs w:val="20"/>
              </w:rPr>
              <w:t>Have you cleared data store</w:t>
            </w:r>
            <w:r>
              <w:rPr>
                <w:sz w:val="20"/>
                <w:szCs w:val="20"/>
              </w:rPr>
              <w:t xml:space="preserve">d on instruments relating to your research? </w:t>
            </w:r>
          </w:p>
        </w:tc>
        <w:tc>
          <w:tcPr>
            <w:tcW w:w="602" w:type="dxa"/>
          </w:tcPr>
          <w:p w14:paraId="09CF0070" w14:textId="77777777" w:rsidR="005B08F2" w:rsidRPr="00FD5D07" w:rsidRDefault="005B08F2" w:rsidP="0088330F">
            <w:pPr>
              <w:rPr>
                <w:sz w:val="20"/>
                <w:szCs w:val="20"/>
              </w:rPr>
            </w:pPr>
          </w:p>
        </w:tc>
        <w:tc>
          <w:tcPr>
            <w:tcW w:w="567" w:type="dxa"/>
          </w:tcPr>
          <w:p w14:paraId="65507FFC" w14:textId="77777777" w:rsidR="005B08F2" w:rsidRPr="00FD5D07" w:rsidRDefault="005B08F2" w:rsidP="0088330F">
            <w:pPr>
              <w:rPr>
                <w:sz w:val="20"/>
                <w:szCs w:val="20"/>
              </w:rPr>
            </w:pPr>
          </w:p>
        </w:tc>
        <w:tc>
          <w:tcPr>
            <w:tcW w:w="709" w:type="dxa"/>
          </w:tcPr>
          <w:p w14:paraId="5C4AC255" w14:textId="77777777" w:rsidR="005B08F2" w:rsidRPr="00FD5D07" w:rsidRDefault="005B08F2" w:rsidP="0088330F">
            <w:pPr>
              <w:rPr>
                <w:sz w:val="20"/>
                <w:szCs w:val="20"/>
              </w:rPr>
            </w:pPr>
          </w:p>
        </w:tc>
      </w:tr>
      <w:tr w:rsidR="00BD0139" w:rsidRPr="00FD5D07" w14:paraId="69D2809F" w14:textId="77777777" w:rsidTr="00997AE2">
        <w:tc>
          <w:tcPr>
            <w:tcW w:w="456" w:type="dxa"/>
          </w:tcPr>
          <w:p w14:paraId="2BC20BDF" w14:textId="53C9024A" w:rsidR="00BD0139" w:rsidRPr="00FD5D07" w:rsidRDefault="00BD0139" w:rsidP="0088330F">
            <w:pPr>
              <w:rPr>
                <w:sz w:val="20"/>
                <w:szCs w:val="20"/>
              </w:rPr>
            </w:pPr>
            <w:r>
              <w:rPr>
                <w:sz w:val="20"/>
                <w:szCs w:val="20"/>
              </w:rPr>
              <w:t>5</w:t>
            </w:r>
          </w:p>
        </w:tc>
        <w:tc>
          <w:tcPr>
            <w:tcW w:w="6421" w:type="dxa"/>
          </w:tcPr>
          <w:p w14:paraId="4E4E286D" w14:textId="015803C4" w:rsidR="00BD0139" w:rsidRPr="00FD5D07" w:rsidRDefault="00BD0139" w:rsidP="00BD0139">
            <w:pPr>
              <w:rPr>
                <w:sz w:val="20"/>
                <w:szCs w:val="20"/>
              </w:rPr>
            </w:pPr>
            <w:r w:rsidRPr="00BD0139">
              <w:rPr>
                <w:sz w:val="20"/>
                <w:szCs w:val="20"/>
              </w:rPr>
              <w:t>Have you removed / backed up all files, documents and software stored on your Unix gateway account</w:t>
            </w:r>
            <w:r w:rsidR="00647FC4">
              <w:rPr>
                <w:sz w:val="20"/>
                <w:szCs w:val="20"/>
              </w:rPr>
              <w:t>,</w:t>
            </w:r>
            <w:r w:rsidRPr="00BD0139">
              <w:rPr>
                <w:sz w:val="20"/>
                <w:szCs w:val="20"/>
              </w:rPr>
              <w:t xml:space="preserve"> if you </w:t>
            </w:r>
            <w:proofErr w:type="gramStart"/>
            <w:r w:rsidRPr="00BD0139">
              <w:rPr>
                <w:sz w:val="20"/>
                <w:szCs w:val="20"/>
              </w:rPr>
              <w:t>were issued</w:t>
            </w:r>
            <w:proofErr w:type="gramEnd"/>
            <w:r w:rsidRPr="00BD0139">
              <w:rPr>
                <w:sz w:val="20"/>
                <w:szCs w:val="20"/>
              </w:rPr>
              <w:t xml:space="preserve"> with one?</w:t>
            </w:r>
          </w:p>
        </w:tc>
        <w:tc>
          <w:tcPr>
            <w:tcW w:w="602" w:type="dxa"/>
          </w:tcPr>
          <w:p w14:paraId="2771C334" w14:textId="77777777" w:rsidR="00BD0139" w:rsidRPr="00FD5D07" w:rsidRDefault="00BD0139" w:rsidP="0088330F">
            <w:pPr>
              <w:rPr>
                <w:sz w:val="20"/>
                <w:szCs w:val="20"/>
              </w:rPr>
            </w:pPr>
          </w:p>
        </w:tc>
        <w:tc>
          <w:tcPr>
            <w:tcW w:w="567" w:type="dxa"/>
          </w:tcPr>
          <w:p w14:paraId="525A610E" w14:textId="77777777" w:rsidR="00BD0139" w:rsidRPr="00FD5D07" w:rsidRDefault="00BD0139" w:rsidP="0088330F">
            <w:pPr>
              <w:rPr>
                <w:sz w:val="20"/>
                <w:szCs w:val="20"/>
              </w:rPr>
            </w:pPr>
          </w:p>
        </w:tc>
        <w:tc>
          <w:tcPr>
            <w:tcW w:w="709" w:type="dxa"/>
          </w:tcPr>
          <w:p w14:paraId="704A34A5" w14:textId="77777777" w:rsidR="00BD0139" w:rsidRPr="00FD5D07" w:rsidRDefault="00BD0139" w:rsidP="0088330F">
            <w:pPr>
              <w:rPr>
                <w:sz w:val="20"/>
                <w:szCs w:val="20"/>
              </w:rPr>
            </w:pPr>
          </w:p>
        </w:tc>
      </w:tr>
      <w:tr w:rsidR="00DF2856" w:rsidRPr="00FD5D07" w14:paraId="22FCF8C3" w14:textId="77777777" w:rsidTr="00997AE2">
        <w:tc>
          <w:tcPr>
            <w:tcW w:w="456" w:type="dxa"/>
          </w:tcPr>
          <w:p w14:paraId="37D1AC7A" w14:textId="5F2CEB36" w:rsidR="00DF2856" w:rsidRDefault="00DF2856" w:rsidP="0088330F">
            <w:pPr>
              <w:rPr>
                <w:sz w:val="20"/>
                <w:szCs w:val="20"/>
              </w:rPr>
            </w:pPr>
            <w:r>
              <w:rPr>
                <w:sz w:val="20"/>
                <w:szCs w:val="20"/>
              </w:rPr>
              <w:t>6</w:t>
            </w:r>
          </w:p>
        </w:tc>
        <w:tc>
          <w:tcPr>
            <w:tcW w:w="6421" w:type="dxa"/>
          </w:tcPr>
          <w:p w14:paraId="01D295B2" w14:textId="33B132CB" w:rsidR="00DF2856" w:rsidRPr="00BD0139" w:rsidRDefault="00DF2856" w:rsidP="00BD0139">
            <w:pPr>
              <w:rPr>
                <w:sz w:val="20"/>
                <w:szCs w:val="20"/>
              </w:rPr>
            </w:pPr>
            <w:r w:rsidRPr="00DF2856">
              <w:rPr>
                <w:sz w:val="20"/>
                <w:szCs w:val="20"/>
              </w:rPr>
              <w:t>Have you liaised with School System Administrators to delete your Server Accounts?</w:t>
            </w:r>
          </w:p>
        </w:tc>
        <w:tc>
          <w:tcPr>
            <w:tcW w:w="602" w:type="dxa"/>
          </w:tcPr>
          <w:p w14:paraId="06C58B2F" w14:textId="77777777" w:rsidR="00DF2856" w:rsidRPr="00FD5D07" w:rsidRDefault="00DF2856" w:rsidP="0088330F">
            <w:pPr>
              <w:rPr>
                <w:sz w:val="20"/>
                <w:szCs w:val="20"/>
              </w:rPr>
            </w:pPr>
          </w:p>
        </w:tc>
        <w:tc>
          <w:tcPr>
            <w:tcW w:w="567" w:type="dxa"/>
          </w:tcPr>
          <w:p w14:paraId="6379426C" w14:textId="77777777" w:rsidR="00DF2856" w:rsidRPr="00FD5D07" w:rsidRDefault="00DF2856" w:rsidP="0088330F">
            <w:pPr>
              <w:rPr>
                <w:sz w:val="20"/>
                <w:szCs w:val="20"/>
              </w:rPr>
            </w:pPr>
          </w:p>
        </w:tc>
        <w:tc>
          <w:tcPr>
            <w:tcW w:w="709" w:type="dxa"/>
          </w:tcPr>
          <w:p w14:paraId="3DF60A7B" w14:textId="77777777" w:rsidR="00DF2856" w:rsidRPr="00FD5D07" w:rsidRDefault="00DF2856" w:rsidP="0088330F">
            <w:pPr>
              <w:rPr>
                <w:sz w:val="20"/>
                <w:szCs w:val="20"/>
              </w:rPr>
            </w:pPr>
          </w:p>
        </w:tc>
      </w:tr>
      <w:tr w:rsidR="00BD0139" w:rsidRPr="00FD5D07" w14:paraId="5F5F6F66" w14:textId="77777777" w:rsidTr="00997AE2">
        <w:tc>
          <w:tcPr>
            <w:tcW w:w="456" w:type="dxa"/>
          </w:tcPr>
          <w:p w14:paraId="4CB9B25A" w14:textId="4A487BE0" w:rsidR="00BD0139" w:rsidRPr="00FD5D07" w:rsidRDefault="00DF2856" w:rsidP="0088330F">
            <w:pPr>
              <w:rPr>
                <w:sz w:val="20"/>
                <w:szCs w:val="20"/>
              </w:rPr>
            </w:pPr>
            <w:r>
              <w:rPr>
                <w:sz w:val="20"/>
                <w:szCs w:val="20"/>
              </w:rPr>
              <w:t>7</w:t>
            </w:r>
          </w:p>
        </w:tc>
        <w:tc>
          <w:tcPr>
            <w:tcW w:w="6421" w:type="dxa"/>
          </w:tcPr>
          <w:p w14:paraId="748D1E5F" w14:textId="255773E7" w:rsidR="00BD0139" w:rsidRDefault="00BD0139" w:rsidP="00BD0139">
            <w:pPr>
              <w:rPr>
                <w:sz w:val="20"/>
                <w:szCs w:val="20"/>
              </w:rPr>
            </w:pPr>
            <w:r w:rsidRPr="00BD0139">
              <w:rPr>
                <w:sz w:val="20"/>
                <w:szCs w:val="20"/>
              </w:rPr>
              <w:t xml:space="preserve">Do you require extended access to the Computing / Faculty gateway to access internal Research computing resources, e.g. HPC cluster? If so please specify the defined period of time agreed with your supervisor: </w:t>
            </w:r>
          </w:p>
          <w:p w14:paraId="34D71A32" w14:textId="2E62C7FF" w:rsidR="00BD0139" w:rsidRDefault="00BD0139" w:rsidP="00BD0139">
            <w:pPr>
              <w:rPr>
                <w:sz w:val="20"/>
                <w:szCs w:val="20"/>
              </w:rPr>
            </w:pPr>
            <w:r w:rsidRPr="00BD0139">
              <w:rPr>
                <w:noProof/>
                <w:sz w:val="20"/>
                <w:szCs w:val="20"/>
                <w:lang w:val="en-US"/>
              </w:rPr>
              <mc:AlternateContent>
                <mc:Choice Requires="wps">
                  <w:drawing>
                    <wp:anchor distT="0" distB="0" distL="114300" distR="114300" simplePos="0" relativeHeight="251659264" behindDoc="0" locked="0" layoutInCell="1" allowOverlap="1" wp14:anchorId="055D169C" wp14:editId="5FB68952">
                      <wp:simplePos x="0" y="0"/>
                      <wp:positionH relativeFrom="column">
                        <wp:posOffset>953135</wp:posOffset>
                      </wp:positionH>
                      <wp:positionV relativeFrom="paragraph">
                        <wp:posOffset>114300</wp:posOffset>
                      </wp:positionV>
                      <wp:extent cx="152400" cy="1238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23825"/>
                              </a:xfrm>
                              <a:prstGeom prst="rect">
                                <a:avLst/>
                              </a:prstGeom>
                              <a:solidFill>
                                <a:srgbClr val="FFFFFF"/>
                              </a:solidFill>
                              <a:ln w="9525">
                                <a:solidFill>
                                  <a:srgbClr val="000000"/>
                                </a:solidFill>
                                <a:miter lim="800000"/>
                                <a:headEnd/>
                                <a:tailEnd/>
                              </a:ln>
                            </wps:spPr>
                            <wps:txbx>
                              <w:txbxContent>
                                <w:p w14:paraId="0EBB55BA" w14:textId="44747623" w:rsidR="00BD0139" w:rsidRDefault="00BD01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05pt;margin-top:9pt;width:12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">
                      <v:textbox>
                        <w:txbxContent>
                          <w:p w14:paraId="0EBB55BA" w14:textId="44747623" w:rsidR="00BD0139" w:rsidRDefault="00BD0139"/>
                        </w:txbxContent>
                      </v:textbox>
                    </v:shape>
                  </w:pict>
                </mc:Fallback>
              </mc:AlternateContent>
            </w:r>
            <w:r w:rsidRPr="00BD0139">
              <w:rPr>
                <w:noProof/>
                <w:sz w:val="20"/>
                <w:szCs w:val="20"/>
                <w:lang w:val="en-US"/>
              </w:rPr>
              <mc:AlternateContent>
                <mc:Choice Requires="wps">
                  <w:drawing>
                    <wp:anchor distT="0" distB="0" distL="114300" distR="114300" simplePos="0" relativeHeight="251661312" behindDoc="0" locked="0" layoutInCell="1" allowOverlap="1" wp14:anchorId="28B5CED2" wp14:editId="4E46C6BB">
                      <wp:simplePos x="0" y="0"/>
                      <wp:positionH relativeFrom="column">
                        <wp:posOffset>1943735</wp:posOffset>
                      </wp:positionH>
                      <wp:positionV relativeFrom="paragraph">
                        <wp:posOffset>114300</wp:posOffset>
                      </wp:positionV>
                      <wp:extent cx="152400" cy="1238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23825"/>
                              </a:xfrm>
                              <a:prstGeom prst="rect">
                                <a:avLst/>
                              </a:prstGeom>
                              <a:solidFill>
                                <a:srgbClr val="FFFFFF"/>
                              </a:solidFill>
                              <a:ln w="9525">
                                <a:solidFill>
                                  <a:srgbClr val="000000"/>
                                </a:solidFill>
                                <a:miter lim="800000"/>
                                <a:headEnd/>
                                <a:tailEnd/>
                              </a:ln>
                            </wps:spPr>
                            <wps:txbx>
                              <w:txbxContent>
                                <w:p w14:paraId="46D561B2" w14:textId="77777777" w:rsidR="00BD0139" w:rsidRDefault="00BD0139" w:rsidP="00BD01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53.05pt;margin-top:9pt;width:12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">
                      <v:textbox>
                        <w:txbxContent>
                          <w:p w14:paraId="46D561B2" w14:textId="77777777" w:rsidR="00BD0139" w:rsidRDefault="00BD0139" w:rsidP="00BD0139"/>
                        </w:txbxContent>
                      </v:textbox>
                    </v:shape>
                  </w:pict>
                </mc:Fallback>
              </mc:AlternateContent>
            </w:r>
            <w:r w:rsidRPr="00BD0139">
              <w:rPr>
                <w:noProof/>
                <w:sz w:val="20"/>
                <w:szCs w:val="20"/>
                <w:lang w:val="en-US"/>
              </w:rPr>
              <mc:AlternateContent>
                <mc:Choice Requires="wps">
                  <w:drawing>
                    <wp:anchor distT="0" distB="0" distL="114300" distR="114300" simplePos="0" relativeHeight="251663360" behindDoc="0" locked="0" layoutInCell="1" allowOverlap="1" wp14:anchorId="5A1D8FCB" wp14:editId="1E9F48BF">
                      <wp:simplePos x="0" y="0"/>
                      <wp:positionH relativeFrom="column">
                        <wp:posOffset>2867660</wp:posOffset>
                      </wp:positionH>
                      <wp:positionV relativeFrom="paragraph">
                        <wp:posOffset>104775</wp:posOffset>
                      </wp:positionV>
                      <wp:extent cx="152400" cy="123825"/>
                      <wp:effectExtent l="0" t="0" r="1905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23825"/>
                              </a:xfrm>
                              <a:prstGeom prst="rect">
                                <a:avLst/>
                              </a:prstGeom>
                              <a:solidFill>
                                <a:srgbClr val="FFFFFF"/>
                              </a:solidFill>
                              <a:ln w="9525">
                                <a:solidFill>
                                  <a:srgbClr val="000000"/>
                                </a:solidFill>
                                <a:miter lim="800000"/>
                                <a:headEnd/>
                                <a:tailEnd/>
                              </a:ln>
                            </wps:spPr>
                            <wps:txbx>
                              <w:txbxContent>
                                <w:p w14:paraId="3BF9E80E" w14:textId="77777777" w:rsidR="00BD0139" w:rsidRDefault="00BD0139" w:rsidP="00BD01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25.8pt;margin-top:8.25pt;width:12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">
                      <v:textbox>
                        <w:txbxContent>
                          <w:p w14:paraId="3BF9E80E" w14:textId="77777777" w:rsidR="00BD0139" w:rsidRDefault="00BD0139" w:rsidP="00BD0139"/>
                        </w:txbxContent>
                      </v:textbox>
                    </v:shape>
                  </w:pict>
                </mc:Fallback>
              </mc:AlternateContent>
            </w:r>
          </w:p>
          <w:p w14:paraId="0AFC057C" w14:textId="78BF08FE" w:rsidR="00BD0139" w:rsidRPr="00BD0139" w:rsidRDefault="00BD0139" w:rsidP="00BD0139">
            <w:pPr>
              <w:rPr>
                <w:sz w:val="20"/>
                <w:szCs w:val="20"/>
              </w:rPr>
            </w:pPr>
            <w:r>
              <w:rPr>
                <w:sz w:val="20"/>
                <w:szCs w:val="20"/>
              </w:rPr>
              <w:t xml:space="preserve">                                     1 month                  3 months               </w:t>
            </w:r>
            <w:r w:rsidRPr="00BD0139">
              <w:rPr>
                <w:sz w:val="20"/>
                <w:szCs w:val="20"/>
              </w:rPr>
              <w:t>6 months</w:t>
            </w:r>
          </w:p>
        </w:tc>
        <w:tc>
          <w:tcPr>
            <w:tcW w:w="602" w:type="dxa"/>
          </w:tcPr>
          <w:p w14:paraId="016B10E9" w14:textId="77777777" w:rsidR="00BD0139" w:rsidRPr="00FD5D07" w:rsidRDefault="00BD0139" w:rsidP="0088330F">
            <w:pPr>
              <w:rPr>
                <w:sz w:val="20"/>
                <w:szCs w:val="20"/>
              </w:rPr>
            </w:pPr>
          </w:p>
        </w:tc>
        <w:tc>
          <w:tcPr>
            <w:tcW w:w="567" w:type="dxa"/>
          </w:tcPr>
          <w:p w14:paraId="03746A3A" w14:textId="77777777" w:rsidR="00BD0139" w:rsidRPr="00FD5D07" w:rsidRDefault="00BD0139" w:rsidP="0088330F">
            <w:pPr>
              <w:rPr>
                <w:sz w:val="20"/>
                <w:szCs w:val="20"/>
              </w:rPr>
            </w:pPr>
          </w:p>
        </w:tc>
        <w:tc>
          <w:tcPr>
            <w:tcW w:w="709" w:type="dxa"/>
          </w:tcPr>
          <w:p w14:paraId="241BF3A9" w14:textId="77777777" w:rsidR="00BD0139" w:rsidRPr="00FD5D07" w:rsidRDefault="00BD0139" w:rsidP="0088330F">
            <w:pPr>
              <w:rPr>
                <w:sz w:val="20"/>
                <w:szCs w:val="20"/>
              </w:rPr>
            </w:pPr>
          </w:p>
        </w:tc>
      </w:tr>
      <w:tr w:rsidR="00726A80" w:rsidRPr="00FD5D07" w14:paraId="2988129B" w14:textId="77777777" w:rsidTr="00997AE2">
        <w:tc>
          <w:tcPr>
            <w:tcW w:w="456" w:type="dxa"/>
          </w:tcPr>
          <w:p w14:paraId="289272C3" w14:textId="7C995E79" w:rsidR="00726A80" w:rsidRPr="00FD5D07" w:rsidRDefault="00DF2856" w:rsidP="0088330F">
            <w:pPr>
              <w:rPr>
                <w:sz w:val="20"/>
                <w:szCs w:val="20"/>
              </w:rPr>
            </w:pPr>
            <w:r>
              <w:rPr>
                <w:sz w:val="20"/>
                <w:szCs w:val="20"/>
              </w:rPr>
              <w:t>8</w:t>
            </w:r>
          </w:p>
        </w:tc>
        <w:tc>
          <w:tcPr>
            <w:tcW w:w="6421" w:type="dxa"/>
          </w:tcPr>
          <w:p w14:paraId="15497ACF" w14:textId="77777777" w:rsidR="00726A80" w:rsidRPr="00FD5D07" w:rsidRDefault="00726A80" w:rsidP="00425A2B">
            <w:pPr>
              <w:rPr>
                <w:sz w:val="20"/>
                <w:szCs w:val="20"/>
              </w:rPr>
            </w:pPr>
            <w:r>
              <w:rPr>
                <w:sz w:val="20"/>
                <w:szCs w:val="20"/>
              </w:rPr>
              <w:t xml:space="preserve">Have you provided all sample material, technical data and laboratory books to your supervisor that relate to your research project? </w:t>
            </w:r>
          </w:p>
        </w:tc>
        <w:tc>
          <w:tcPr>
            <w:tcW w:w="602" w:type="dxa"/>
          </w:tcPr>
          <w:p w14:paraId="3EF9141E" w14:textId="77777777" w:rsidR="00726A80" w:rsidRPr="00FD5D07" w:rsidRDefault="00726A80" w:rsidP="0088330F">
            <w:pPr>
              <w:rPr>
                <w:sz w:val="20"/>
                <w:szCs w:val="20"/>
              </w:rPr>
            </w:pPr>
          </w:p>
        </w:tc>
        <w:tc>
          <w:tcPr>
            <w:tcW w:w="567" w:type="dxa"/>
          </w:tcPr>
          <w:p w14:paraId="74859039" w14:textId="77777777" w:rsidR="00726A80" w:rsidRPr="00FD5D07" w:rsidRDefault="00726A80" w:rsidP="0088330F">
            <w:pPr>
              <w:rPr>
                <w:sz w:val="20"/>
                <w:szCs w:val="20"/>
              </w:rPr>
            </w:pPr>
          </w:p>
        </w:tc>
        <w:tc>
          <w:tcPr>
            <w:tcW w:w="709" w:type="dxa"/>
          </w:tcPr>
          <w:p w14:paraId="42FAC5EE" w14:textId="77777777" w:rsidR="00726A80" w:rsidRPr="00FD5D07" w:rsidRDefault="00726A80" w:rsidP="0088330F">
            <w:pPr>
              <w:rPr>
                <w:sz w:val="20"/>
                <w:szCs w:val="20"/>
              </w:rPr>
            </w:pPr>
          </w:p>
        </w:tc>
      </w:tr>
      <w:tr w:rsidR="00FC4338" w:rsidRPr="00FD5D07" w14:paraId="4A5A411E" w14:textId="77777777" w:rsidTr="00997AE2">
        <w:tc>
          <w:tcPr>
            <w:tcW w:w="456" w:type="dxa"/>
          </w:tcPr>
          <w:p w14:paraId="1281AA2E" w14:textId="43EBEDE7" w:rsidR="00FC4338" w:rsidRPr="00FD5D07" w:rsidRDefault="00DF2856" w:rsidP="0088330F">
            <w:pPr>
              <w:rPr>
                <w:sz w:val="20"/>
                <w:szCs w:val="20"/>
              </w:rPr>
            </w:pPr>
            <w:r>
              <w:rPr>
                <w:sz w:val="20"/>
                <w:szCs w:val="20"/>
              </w:rPr>
              <w:t>9</w:t>
            </w:r>
          </w:p>
        </w:tc>
        <w:tc>
          <w:tcPr>
            <w:tcW w:w="6421" w:type="dxa"/>
          </w:tcPr>
          <w:p w14:paraId="136A71CB" w14:textId="0504BEEF" w:rsidR="00FC4338" w:rsidRDefault="00FC4338" w:rsidP="00425A2B">
            <w:pPr>
              <w:rPr>
                <w:sz w:val="20"/>
                <w:szCs w:val="20"/>
              </w:rPr>
            </w:pPr>
            <w:r>
              <w:rPr>
                <w:sz w:val="20"/>
                <w:szCs w:val="20"/>
              </w:rPr>
              <w:t>If your studies were funded by an external agency, have you given the       co-ordinating PI all relevant materials which may be required for project reports or audit purposes?</w:t>
            </w:r>
          </w:p>
        </w:tc>
        <w:tc>
          <w:tcPr>
            <w:tcW w:w="602" w:type="dxa"/>
          </w:tcPr>
          <w:p w14:paraId="759C2C5E" w14:textId="77777777" w:rsidR="00FC4338" w:rsidRPr="00FD5D07" w:rsidRDefault="00FC4338" w:rsidP="0088330F">
            <w:pPr>
              <w:rPr>
                <w:sz w:val="20"/>
                <w:szCs w:val="20"/>
              </w:rPr>
            </w:pPr>
          </w:p>
        </w:tc>
        <w:tc>
          <w:tcPr>
            <w:tcW w:w="567" w:type="dxa"/>
          </w:tcPr>
          <w:p w14:paraId="035F1820" w14:textId="77777777" w:rsidR="00FC4338" w:rsidRPr="00FD5D07" w:rsidRDefault="00FC4338" w:rsidP="0088330F">
            <w:pPr>
              <w:rPr>
                <w:sz w:val="20"/>
                <w:szCs w:val="20"/>
              </w:rPr>
            </w:pPr>
          </w:p>
        </w:tc>
        <w:tc>
          <w:tcPr>
            <w:tcW w:w="709" w:type="dxa"/>
          </w:tcPr>
          <w:p w14:paraId="722D2E68" w14:textId="77777777" w:rsidR="00FC4338" w:rsidRPr="00FD5D07" w:rsidRDefault="00FC4338" w:rsidP="0088330F">
            <w:pPr>
              <w:rPr>
                <w:sz w:val="20"/>
                <w:szCs w:val="20"/>
              </w:rPr>
            </w:pPr>
          </w:p>
        </w:tc>
      </w:tr>
      <w:tr w:rsidR="005B08F2" w:rsidRPr="00FD5D07" w14:paraId="6981A734" w14:textId="77777777" w:rsidTr="00997AE2">
        <w:tc>
          <w:tcPr>
            <w:tcW w:w="456" w:type="dxa"/>
          </w:tcPr>
          <w:p w14:paraId="643E814C" w14:textId="5B651E5D" w:rsidR="005B08F2" w:rsidRPr="00FD5D07" w:rsidRDefault="00DF2856" w:rsidP="0088330F">
            <w:pPr>
              <w:rPr>
                <w:sz w:val="20"/>
                <w:szCs w:val="20"/>
              </w:rPr>
            </w:pPr>
            <w:r>
              <w:rPr>
                <w:sz w:val="20"/>
                <w:szCs w:val="20"/>
              </w:rPr>
              <w:t>10</w:t>
            </w:r>
          </w:p>
        </w:tc>
        <w:tc>
          <w:tcPr>
            <w:tcW w:w="6421" w:type="dxa"/>
          </w:tcPr>
          <w:p w14:paraId="4CF33B44" w14:textId="28953A04" w:rsidR="005B08F2" w:rsidRPr="00FD5D07" w:rsidRDefault="005B08F2" w:rsidP="0088330F">
            <w:pPr>
              <w:rPr>
                <w:sz w:val="20"/>
                <w:szCs w:val="20"/>
              </w:rPr>
            </w:pPr>
            <w:r w:rsidRPr="00FD5D07">
              <w:rPr>
                <w:sz w:val="20"/>
                <w:szCs w:val="20"/>
              </w:rPr>
              <w:t>Have you given a copy of all your research related posters</w:t>
            </w:r>
            <w:r w:rsidR="00BC4E98">
              <w:rPr>
                <w:sz w:val="20"/>
                <w:szCs w:val="20"/>
              </w:rPr>
              <w:t xml:space="preserve">, </w:t>
            </w:r>
            <w:r w:rsidRPr="00FD5D07">
              <w:rPr>
                <w:sz w:val="20"/>
                <w:szCs w:val="20"/>
              </w:rPr>
              <w:t>video</w:t>
            </w:r>
            <w:r w:rsidR="00647FC4">
              <w:rPr>
                <w:sz w:val="20"/>
                <w:szCs w:val="20"/>
              </w:rPr>
              <w:t>s</w:t>
            </w:r>
            <w:r w:rsidR="00BC4E98">
              <w:rPr>
                <w:sz w:val="20"/>
                <w:szCs w:val="20"/>
              </w:rPr>
              <w:t xml:space="preserve">, </w:t>
            </w:r>
            <w:r w:rsidRPr="00FD5D07">
              <w:rPr>
                <w:sz w:val="20"/>
                <w:szCs w:val="20"/>
              </w:rPr>
              <w:t>graphs</w:t>
            </w:r>
            <w:r w:rsidR="00BC4E98">
              <w:rPr>
                <w:sz w:val="20"/>
                <w:szCs w:val="20"/>
              </w:rPr>
              <w:t xml:space="preserve">, and </w:t>
            </w:r>
            <w:r w:rsidRPr="00FD5D07">
              <w:rPr>
                <w:sz w:val="20"/>
                <w:szCs w:val="20"/>
              </w:rPr>
              <w:t>photos to the Professional Support Unit</w:t>
            </w:r>
            <w:r>
              <w:rPr>
                <w:sz w:val="20"/>
                <w:szCs w:val="20"/>
              </w:rPr>
              <w:t xml:space="preserve"> (</w:t>
            </w:r>
            <w:hyperlink r:id="rId9" w:history="1">
              <w:r w:rsidRPr="004E6769">
                <w:rPr>
                  <w:rStyle w:val="Hyperlink"/>
                  <w:sz w:val="20"/>
                  <w:szCs w:val="20"/>
                </w:rPr>
                <w:t>Irene.mcevoy@dcu.ie</w:t>
              </w:r>
            </w:hyperlink>
            <w:proofErr w:type="gramStart"/>
            <w:r>
              <w:rPr>
                <w:sz w:val="20"/>
                <w:szCs w:val="20"/>
              </w:rPr>
              <w:t xml:space="preserve">) </w:t>
            </w:r>
            <w:r w:rsidRPr="00FD5D07">
              <w:rPr>
                <w:sz w:val="20"/>
                <w:szCs w:val="20"/>
              </w:rPr>
              <w:t>?</w:t>
            </w:r>
            <w:proofErr w:type="gramEnd"/>
            <w:r w:rsidRPr="00FD5D07">
              <w:rPr>
                <w:sz w:val="20"/>
                <w:szCs w:val="20"/>
              </w:rPr>
              <w:t xml:space="preserve"> </w:t>
            </w:r>
            <w:r>
              <w:rPr>
                <w:sz w:val="20"/>
                <w:szCs w:val="20"/>
              </w:rPr>
              <w:t>Please provide at least one item</w:t>
            </w:r>
            <w:r w:rsidR="00726A80">
              <w:rPr>
                <w:sz w:val="20"/>
                <w:szCs w:val="20"/>
              </w:rPr>
              <w:t xml:space="preserve"> </w:t>
            </w:r>
            <w:r w:rsidR="00BC4E98">
              <w:rPr>
                <w:sz w:val="20"/>
                <w:szCs w:val="20"/>
              </w:rPr>
              <w:t xml:space="preserve">(e.g. poster) </w:t>
            </w:r>
            <w:r w:rsidR="00726A80">
              <w:rPr>
                <w:sz w:val="20"/>
                <w:szCs w:val="20"/>
              </w:rPr>
              <w:t>that</w:t>
            </w:r>
            <w:r>
              <w:rPr>
                <w:sz w:val="20"/>
                <w:szCs w:val="20"/>
              </w:rPr>
              <w:t xml:space="preserve"> accurately summarizes your achievements as a Research student in DCU</w:t>
            </w:r>
          </w:p>
        </w:tc>
        <w:tc>
          <w:tcPr>
            <w:tcW w:w="602" w:type="dxa"/>
          </w:tcPr>
          <w:p w14:paraId="2A3586CE" w14:textId="77777777" w:rsidR="005B08F2" w:rsidRPr="00FD5D07" w:rsidRDefault="005B08F2" w:rsidP="0088330F">
            <w:pPr>
              <w:rPr>
                <w:sz w:val="20"/>
                <w:szCs w:val="20"/>
              </w:rPr>
            </w:pPr>
          </w:p>
        </w:tc>
        <w:tc>
          <w:tcPr>
            <w:tcW w:w="567" w:type="dxa"/>
          </w:tcPr>
          <w:p w14:paraId="62816447" w14:textId="77777777" w:rsidR="005B08F2" w:rsidRPr="00FD5D07" w:rsidRDefault="005B08F2" w:rsidP="0088330F">
            <w:pPr>
              <w:rPr>
                <w:sz w:val="20"/>
                <w:szCs w:val="20"/>
              </w:rPr>
            </w:pPr>
          </w:p>
        </w:tc>
        <w:tc>
          <w:tcPr>
            <w:tcW w:w="709" w:type="dxa"/>
          </w:tcPr>
          <w:p w14:paraId="18F0D0A9" w14:textId="77777777" w:rsidR="005B08F2" w:rsidRPr="00FD5D07" w:rsidRDefault="005B08F2" w:rsidP="0088330F">
            <w:pPr>
              <w:rPr>
                <w:sz w:val="20"/>
                <w:szCs w:val="20"/>
              </w:rPr>
            </w:pPr>
          </w:p>
        </w:tc>
      </w:tr>
      <w:tr w:rsidR="005B08F2" w:rsidRPr="00FD5D07" w14:paraId="299695B2" w14:textId="77777777" w:rsidTr="00997AE2">
        <w:tc>
          <w:tcPr>
            <w:tcW w:w="456" w:type="dxa"/>
          </w:tcPr>
          <w:p w14:paraId="2DF85E7E" w14:textId="3BFADF5F" w:rsidR="005B08F2" w:rsidRPr="00FD5D07" w:rsidRDefault="00BD0139" w:rsidP="0088330F">
            <w:pPr>
              <w:rPr>
                <w:sz w:val="20"/>
                <w:szCs w:val="20"/>
              </w:rPr>
            </w:pPr>
            <w:r>
              <w:rPr>
                <w:sz w:val="20"/>
                <w:szCs w:val="20"/>
              </w:rPr>
              <w:t>1</w:t>
            </w:r>
            <w:r w:rsidR="00DF2856">
              <w:rPr>
                <w:sz w:val="20"/>
                <w:szCs w:val="20"/>
              </w:rPr>
              <w:t>1</w:t>
            </w:r>
          </w:p>
        </w:tc>
        <w:tc>
          <w:tcPr>
            <w:tcW w:w="6421" w:type="dxa"/>
          </w:tcPr>
          <w:p w14:paraId="2C4DD121" w14:textId="4AF35EB9" w:rsidR="005B08F2" w:rsidRPr="00FD5D07" w:rsidRDefault="005B08F2" w:rsidP="0088330F">
            <w:pPr>
              <w:rPr>
                <w:sz w:val="20"/>
                <w:szCs w:val="20"/>
              </w:rPr>
            </w:pPr>
            <w:proofErr w:type="gramStart"/>
            <w:r w:rsidRPr="00FD5D07">
              <w:rPr>
                <w:sz w:val="20"/>
                <w:szCs w:val="20"/>
              </w:rPr>
              <w:t>Has your desk been cleaned</w:t>
            </w:r>
            <w:proofErr w:type="gramEnd"/>
            <w:r w:rsidRPr="00FD5D07">
              <w:rPr>
                <w:sz w:val="20"/>
                <w:szCs w:val="20"/>
              </w:rPr>
              <w:t xml:space="preserve"> and all personal items/ papers etc.</w:t>
            </w:r>
            <w:r w:rsidR="00726A80">
              <w:rPr>
                <w:sz w:val="20"/>
                <w:szCs w:val="20"/>
              </w:rPr>
              <w:t xml:space="preserve"> </w:t>
            </w:r>
            <w:r w:rsidRPr="00FD5D07">
              <w:rPr>
                <w:sz w:val="20"/>
                <w:szCs w:val="20"/>
              </w:rPr>
              <w:t xml:space="preserve">removed? </w:t>
            </w:r>
          </w:p>
        </w:tc>
        <w:tc>
          <w:tcPr>
            <w:tcW w:w="602" w:type="dxa"/>
          </w:tcPr>
          <w:p w14:paraId="405CB229" w14:textId="77777777" w:rsidR="005B08F2" w:rsidRPr="00FD5D07" w:rsidRDefault="005B08F2" w:rsidP="0088330F">
            <w:pPr>
              <w:rPr>
                <w:sz w:val="20"/>
                <w:szCs w:val="20"/>
              </w:rPr>
            </w:pPr>
          </w:p>
        </w:tc>
        <w:tc>
          <w:tcPr>
            <w:tcW w:w="567" w:type="dxa"/>
          </w:tcPr>
          <w:p w14:paraId="3F2B9A33" w14:textId="77777777" w:rsidR="005B08F2" w:rsidRPr="00FD5D07" w:rsidRDefault="005B08F2" w:rsidP="0088330F">
            <w:pPr>
              <w:rPr>
                <w:sz w:val="20"/>
                <w:szCs w:val="20"/>
              </w:rPr>
            </w:pPr>
          </w:p>
        </w:tc>
        <w:tc>
          <w:tcPr>
            <w:tcW w:w="709" w:type="dxa"/>
          </w:tcPr>
          <w:p w14:paraId="06C75F10" w14:textId="77777777" w:rsidR="005B08F2" w:rsidRPr="00FD5D07" w:rsidRDefault="005B08F2" w:rsidP="0088330F">
            <w:pPr>
              <w:rPr>
                <w:sz w:val="20"/>
                <w:szCs w:val="20"/>
              </w:rPr>
            </w:pPr>
          </w:p>
        </w:tc>
      </w:tr>
      <w:tr w:rsidR="005B08F2" w:rsidRPr="00FD5D07" w14:paraId="75D73DBF" w14:textId="77777777" w:rsidTr="00997AE2">
        <w:tc>
          <w:tcPr>
            <w:tcW w:w="456" w:type="dxa"/>
          </w:tcPr>
          <w:p w14:paraId="10F99FF0" w14:textId="2827CB00" w:rsidR="005B08F2" w:rsidRPr="00FD5D07" w:rsidRDefault="00BD0139" w:rsidP="0088330F">
            <w:pPr>
              <w:rPr>
                <w:sz w:val="20"/>
                <w:szCs w:val="20"/>
              </w:rPr>
            </w:pPr>
            <w:r>
              <w:rPr>
                <w:sz w:val="20"/>
                <w:szCs w:val="20"/>
              </w:rPr>
              <w:t>1</w:t>
            </w:r>
            <w:r w:rsidR="00DF2856">
              <w:rPr>
                <w:sz w:val="20"/>
                <w:szCs w:val="20"/>
              </w:rPr>
              <w:t>2</w:t>
            </w:r>
          </w:p>
        </w:tc>
        <w:tc>
          <w:tcPr>
            <w:tcW w:w="6421" w:type="dxa"/>
          </w:tcPr>
          <w:p w14:paraId="53797E99" w14:textId="77777777" w:rsidR="005B08F2" w:rsidRPr="00FD5D07" w:rsidRDefault="005B08F2" w:rsidP="0088330F">
            <w:pPr>
              <w:rPr>
                <w:sz w:val="20"/>
                <w:szCs w:val="20"/>
              </w:rPr>
            </w:pPr>
            <w:r w:rsidRPr="00FD5D07">
              <w:rPr>
                <w:sz w:val="20"/>
                <w:szCs w:val="20"/>
              </w:rPr>
              <w:t xml:space="preserve">Do you understand that items left behind </w:t>
            </w:r>
            <w:proofErr w:type="gramStart"/>
            <w:r w:rsidRPr="00FD5D07">
              <w:rPr>
                <w:sz w:val="20"/>
                <w:szCs w:val="20"/>
              </w:rPr>
              <w:t>will be destroyed</w:t>
            </w:r>
            <w:proofErr w:type="gramEnd"/>
            <w:r w:rsidRPr="00FD5D07">
              <w:rPr>
                <w:sz w:val="20"/>
                <w:szCs w:val="20"/>
              </w:rPr>
              <w:t>?</w:t>
            </w:r>
          </w:p>
        </w:tc>
        <w:tc>
          <w:tcPr>
            <w:tcW w:w="602" w:type="dxa"/>
          </w:tcPr>
          <w:p w14:paraId="76FA8733" w14:textId="77777777" w:rsidR="005B08F2" w:rsidRPr="00FD5D07" w:rsidRDefault="005B08F2" w:rsidP="0088330F">
            <w:pPr>
              <w:rPr>
                <w:sz w:val="20"/>
                <w:szCs w:val="20"/>
              </w:rPr>
            </w:pPr>
          </w:p>
        </w:tc>
        <w:tc>
          <w:tcPr>
            <w:tcW w:w="567" w:type="dxa"/>
          </w:tcPr>
          <w:p w14:paraId="0421A4A5" w14:textId="77777777" w:rsidR="005B08F2" w:rsidRPr="00FD5D07" w:rsidRDefault="005B08F2" w:rsidP="0088330F">
            <w:pPr>
              <w:rPr>
                <w:sz w:val="20"/>
                <w:szCs w:val="20"/>
              </w:rPr>
            </w:pPr>
          </w:p>
        </w:tc>
        <w:tc>
          <w:tcPr>
            <w:tcW w:w="709" w:type="dxa"/>
          </w:tcPr>
          <w:p w14:paraId="19B5FDD3" w14:textId="77777777" w:rsidR="005B08F2" w:rsidRPr="00FD5D07" w:rsidRDefault="005B08F2" w:rsidP="0088330F">
            <w:pPr>
              <w:rPr>
                <w:sz w:val="20"/>
                <w:szCs w:val="20"/>
              </w:rPr>
            </w:pPr>
          </w:p>
        </w:tc>
      </w:tr>
      <w:tr w:rsidR="005B08F2" w:rsidRPr="00FD5D07" w14:paraId="6C7EBB3E" w14:textId="77777777" w:rsidTr="00997AE2">
        <w:tc>
          <w:tcPr>
            <w:tcW w:w="456" w:type="dxa"/>
          </w:tcPr>
          <w:p w14:paraId="5D68CE22" w14:textId="304B8E65" w:rsidR="005B08F2" w:rsidRPr="00FD5D07" w:rsidRDefault="00FC4338" w:rsidP="0088330F">
            <w:pPr>
              <w:rPr>
                <w:sz w:val="20"/>
                <w:szCs w:val="20"/>
              </w:rPr>
            </w:pPr>
            <w:r>
              <w:rPr>
                <w:sz w:val="20"/>
                <w:szCs w:val="20"/>
              </w:rPr>
              <w:t>1</w:t>
            </w:r>
            <w:r w:rsidR="00DF2856">
              <w:rPr>
                <w:sz w:val="20"/>
                <w:szCs w:val="20"/>
              </w:rPr>
              <w:t>3</w:t>
            </w:r>
          </w:p>
        </w:tc>
        <w:tc>
          <w:tcPr>
            <w:tcW w:w="6421" w:type="dxa"/>
          </w:tcPr>
          <w:p w14:paraId="18B8D109" w14:textId="3290C0E4" w:rsidR="005B08F2" w:rsidRPr="00FD5D07" w:rsidRDefault="005B08F2" w:rsidP="0088330F">
            <w:pPr>
              <w:rPr>
                <w:sz w:val="20"/>
                <w:szCs w:val="20"/>
              </w:rPr>
            </w:pPr>
            <w:r w:rsidRPr="00FD5D07">
              <w:rPr>
                <w:sz w:val="20"/>
                <w:szCs w:val="20"/>
              </w:rPr>
              <w:t>Have you returned all book</w:t>
            </w:r>
            <w:r w:rsidR="00726A80">
              <w:rPr>
                <w:sz w:val="20"/>
                <w:szCs w:val="20"/>
              </w:rPr>
              <w:t>s</w:t>
            </w:r>
            <w:r w:rsidRPr="00FD5D07">
              <w:rPr>
                <w:sz w:val="20"/>
                <w:szCs w:val="20"/>
              </w:rPr>
              <w:t xml:space="preserve"> loaned to you by a member of the Faculty?</w:t>
            </w:r>
          </w:p>
        </w:tc>
        <w:tc>
          <w:tcPr>
            <w:tcW w:w="602" w:type="dxa"/>
          </w:tcPr>
          <w:p w14:paraId="05380237" w14:textId="77777777" w:rsidR="005B08F2" w:rsidRPr="00FD5D07" w:rsidRDefault="005B08F2" w:rsidP="0088330F">
            <w:pPr>
              <w:rPr>
                <w:sz w:val="20"/>
                <w:szCs w:val="20"/>
              </w:rPr>
            </w:pPr>
          </w:p>
        </w:tc>
        <w:tc>
          <w:tcPr>
            <w:tcW w:w="567" w:type="dxa"/>
          </w:tcPr>
          <w:p w14:paraId="50B9B772" w14:textId="77777777" w:rsidR="005B08F2" w:rsidRPr="00FD5D07" w:rsidRDefault="005B08F2" w:rsidP="0088330F">
            <w:pPr>
              <w:rPr>
                <w:sz w:val="20"/>
                <w:szCs w:val="20"/>
              </w:rPr>
            </w:pPr>
          </w:p>
        </w:tc>
        <w:tc>
          <w:tcPr>
            <w:tcW w:w="709" w:type="dxa"/>
          </w:tcPr>
          <w:p w14:paraId="7FBF647B" w14:textId="77777777" w:rsidR="005B08F2" w:rsidRPr="00FD5D07" w:rsidRDefault="005B08F2" w:rsidP="0088330F">
            <w:pPr>
              <w:rPr>
                <w:sz w:val="20"/>
                <w:szCs w:val="20"/>
              </w:rPr>
            </w:pPr>
          </w:p>
        </w:tc>
      </w:tr>
      <w:tr w:rsidR="008B79BD" w:rsidRPr="00FD5D07" w14:paraId="43302236" w14:textId="77777777" w:rsidTr="0099000B">
        <w:tc>
          <w:tcPr>
            <w:tcW w:w="456" w:type="dxa"/>
            <w:tcBorders>
              <w:bottom w:val="single" w:sz="4" w:space="0" w:color="auto"/>
            </w:tcBorders>
          </w:tcPr>
          <w:p w14:paraId="739CE610" w14:textId="412419D8" w:rsidR="008B79BD" w:rsidRPr="00FD5D07" w:rsidRDefault="00FC4338" w:rsidP="0088330F">
            <w:pPr>
              <w:rPr>
                <w:sz w:val="20"/>
                <w:szCs w:val="20"/>
              </w:rPr>
            </w:pPr>
            <w:r>
              <w:rPr>
                <w:sz w:val="20"/>
                <w:szCs w:val="20"/>
              </w:rPr>
              <w:t>1</w:t>
            </w:r>
            <w:r w:rsidR="00DF2856">
              <w:rPr>
                <w:sz w:val="20"/>
                <w:szCs w:val="20"/>
              </w:rPr>
              <w:t>4</w:t>
            </w:r>
          </w:p>
        </w:tc>
        <w:tc>
          <w:tcPr>
            <w:tcW w:w="6421" w:type="dxa"/>
            <w:tcBorders>
              <w:bottom w:val="single" w:sz="4" w:space="0" w:color="auto"/>
            </w:tcBorders>
          </w:tcPr>
          <w:p w14:paraId="10EDEF91" w14:textId="77777777" w:rsidR="008B79BD" w:rsidRDefault="008B79BD" w:rsidP="0088330F">
            <w:pPr>
              <w:rPr>
                <w:sz w:val="20"/>
                <w:szCs w:val="20"/>
              </w:rPr>
            </w:pPr>
            <w:r>
              <w:rPr>
                <w:sz w:val="20"/>
                <w:szCs w:val="20"/>
              </w:rPr>
              <w:t xml:space="preserve">Have you returned all Library books? </w:t>
            </w:r>
          </w:p>
          <w:p w14:paraId="6532F8BC" w14:textId="624B61A0" w:rsidR="00765130" w:rsidRPr="00FD5D07" w:rsidRDefault="00765130" w:rsidP="0088330F">
            <w:pPr>
              <w:rPr>
                <w:sz w:val="20"/>
                <w:szCs w:val="20"/>
              </w:rPr>
            </w:pPr>
          </w:p>
        </w:tc>
        <w:tc>
          <w:tcPr>
            <w:tcW w:w="602" w:type="dxa"/>
            <w:tcBorders>
              <w:bottom w:val="single" w:sz="4" w:space="0" w:color="auto"/>
            </w:tcBorders>
          </w:tcPr>
          <w:p w14:paraId="6F7D26FA" w14:textId="77777777" w:rsidR="008B79BD" w:rsidRPr="00FD5D07" w:rsidRDefault="008B79BD" w:rsidP="0088330F">
            <w:pPr>
              <w:rPr>
                <w:sz w:val="20"/>
                <w:szCs w:val="20"/>
              </w:rPr>
            </w:pPr>
          </w:p>
        </w:tc>
        <w:tc>
          <w:tcPr>
            <w:tcW w:w="567" w:type="dxa"/>
            <w:tcBorders>
              <w:bottom w:val="single" w:sz="4" w:space="0" w:color="auto"/>
            </w:tcBorders>
          </w:tcPr>
          <w:p w14:paraId="2F4D2721" w14:textId="77777777" w:rsidR="008B79BD" w:rsidRPr="00FD5D07" w:rsidRDefault="008B79BD" w:rsidP="0088330F">
            <w:pPr>
              <w:rPr>
                <w:sz w:val="20"/>
                <w:szCs w:val="20"/>
              </w:rPr>
            </w:pPr>
          </w:p>
        </w:tc>
        <w:tc>
          <w:tcPr>
            <w:tcW w:w="709" w:type="dxa"/>
            <w:tcBorders>
              <w:bottom w:val="single" w:sz="4" w:space="0" w:color="auto"/>
            </w:tcBorders>
          </w:tcPr>
          <w:p w14:paraId="3DE2DC74" w14:textId="77777777" w:rsidR="008B79BD" w:rsidRPr="00FD5D07" w:rsidRDefault="008B79BD" w:rsidP="0088330F">
            <w:pPr>
              <w:rPr>
                <w:sz w:val="20"/>
                <w:szCs w:val="20"/>
              </w:rPr>
            </w:pPr>
          </w:p>
        </w:tc>
      </w:tr>
      <w:tr w:rsidR="0099000B" w:rsidRPr="00FD5D07" w14:paraId="2CF5D726" w14:textId="77777777" w:rsidTr="0099000B">
        <w:tc>
          <w:tcPr>
            <w:tcW w:w="456" w:type="dxa"/>
            <w:tcBorders>
              <w:bottom w:val="single" w:sz="4" w:space="0" w:color="auto"/>
            </w:tcBorders>
            <w:shd w:val="clear" w:color="auto" w:fill="BFBFBF" w:themeFill="background1" w:themeFillShade="BF"/>
          </w:tcPr>
          <w:p w14:paraId="43F7F545" w14:textId="77777777" w:rsidR="0099000B" w:rsidRPr="0099000B" w:rsidRDefault="0099000B" w:rsidP="0088330F">
            <w:pPr>
              <w:rPr>
                <w:b/>
                <w:sz w:val="20"/>
                <w:szCs w:val="20"/>
              </w:rPr>
            </w:pPr>
          </w:p>
          <w:p w14:paraId="54E21D67" w14:textId="54DC3E44" w:rsidR="0099000B" w:rsidRPr="0099000B" w:rsidRDefault="0099000B" w:rsidP="0088330F">
            <w:pPr>
              <w:rPr>
                <w:b/>
                <w:sz w:val="20"/>
                <w:szCs w:val="20"/>
              </w:rPr>
            </w:pPr>
          </w:p>
        </w:tc>
        <w:tc>
          <w:tcPr>
            <w:tcW w:w="6421" w:type="dxa"/>
            <w:tcBorders>
              <w:bottom w:val="single" w:sz="4" w:space="0" w:color="auto"/>
            </w:tcBorders>
            <w:shd w:val="clear" w:color="auto" w:fill="BFBFBF" w:themeFill="background1" w:themeFillShade="BF"/>
          </w:tcPr>
          <w:p w14:paraId="018ED735" w14:textId="44E8A389" w:rsidR="0099000B" w:rsidRPr="0099000B" w:rsidRDefault="0099000B" w:rsidP="0088330F">
            <w:pPr>
              <w:rPr>
                <w:b/>
                <w:sz w:val="20"/>
                <w:szCs w:val="20"/>
              </w:rPr>
            </w:pPr>
            <w:r w:rsidRPr="0099000B">
              <w:rPr>
                <w:b/>
                <w:sz w:val="20"/>
                <w:szCs w:val="20"/>
              </w:rPr>
              <w:t>Question</w:t>
            </w:r>
          </w:p>
        </w:tc>
        <w:tc>
          <w:tcPr>
            <w:tcW w:w="602" w:type="dxa"/>
            <w:tcBorders>
              <w:bottom w:val="single" w:sz="4" w:space="0" w:color="auto"/>
            </w:tcBorders>
            <w:shd w:val="clear" w:color="auto" w:fill="BFBFBF" w:themeFill="background1" w:themeFillShade="BF"/>
          </w:tcPr>
          <w:p w14:paraId="5FE2B71C" w14:textId="701DB0A4" w:rsidR="0099000B" w:rsidRPr="0099000B" w:rsidRDefault="0099000B" w:rsidP="0088330F">
            <w:pPr>
              <w:rPr>
                <w:b/>
                <w:sz w:val="20"/>
                <w:szCs w:val="20"/>
              </w:rPr>
            </w:pPr>
            <w:r w:rsidRPr="00FD5D07">
              <w:rPr>
                <w:b/>
                <w:sz w:val="20"/>
                <w:szCs w:val="20"/>
              </w:rPr>
              <w:t>Yes</w:t>
            </w:r>
          </w:p>
        </w:tc>
        <w:tc>
          <w:tcPr>
            <w:tcW w:w="567" w:type="dxa"/>
            <w:tcBorders>
              <w:bottom w:val="single" w:sz="4" w:space="0" w:color="auto"/>
            </w:tcBorders>
            <w:shd w:val="clear" w:color="auto" w:fill="BFBFBF" w:themeFill="background1" w:themeFillShade="BF"/>
          </w:tcPr>
          <w:p w14:paraId="1797A97B" w14:textId="3E0E77DE" w:rsidR="0099000B" w:rsidRPr="0099000B" w:rsidRDefault="0099000B" w:rsidP="0088330F">
            <w:pPr>
              <w:rPr>
                <w:b/>
                <w:sz w:val="20"/>
                <w:szCs w:val="20"/>
              </w:rPr>
            </w:pPr>
            <w:r w:rsidRPr="00FD5D07">
              <w:rPr>
                <w:b/>
                <w:sz w:val="20"/>
                <w:szCs w:val="20"/>
              </w:rPr>
              <w:t>No</w:t>
            </w:r>
          </w:p>
        </w:tc>
        <w:tc>
          <w:tcPr>
            <w:tcW w:w="709" w:type="dxa"/>
            <w:tcBorders>
              <w:bottom w:val="single" w:sz="4" w:space="0" w:color="auto"/>
            </w:tcBorders>
            <w:shd w:val="clear" w:color="auto" w:fill="BFBFBF" w:themeFill="background1" w:themeFillShade="BF"/>
          </w:tcPr>
          <w:p w14:paraId="304D9FBD" w14:textId="4C1955E4" w:rsidR="0099000B" w:rsidRPr="0099000B" w:rsidRDefault="0099000B" w:rsidP="0088330F">
            <w:pPr>
              <w:rPr>
                <w:b/>
                <w:sz w:val="20"/>
                <w:szCs w:val="20"/>
              </w:rPr>
            </w:pPr>
            <w:r>
              <w:rPr>
                <w:b/>
                <w:sz w:val="20"/>
                <w:szCs w:val="20"/>
              </w:rPr>
              <w:t>N/A</w:t>
            </w:r>
          </w:p>
        </w:tc>
      </w:tr>
      <w:tr w:rsidR="0099000B" w:rsidRPr="00FD5D07" w14:paraId="26A790B5" w14:textId="77777777" w:rsidTr="0099000B">
        <w:tc>
          <w:tcPr>
            <w:tcW w:w="456" w:type="dxa"/>
            <w:shd w:val="clear" w:color="auto" w:fill="auto"/>
          </w:tcPr>
          <w:p w14:paraId="274B08D4" w14:textId="130C3850" w:rsidR="0099000B" w:rsidRPr="0099000B" w:rsidRDefault="0099000B" w:rsidP="0088330F">
            <w:pPr>
              <w:rPr>
                <w:sz w:val="20"/>
                <w:szCs w:val="20"/>
              </w:rPr>
            </w:pPr>
            <w:r w:rsidRPr="0099000B">
              <w:rPr>
                <w:sz w:val="20"/>
                <w:szCs w:val="20"/>
              </w:rPr>
              <w:t>15</w:t>
            </w:r>
          </w:p>
        </w:tc>
        <w:tc>
          <w:tcPr>
            <w:tcW w:w="6421" w:type="dxa"/>
            <w:shd w:val="clear" w:color="auto" w:fill="auto"/>
          </w:tcPr>
          <w:p w14:paraId="049E874F" w14:textId="4FEC1326" w:rsidR="0099000B" w:rsidRPr="00BD0139" w:rsidRDefault="0099000B" w:rsidP="0088330F">
            <w:pPr>
              <w:rPr>
                <w:b/>
                <w:sz w:val="20"/>
                <w:szCs w:val="20"/>
              </w:rPr>
            </w:pPr>
            <w:r w:rsidRPr="00FD5D07">
              <w:rPr>
                <w:sz w:val="20"/>
                <w:szCs w:val="20"/>
              </w:rPr>
              <w:t xml:space="preserve">If you worked as a tutor/ demonstrator, have you returned all notes and materials that </w:t>
            </w:r>
            <w:proofErr w:type="gramStart"/>
            <w:r>
              <w:rPr>
                <w:sz w:val="20"/>
                <w:szCs w:val="20"/>
              </w:rPr>
              <w:t xml:space="preserve">were </w:t>
            </w:r>
            <w:r w:rsidRPr="00FD5D07">
              <w:rPr>
                <w:sz w:val="20"/>
                <w:szCs w:val="20"/>
              </w:rPr>
              <w:t>provided</w:t>
            </w:r>
            <w:proofErr w:type="gramEnd"/>
            <w:r w:rsidRPr="00FD5D07">
              <w:rPr>
                <w:sz w:val="20"/>
                <w:szCs w:val="20"/>
              </w:rPr>
              <w:t xml:space="preserve"> to you?</w:t>
            </w:r>
          </w:p>
        </w:tc>
        <w:tc>
          <w:tcPr>
            <w:tcW w:w="602" w:type="dxa"/>
            <w:shd w:val="clear" w:color="auto" w:fill="auto"/>
          </w:tcPr>
          <w:p w14:paraId="50B99074" w14:textId="0BD14B4D" w:rsidR="0099000B" w:rsidRPr="00BD0139" w:rsidRDefault="0099000B" w:rsidP="0088330F">
            <w:pPr>
              <w:rPr>
                <w:b/>
                <w:sz w:val="20"/>
                <w:szCs w:val="20"/>
              </w:rPr>
            </w:pPr>
          </w:p>
        </w:tc>
        <w:tc>
          <w:tcPr>
            <w:tcW w:w="567" w:type="dxa"/>
            <w:shd w:val="clear" w:color="auto" w:fill="auto"/>
          </w:tcPr>
          <w:p w14:paraId="79E7992A" w14:textId="3D91575C" w:rsidR="0099000B" w:rsidRPr="00BD0139" w:rsidRDefault="0099000B" w:rsidP="0088330F">
            <w:pPr>
              <w:rPr>
                <w:b/>
                <w:sz w:val="20"/>
                <w:szCs w:val="20"/>
              </w:rPr>
            </w:pPr>
          </w:p>
        </w:tc>
        <w:tc>
          <w:tcPr>
            <w:tcW w:w="709" w:type="dxa"/>
            <w:shd w:val="clear" w:color="auto" w:fill="auto"/>
          </w:tcPr>
          <w:p w14:paraId="44EBD718" w14:textId="396A4978" w:rsidR="0099000B" w:rsidRPr="00BD0139" w:rsidRDefault="0099000B" w:rsidP="0088330F">
            <w:pPr>
              <w:rPr>
                <w:b/>
                <w:sz w:val="20"/>
                <w:szCs w:val="20"/>
              </w:rPr>
            </w:pPr>
          </w:p>
        </w:tc>
      </w:tr>
      <w:tr w:rsidR="0099000B" w:rsidRPr="00FD5D07" w14:paraId="05E99702" w14:textId="77777777" w:rsidTr="00997AE2">
        <w:tc>
          <w:tcPr>
            <w:tcW w:w="456" w:type="dxa"/>
          </w:tcPr>
          <w:p w14:paraId="6AE4D265" w14:textId="15D6D38C" w:rsidR="0099000B" w:rsidRPr="00FD5D07" w:rsidRDefault="0099000B" w:rsidP="0088330F">
            <w:pPr>
              <w:rPr>
                <w:sz w:val="20"/>
                <w:szCs w:val="20"/>
              </w:rPr>
            </w:pPr>
            <w:r>
              <w:rPr>
                <w:sz w:val="20"/>
                <w:szCs w:val="20"/>
              </w:rPr>
              <w:t>16</w:t>
            </w:r>
          </w:p>
        </w:tc>
        <w:tc>
          <w:tcPr>
            <w:tcW w:w="6421" w:type="dxa"/>
          </w:tcPr>
          <w:p w14:paraId="67684CD3" w14:textId="5EEA2F9C" w:rsidR="0099000B" w:rsidRPr="00FD5D07" w:rsidRDefault="0099000B" w:rsidP="0088330F">
            <w:pPr>
              <w:rPr>
                <w:sz w:val="20"/>
                <w:szCs w:val="20"/>
              </w:rPr>
            </w:pPr>
            <w:r>
              <w:rPr>
                <w:sz w:val="20"/>
                <w:szCs w:val="20"/>
              </w:rPr>
              <w:t>In order to comply with GDPR regulations, have you deleted or destroyed any personal data in relation to other DCU individuals? For example, mark sheets or sick certification from students if you were engaged in teaching duties.</w:t>
            </w:r>
          </w:p>
        </w:tc>
        <w:tc>
          <w:tcPr>
            <w:tcW w:w="602" w:type="dxa"/>
          </w:tcPr>
          <w:p w14:paraId="2758164B" w14:textId="77777777" w:rsidR="0099000B" w:rsidRPr="00FD5D07" w:rsidRDefault="0099000B" w:rsidP="0088330F">
            <w:pPr>
              <w:rPr>
                <w:rFonts w:ascii="Arial" w:hAnsi="Arial" w:cs="Arial"/>
                <w:b/>
                <w:sz w:val="20"/>
                <w:szCs w:val="20"/>
                <w:lang w:val="en-IE"/>
              </w:rPr>
            </w:pPr>
          </w:p>
        </w:tc>
        <w:tc>
          <w:tcPr>
            <w:tcW w:w="567" w:type="dxa"/>
          </w:tcPr>
          <w:p w14:paraId="795BF457" w14:textId="77777777" w:rsidR="0099000B" w:rsidRPr="00FD5D07" w:rsidRDefault="0099000B" w:rsidP="0088330F">
            <w:pPr>
              <w:rPr>
                <w:rFonts w:ascii="Arial" w:hAnsi="Arial" w:cs="Arial"/>
                <w:b/>
                <w:sz w:val="20"/>
                <w:szCs w:val="20"/>
                <w:lang w:val="en-IE"/>
              </w:rPr>
            </w:pPr>
          </w:p>
        </w:tc>
        <w:tc>
          <w:tcPr>
            <w:tcW w:w="709" w:type="dxa"/>
          </w:tcPr>
          <w:p w14:paraId="57B9972E" w14:textId="77777777" w:rsidR="0099000B" w:rsidRPr="00FD5D07" w:rsidRDefault="0099000B" w:rsidP="0088330F">
            <w:pPr>
              <w:rPr>
                <w:rFonts w:ascii="Arial" w:hAnsi="Arial" w:cs="Arial"/>
                <w:b/>
                <w:sz w:val="20"/>
                <w:szCs w:val="20"/>
                <w:lang w:val="en-IE"/>
              </w:rPr>
            </w:pPr>
          </w:p>
        </w:tc>
      </w:tr>
      <w:tr w:rsidR="0099000B" w:rsidRPr="00FD5D07" w14:paraId="3B0A5239" w14:textId="77777777" w:rsidTr="00997AE2">
        <w:tc>
          <w:tcPr>
            <w:tcW w:w="456" w:type="dxa"/>
          </w:tcPr>
          <w:p w14:paraId="641ECAE5" w14:textId="25121998" w:rsidR="0099000B" w:rsidRPr="00FD5D07" w:rsidRDefault="0099000B" w:rsidP="0088330F">
            <w:pPr>
              <w:rPr>
                <w:sz w:val="20"/>
                <w:szCs w:val="20"/>
              </w:rPr>
            </w:pPr>
            <w:r w:rsidRPr="00FD5D07">
              <w:rPr>
                <w:sz w:val="20"/>
                <w:szCs w:val="20"/>
              </w:rPr>
              <w:t>1</w:t>
            </w:r>
            <w:r>
              <w:rPr>
                <w:sz w:val="20"/>
                <w:szCs w:val="20"/>
              </w:rPr>
              <w:t>7</w:t>
            </w:r>
          </w:p>
        </w:tc>
        <w:tc>
          <w:tcPr>
            <w:tcW w:w="6421" w:type="dxa"/>
          </w:tcPr>
          <w:p w14:paraId="0C5AA7A2" w14:textId="77777777" w:rsidR="0099000B" w:rsidRPr="00FD5D07" w:rsidRDefault="0099000B" w:rsidP="0088330F">
            <w:pPr>
              <w:rPr>
                <w:sz w:val="20"/>
                <w:szCs w:val="20"/>
              </w:rPr>
            </w:pPr>
            <w:proofErr w:type="gramStart"/>
            <w:r w:rsidRPr="00FD5D07">
              <w:rPr>
                <w:sz w:val="20"/>
                <w:szCs w:val="20"/>
              </w:rPr>
              <w:t xml:space="preserve">Are all your </w:t>
            </w:r>
            <w:r>
              <w:rPr>
                <w:sz w:val="20"/>
                <w:szCs w:val="20"/>
              </w:rPr>
              <w:t xml:space="preserve">peer-reviewed journal/conference </w:t>
            </w:r>
            <w:r w:rsidRPr="00FD5D07">
              <w:rPr>
                <w:sz w:val="20"/>
                <w:szCs w:val="20"/>
              </w:rPr>
              <w:t>publications uploaded</w:t>
            </w:r>
            <w:proofErr w:type="gramEnd"/>
            <w:r w:rsidRPr="00FD5D07">
              <w:rPr>
                <w:sz w:val="20"/>
                <w:szCs w:val="20"/>
              </w:rPr>
              <w:t xml:space="preserve"> to DORAS? </w:t>
            </w:r>
          </w:p>
        </w:tc>
        <w:tc>
          <w:tcPr>
            <w:tcW w:w="602" w:type="dxa"/>
          </w:tcPr>
          <w:p w14:paraId="0CDDAFAC" w14:textId="77777777" w:rsidR="0099000B" w:rsidRPr="00FD5D07" w:rsidRDefault="0099000B" w:rsidP="0088330F">
            <w:pPr>
              <w:rPr>
                <w:rFonts w:ascii="Arial" w:hAnsi="Arial" w:cs="Arial"/>
                <w:b/>
                <w:sz w:val="20"/>
                <w:szCs w:val="20"/>
                <w:lang w:val="en-IE"/>
              </w:rPr>
            </w:pPr>
          </w:p>
        </w:tc>
        <w:tc>
          <w:tcPr>
            <w:tcW w:w="567" w:type="dxa"/>
          </w:tcPr>
          <w:p w14:paraId="2FA90758" w14:textId="77777777" w:rsidR="0099000B" w:rsidRPr="00FD5D07" w:rsidRDefault="0099000B" w:rsidP="0088330F">
            <w:pPr>
              <w:rPr>
                <w:rFonts w:ascii="Arial" w:hAnsi="Arial" w:cs="Arial"/>
                <w:b/>
                <w:sz w:val="20"/>
                <w:szCs w:val="20"/>
                <w:lang w:val="en-IE"/>
              </w:rPr>
            </w:pPr>
          </w:p>
        </w:tc>
        <w:tc>
          <w:tcPr>
            <w:tcW w:w="709" w:type="dxa"/>
          </w:tcPr>
          <w:p w14:paraId="028B74BE" w14:textId="77777777" w:rsidR="0099000B" w:rsidRPr="00FD5D07" w:rsidRDefault="0099000B" w:rsidP="0088330F">
            <w:pPr>
              <w:rPr>
                <w:rFonts w:ascii="Arial" w:hAnsi="Arial" w:cs="Arial"/>
                <w:b/>
                <w:sz w:val="20"/>
                <w:szCs w:val="20"/>
                <w:lang w:val="en-IE"/>
              </w:rPr>
            </w:pPr>
          </w:p>
        </w:tc>
      </w:tr>
      <w:tr w:rsidR="0099000B" w:rsidRPr="00FD5D07" w14:paraId="06B4B778" w14:textId="77777777" w:rsidTr="00997AE2">
        <w:tc>
          <w:tcPr>
            <w:tcW w:w="456" w:type="dxa"/>
          </w:tcPr>
          <w:p w14:paraId="1F3425B2" w14:textId="5C7D928E" w:rsidR="0099000B" w:rsidRPr="00FD5D07" w:rsidRDefault="0099000B" w:rsidP="0088330F">
            <w:pPr>
              <w:rPr>
                <w:sz w:val="20"/>
                <w:szCs w:val="20"/>
              </w:rPr>
            </w:pPr>
            <w:r>
              <w:rPr>
                <w:sz w:val="20"/>
                <w:szCs w:val="20"/>
              </w:rPr>
              <w:t>18</w:t>
            </w:r>
          </w:p>
        </w:tc>
        <w:tc>
          <w:tcPr>
            <w:tcW w:w="6421" w:type="dxa"/>
          </w:tcPr>
          <w:p w14:paraId="2E96EA04" w14:textId="6DBEF3D9" w:rsidR="0099000B" w:rsidRPr="00FD5D07" w:rsidRDefault="0099000B" w:rsidP="0088330F">
            <w:pPr>
              <w:rPr>
                <w:sz w:val="20"/>
                <w:szCs w:val="20"/>
              </w:rPr>
            </w:pPr>
            <w:r>
              <w:rPr>
                <w:sz w:val="20"/>
                <w:szCs w:val="20"/>
              </w:rPr>
              <w:t xml:space="preserve">Have you any outstanding </w:t>
            </w:r>
            <w:r w:rsidRPr="00FD5D07">
              <w:rPr>
                <w:sz w:val="20"/>
                <w:szCs w:val="20"/>
              </w:rPr>
              <w:t>CORE expenses?</w:t>
            </w:r>
          </w:p>
        </w:tc>
        <w:tc>
          <w:tcPr>
            <w:tcW w:w="602" w:type="dxa"/>
          </w:tcPr>
          <w:p w14:paraId="6E9C78D0" w14:textId="77777777" w:rsidR="0099000B" w:rsidRPr="00FD5D07" w:rsidRDefault="0099000B" w:rsidP="0088330F">
            <w:pPr>
              <w:rPr>
                <w:rFonts w:ascii="Arial" w:hAnsi="Arial" w:cs="Arial"/>
                <w:b/>
                <w:sz w:val="20"/>
                <w:szCs w:val="20"/>
                <w:lang w:val="en-IE"/>
              </w:rPr>
            </w:pPr>
          </w:p>
        </w:tc>
        <w:tc>
          <w:tcPr>
            <w:tcW w:w="567" w:type="dxa"/>
          </w:tcPr>
          <w:p w14:paraId="03D3A9D8" w14:textId="77777777" w:rsidR="0099000B" w:rsidRPr="00FD5D07" w:rsidRDefault="0099000B" w:rsidP="0088330F">
            <w:pPr>
              <w:rPr>
                <w:rFonts w:ascii="Arial" w:hAnsi="Arial" w:cs="Arial"/>
                <w:b/>
                <w:sz w:val="20"/>
                <w:szCs w:val="20"/>
                <w:lang w:val="en-IE"/>
              </w:rPr>
            </w:pPr>
          </w:p>
        </w:tc>
        <w:tc>
          <w:tcPr>
            <w:tcW w:w="709" w:type="dxa"/>
          </w:tcPr>
          <w:p w14:paraId="6A2774B2" w14:textId="77777777" w:rsidR="0099000B" w:rsidRPr="00FD5D07" w:rsidRDefault="0099000B" w:rsidP="0088330F">
            <w:pPr>
              <w:rPr>
                <w:rFonts w:ascii="Arial" w:hAnsi="Arial" w:cs="Arial"/>
                <w:b/>
                <w:sz w:val="20"/>
                <w:szCs w:val="20"/>
                <w:lang w:val="en-IE"/>
              </w:rPr>
            </w:pPr>
          </w:p>
        </w:tc>
      </w:tr>
      <w:tr w:rsidR="0099000B" w:rsidRPr="00FD5D07" w14:paraId="257C6E95" w14:textId="77777777" w:rsidTr="00997AE2">
        <w:tc>
          <w:tcPr>
            <w:tcW w:w="456" w:type="dxa"/>
          </w:tcPr>
          <w:p w14:paraId="16012D34" w14:textId="4B37AA56" w:rsidR="0099000B" w:rsidRPr="00FD5D07" w:rsidRDefault="0099000B" w:rsidP="0088330F">
            <w:pPr>
              <w:rPr>
                <w:sz w:val="20"/>
                <w:szCs w:val="20"/>
              </w:rPr>
            </w:pPr>
            <w:r w:rsidRPr="00FD5D07">
              <w:rPr>
                <w:sz w:val="20"/>
                <w:szCs w:val="20"/>
              </w:rPr>
              <w:t>1</w:t>
            </w:r>
            <w:r>
              <w:rPr>
                <w:sz w:val="20"/>
                <w:szCs w:val="20"/>
              </w:rPr>
              <w:t>9</w:t>
            </w:r>
          </w:p>
        </w:tc>
        <w:tc>
          <w:tcPr>
            <w:tcW w:w="6421" w:type="dxa"/>
          </w:tcPr>
          <w:p w14:paraId="462FDBDD" w14:textId="4804A4AD" w:rsidR="0099000B" w:rsidRPr="00FD5D07" w:rsidRDefault="0099000B" w:rsidP="0088330F">
            <w:pPr>
              <w:rPr>
                <w:sz w:val="20"/>
                <w:szCs w:val="20"/>
              </w:rPr>
            </w:pPr>
            <w:r w:rsidRPr="00FD5D07">
              <w:rPr>
                <w:sz w:val="20"/>
                <w:szCs w:val="20"/>
              </w:rPr>
              <w:t>Do we have your permission to contact you using the e-mail address</w:t>
            </w:r>
            <w:r>
              <w:rPr>
                <w:sz w:val="20"/>
                <w:szCs w:val="20"/>
              </w:rPr>
              <w:t>/ phone number</w:t>
            </w:r>
            <w:r w:rsidRPr="00FD5D07">
              <w:rPr>
                <w:sz w:val="20"/>
                <w:szCs w:val="20"/>
              </w:rPr>
              <w:t xml:space="preserve"> provided above?</w:t>
            </w:r>
          </w:p>
        </w:tc>
        <w:tc>
          <w:tcPr>
            <w:tcW w:w="602" w:type="dxa"/>
          </w:tcPr>
          <w:p w14:paraId="35127B10" w14:textId="77777777" w:rsidR="0099000B" w:rsidRPr="00FD5D07" w:rsidRDefault="0099000B" w:rsidP="0088330F">
            <w:pPr>
              <w:rPr>
                <w:rFonts w:ascii="Arial" w:hAnsi="Arial" w:cs="Arial"/>
                <w:b/>
                <w:sz w:val="20"/>
                <w:szCs w:val="20"/>
                <w:lang w:val="en-IE"/>
              </w:rPr>
            </w:pPr>
          </w:p>
        </w:tc>
        <w:tc>
          <w:tcPr>
            <w:tcW w:w="567" w:type="dxa"/>
          </w:tcPr>
          <w:p w14:paraId="2107DD1F" w14:textId="77777777" w:rsidR="0099000B" w:rsidRPr="00FD5D07" w:rsidRDefault="0099000B" w:rsidP="0088330F">
            <w:pPr>
              <w:rPr>
                <w:rFonts w:ascii="Arial" w:hAnsi="Arial" w:cs="Arial"/>
                <w:b/>
                <w:sz w:val="20"/>
                <w:szCs w:val="20"/>
                <w:lang w:val="en-IE"/>
              </w:rPr>
            </w:pPr>
          </w:p>
        </w:tc>
        <w:tc>
          <w:tcPr>
            <w:tcW w:w="709" w:type="dxa"/>
          </w:tcPr>
          <w:p w14:paraId="45BAAC9A" w14:textId="77777777" w:rsidR="0099000B" w:rsidRPr="00FD5D07" w:rsidRDefault="0099000B" w:rsidP="0088330F">
            <w:pPr>
              <w:rPr>
                <w:rFonts w:ascii="Arial" w:hAnsi="Arial" w:cs="Arial"/>
                <w:b/>
                <w:sz w:val="20"/>
                <w:szCs w:val="20"/>
                <w:lang w:val="en-IE"/>
              </w:rPr>
            </w:pPr>
          </w:p>
        </w:tc>
      </w:tr>
    </w:tbl>
    <w:p w14:paraId="31AB0D6A" w14:textId="77777777" w:rsidR="00420594" w:rsidRDefault="00420594" w:rsidP="0088330F">
      <w:pPr>
        <w:rPr>
          <w:rFonts w:ascii="Arial" w:hAnsi="Arial" w:cs="Arial"/>
          <w:b/>
          <w:sz w:val="28"/>
          <w:szCs w:val="28"/>
          <w:lang w:val="en-IE"/>
        </w:rPr>
      </w:pPr>
    </w:p>
    <w:tbl>
      <w:tblPr>
        <w:tblStyle w:val="TableGrid"/>
        <w:tblW w:w="0" w:type="auto"/>
        <w:tblLook w:val="04A0" w:firstRow="1" w:lastRow="0" w:firstColumn="1" w:lastColumn="0" w:noHBand="0" w:noVBand="1"/>
      </w:tblPr>
      <w:tblGrid>
        <w:gridCol w:w="456"/>
        <w:gridCol w:w="4755"/>
        <w:gridCol w:w="3544"/>
      </w:tblGrid>
      <w:tr w:rsidR="0019448D" w14:paraId="2B351D0D" w14:textId="77777777" w:rsidTr="0099000B">
        <w:tc>
          <w:tcPr>
            <w:tcW w:w="456" w:type="dxa"/>
          </w:tcPr>
          <w:p w14:paraId="0A2E79B2" w14:textId="49F25564" w:rsidR="0019448D" w:rsidRPr="00FD5D07" w:rsidRDefault="0099000B" w:rsidP="008B40EC">
            <w:pPr>
              <w:rPr>
                <w:sz w:val="20"/>
                <w:szCs w:val="20"/>
              </w:rPr>
            </w:pPr>
            <w:r>
              <w:rPr>
                <w:sz w:val="20"/>
                <w:szCs w:val="20"/>
              </w:rPr>
              <w:t>20</w:t>
            </w:r>
          </w:p>
        </w:tc>
        <w:tc>
          <w:tcPr>
            <w:tcW w:w="4755" w:type="dxa"/>
          </w:tcPr>
          <w:p w14:paraId="78683A19" w14:textId="19E905F8" w:rsidR="0019448D" w:rsidRPr="00FD5D07" w:rsidRDefault="00765130" w:rsidP="0088330F">
            <w:pPr>
              <w:rPr>
                <w:sz w:val="20"/>
                <w:szCs w:val="20"/>
              </w:rPr>
            </w:pPr>
            <w:proofErr w:type="gramStart"/>
            <w:r>
              <w:rPr>
                <w:sz w:val="20"/>
                <w:szCs w:val="20"/>
              </w:rPr>
              <w:t>What’s</w:t>
            </w:r>
            <w:proofErr w:type="gramEnd"/>
            <w:r>
              <w:rPr>
                <w:sz w:val="20"/>
                <w:szCs w:val="20"/>
              </w:rPr>
              <w:t xml:space="preserve"> the serial number of your lap top</w:t>
            </w:r>
            <w:r w:rsidR="00F17191">
              <w:rPr>
                <w:sz w:val="20"/>
                <w:szCs w:val="20"/>
              </w:rPr>
              <w:t>?</w:t>
            </w:r>
          </w:p>
        </w:tc>
        <w:tc>
          <w:tcPr>
            <w:tcW w:w="3544" w:type="dxa"/>
          </w:tcPr>
          <w:p w14:paraId="5189B6C2" w14:textId="77777777" w:rsidR="0019448D" w:rsidRPr="0019448D" w:rsidRDefault="0019448D" w:rsidP="0088330F"/>
        </w:tc>
      </w:tr>
      <w:tr w:rsidR="00765130" w14:paraId="5D7644D1" w14:textId="77777777" w:rsidTr="0099000B">
        <w:tc>
          <w:tcPr>
            <w:tcW w:w="456" w:type="dxa"/>
          </w:tcPr>
          <w:p w14:paraId="00BFDC0C" w14:textId="76CEF740" w:rsidR="00765130" w:rsidRPr="00FD5D07" w:rsidRDefault="00765130" w:rsidP="008B40EC">
            <w:pPr>
              <w:rPr>
                <w:sz w:val="20"/>
                <w:szCs w:val="20"/>
              </w:rPr>
            </w:pPr>
            <w:r>
              <w:rPr>
                <w:sz w:val="20"/>
                <w:szCs w:val="20"/>
              </w:rPr>
              <w:t>2</w:t>
            </w:r>
            <w:r w:rsidR="0099000B">
              <w:rPr>
                <w:sz w:val="20"/>
                <w:szCs w:val="20"/>
              </w:rPr>
              <w:t>1</w:t>
            </w:r>
          </w:p>
        </w:tc>
        <w:tc>
          <w:tcPr>
            <w:tcW w:w="4755" w:type="dxa"/>
          </w:tcPr>
          <w:p w14:paraId="5B6975CD" w14:textId="6F87D779" w:rsidR="00765130" w:rsidRPr="00FD5D07" w:rsidRDefault="00765130" w:rsidP="0088330F">
            <w:pPr>
              <w:rPr>
                <w:sz w:val="20"/>
                <w:szCs w:val="20"/>
              </w:rPr>
            </w:pPr>
            <w:r w:rsidRPr="00FD5D07">
              <w:rPr>
                <w:sz w:val="20"/>
                <w:szCs w:val="20"/>
              </w:rPr>
              <w:t>When is your last day in the office?</w:t>
            </w:r>
            <w:r>
              <w:rPr>
                <w:sz w:val="20"/>
                <w:szCs w:val="20"/>
              </w:rPr>
              <w:t xml:space="preserve"> Your account will be closed on this day</w:t>
            </w:r>
          </w:p>
        </w:tc>
        <w:tc>
          <w:tcPr>
            <w:tcW w:w="3544" w:type="dxa"/>
          </w:tcPr>
          <w:p w14:paraId="77D91136" w14:textId="77777777" w:rsidR="00765130" w:rsidRPr="0019448D" w:rsidRDefault="00765130" w:rsidP="0088330F"/>
        </w:tc>
      </w:tr>
      <w:tr w:rsidR="0019448D" w14:paraId="417AA413" w14:textId="77777777" w:rsidTr="0099000B">
        <w:tc>
          <w:tcPr>
            <w:tcW w:w="456" w:type="dxa"/>
          </w:tcPr>
          <w:p w14:paraId="2FA836C4" w14:textId="28FFD041" w:rsidR="0019448D" w:rsidRPr="00FD5D07" w:rsidRDefault="00BD0139" w:rsidP="0088330F">
            <w:pPr>
              <w:rPr>
                <w:sz w:val="20"/>
                <w:szCs w:val="20"/>
              </w:rPr>
            </w:pPr>
            <w:r>
              <w:rPr>
                <w:sz w:val="20"/>
                <w:szCs w:val="20"/>
              </w:rPr>
              <w:t>2</w:t>
            </w:r>
            <w:r w:rsidR="0099000B">
              <w:rPr>
                <w:sz w:val="20"/>
                <w:szCs w:val="20"/>
              </w:rPr>
              <w:t>2</w:t>
            </w:r>
          </w:p>
        </w:tc>
        <w:tc>
          <w:tcPr>
            <w:tcW w:w="4755" w:type="dxa"/>
          </w:tcPr>
          <w:p w14:paraId="6349DC23" w14:textId="10A27586" w:rsidR="0019448D" w:rsidRPr="00FD5D07" w:rsidRDefault="0019448D" w:rsidP="0088330F">
            <w:pPr>
              <w:rPr>
                <w:sz w:val="20"/>
                <w:szCs w:val="20"/>
              </w:rPr>
            </w:pPr>
            <w:r w:rsidRPr="00FD5D07">
              <w:rPr>
                <w:sz w:val="20"/>
                <w:szCs w:val="20"/>
              </w:rPr>
              <w:t>Where is your next destination</w:t>
            </w:r>
            <w:r w:rsidR="00726A80">
              <w:rPr>
                <w:sz w:val="20"/>
                <w:szCs w:val="20"/>
              </w:rPr>
              <w:t xml:space="preserve"> - e</w:t>
            </w:r>
            <w:r w:rsidR="00726A80" w:rsidRPr="00FD5D07">
              <w:rPr>
                <w:sz w:val="20"/>
                <w:szCs w:val="20"/>
              </w:rPr>
              <w:t>.g.</w:t>
            </w:r>
            <w:r w:rsidRPr="00FD5D07">
              <w:rPr>
                <w:sz w:val="20"/>
                <w:szCs w:val="20"/>
              </w:rPr>
              <w:t xml:space="preserve"> </w:t>
            </w:r>
            <w:r w:rsidR="00697F6C" w:rsidRPr="00FD5D07">
              <w:rPr>
                <w:sz w:val="20"/>
                <w:szCs w:val="20"/>
              </w:rPr>
              <w:t>Work, S</w:t>
            </w:r>
            <w:r w:rsidRPr="00FD5D07">
              <w:rPr>
                <w:sz w:val="20"/>
                <w:szCs w:val="20"/>
              </w:rPr>
              <w:t xml:space="preserve">tudy, </w:t>
            </w:r>
            <w:proofErr w:type="gramStart"/>
            <w:r w:rsidRPr="00FD5D07">
              <w:rPr>
                <w:sz w:val="20"/>
                <w:szCs w:val="20"/>
              </w:rPr>
              <w:t>Post</w:t>
            </w:r>
            <w:proofErr w:type="gramEnd"/>
            <w:r w:rsidR="00FC4338">
              <w:rPr>
                <w:sz w:val="20"/>
                <w:szCs w:val="20"/>
              </w:rPr>
              <w:t>-</w:t>
            </w:r>
            <w:r w:rsidR="00726A80">
              <w:rPr>
                <w:sz w:val="20"/>
                <w:szCs w:val="20"/>
              </w:rPr>
              <w:t>d</w:t>
            </w:r>
            <w:r w:rsidR="00726A80" w:rsidRPr="00FD5D07">
              <w:rPr>
                <w:sz w:val="20"/>
                <w:szCs w:val="20"/>
              </w:rPr>
              <w:t>oc</w:t>
            </w:r>
            <w:r w:rsidR="00726A80">
              <w:rPr>
                <w:sz w:val="20"/>
                <w:szCs w:val="20"/>
              </w:rPr>
              <w:t>toral Researcher.?</w:t>
            </w:r>
          </w:p>
        </w:tc>
        <w:tc>
          <w:tcPr>
            <w:tcW w:w="3544" w:type="dxa"/>
          </w:tcPr>
          <w:p w14:paraId="238F09E0" w14:textId="77777777" w:rsidR="0019448D" w:rsidRPr="0019448D" w:rsidRDefault="0019448D" w:rsidP="0088330F"/>
        </w:tc>
      </w:tr>
    </w:tbl>
    <w:p w14:paraId="509DD6B4" w14:textId="77777777" w:rsidR="00FC4338" w:rsidRDefault="00FC4338" w:rsidP="0088330F">
      <w:pPr>
        <w:rPr>
          <w:rFonts w:ascii="Arial" w:hAnsi="Arial" w:cs="Arial"/>
          <w:b/>
          <w:sz w:val="28"/>
          <w:szCs w:val="28"/>
          <w:lang w:val="en-IE"/>
        </w:rPr>
      </w:pPr>
    </w:p>
    <w:p w14:paraId="387E7C6A" w14:textId="5E2E8C17" w:rsidR="00535BAE" w:rsidRPr="00A455BC" w:rsidRDefault="00535BAE" w:rsidP="0088330F">
      <w:pPr>
        <w:rPr>
          <w:b/>
          <w:color w:val="548DD4" w:themeColor="text2" w:themeTint="99"/>
          <w:sz w:val="28"/>
          <w:szCs w:val="28"/>
          <w:lang w:val="en-IE"/>
        </w:rPr>
      </w:pPr>
      <w:r w:rsidRPr="00A455BC">
        <w:rPr>
          <w:b/>
          <w:color w:val="548DD4" w:themeColor="text2" w:themeTint="99"/>
          <w:sz w:val="28"/>
          <w:szCs w:val="28"/>
          <w:lang w:val="en-IE"/>
        </w:rPr>
        <w:t xml:space="preserve">Section 3 – This Section applies to School of Mechanical and Manufacturing Engineering </w:t>
      </w:r>
      <w:r w:rsidR="00765130">
        <w:rPr>
          <w:b/>
          <w:color w:val="548DD4" w:themeColor="text2" w:themeTint="99"/>
          <w:sz w:val="28"/>
          <w:szCs w:val="28"/>
          <w:lang w:val="en-IE"/>
        </w:rPr>
        <w:t xml:space="preserve">and Electronic Engineering </w:t>
      </w:r>
      <w:r w:rsidRPr="00A455BC">
        <w:rPr>
          <w:b/>
          <w:color w:val="548DD4" w:themeColor="text2" w:themeTint="99"/>
          <w:sz w:val="28"/>
          <w:szCs w:val="28"/>
          <w:lang w:val="en-IE"/>
        </w:rPr>
        <w:t>Students Only</w:t>
      </w:r>
    </w:p>
    <w:p w14:paraId="6777BDB4" w14:textId="77777777" w:rsidR="0001533D" w:rsidRDefault="0001533D" w:rsidP="0088330F">
      <w:pPr>
        <w:rPr>
          <w:b/>
          <w:sz w:val="28"/>
          <w:szCs w:val="28"/>
          <w:lang w:val="en-IE"/>
        </w:rPr>
      </w:pPr>
    </w:p>
    <w:p w14:paraId="77B5A25D" w14:textId="77777777" w:rsidR="0001533D" w:rsidRPr="00BC61BF" w:rsidRDefault="0001533D" w:rsidP="0001533D">
      <w:pPr>
        <w:rPr>
          <w:b/>
        </w:rPr>
      </w:pPr>
      <w:r w:rsidRPr="00BC61BF">
        <w:rPr>
          <w:b/>
        </w:rPr>
        <w:t>Laboratory room number/s used:</w:t>
      </w:r>
    </w:p>
    <w:p w14:paraId="0E22D348" w14:textId="77777777" w:rsidR="0001533D" w:rsidRPr="00FD5D07" w:rsidRDefault="0001533D" w:rsidP="00041FC7">
      <w:pPr>
        <w:spacing w:after="120" w:line="360" w:lineRule="auto"/>
        <w:jc w:val="both"/>
        <w:rPr>
          <w:sz w:val="20"/>
          <w:szCs w:val="20"/>
        </w:rPr>
      </w:pPr>
      <w:r w:rsidRPr="00FD5D07">
        <w:rPr>
          <w:sz w:val="20"/>
          <w:szCs w:val="20"/>
        </w:rPr>
        <w:t xml:space="preserve">The laboratory/room and facilities used </w:t>
      </w:r>
      <w:proofErr w:type="gramStart"/>
      <w:r w:rsidRPr="00FD5D07">
        <w:rPr>
          <w:sz w:val="20"/>
          <w:szCs w:val="20"/>
        </w:rPr>
        <w:t>should be left</w:t>
      </w:r>
      <w:proofErr w:type="gramEnd"/>
      <w:r w:rsidRPr="00FD5D07">
        <w:rPr>
          <w:sz w:val="20"/>
          <w:szCs w:val="20"/>
        </w:rPr>
        <w:t xml:space="preserve"> clean, tidy and safe on completion of research work within the School of Mechanical and Manufacturing Engineering.</w:t>
      </w:r>
    </w:p>
    <w:p w14:paraId="6910309E" w14:textId="77777777" w:rsidR="00535BAE" w:rsidRDefault="00535BAE" w:rsidP="00535BAE"/>
    <w:p w14:paraId="2D2617D5" w14:textId="77777777" w:rsidR="00535BAE" w:rsidRDefault="00535BAE" w:rsidP="00535BAE">
      <w:r>
        <w:t>PLEASE TICK RELEVANT BOX BELOW:</w:t>
      </w:r>
    </w:p>
    <w:tbl>
      <w:tblPr>
        <w:tblStyle w:val="TableGrid"/>
        <w:tblW w:w="0" w:type="auto"/>
        <w:tblLook w:val="04A0" w:firstRow="1" w:lastRow="0" w:firstColumn="1" w:lastColumn="0" w:noHBand="0" w:noVBand="1"/>
      </w:tblPr>
      <w:tblGrid>
        <w:gridCol w:w="316"/>
        <w:gridCol w:w="7732"/>
        <w:gridCol w:w="528"/>
        <w:gridCol w:w="461"/>
        <w:gridCol w:w="561"/>
      </w:tblGrid>
      <w:tr w:rsidR="008B40EC" w14:paraId="347C1DF6" w14:textId="6B2DD7A6" w:rsidTr="006E1326">
        <w:trPr>
          <w:trHeight w:hRule="exact" w:val="584"/>
        </w:trPr>
        <w:tc>
          <w:tcPr>
            <w:tcW w:w="0" w:type="auto"/>
            <w:shd w:val="clear" w:color="auto" w:fill="BFBFBF" w:themeFill="background1" w:themeFillShade="BF"/>
          </w:tcPr>
          <w:p w14:paraId="443C76AC" w14:textId="77777777" w:rsidR="008B40EC" w:rsidRDefault="008B40EC" w:rsidP="00EE503B">
            <w:pPr>
              <w:rPr>
                <w:b/>
              </w:rPr>
            </w:pPr>
          </w:p>
        </w:tc>
        <w:tc>
          <w:tcPr>
            <w:tcW w:w="0" w:type="auto"/>
            <w:shd w:val="clear" w:color="auto" w:fill="BFBFBF" w:themeFill="background1" w:themeFillShade="BF"/>
          </w:tcPr>
          <w:p w14:paraId="26A2CF69" w14:textId="77777777" w:rsidR="006E1326" w:rsidRDefault="006E1326" w:rsidP="00EE503B">
            <w:pPr>
              <w:rPr>
                <w:b/>
                <w:sz w:val="20"/>
                <w:szCs w:val="20"/>
              </w:rPr>
            </w:pPr>
          </w:p>
          <w:p w14:paraId="5954A335" w14:textId="6B715CA1" w:rsidR="008B40EC" w:rsidRPr="006E1326" w:rsidRDefault="006E1326" w:rsidP="00EE503B">
            <w:pPr>
              <w:rPr>
                <w:b/>
                <w:sz w:val="20"/>
                <w:szCs w:val="20"/>
              </w:rPr>
            </w:pPr>
            <w:r>
              <w:rPr>
                <w:b/>
                <w:sz w:val="20"/>
                <w:szCs w:val="20"/>
              </w:rPr>
              <w:t>Question</w:t>
            </w:r>
          </w:p>
        </w:tc>
        <w:tc>
          <w:tcPr>
            <w:tcW w:w="0" w:type="auto"/>
            <w:shd w:val="clear" w:color="auto" w:fill="BFBFBF" w:themeFill="background1" w:themeFillShade="BF"/>
          </w:tcPr>
          <w:p w14:paraId="1F05FFFF" w14:textId="77777777" w:rsidR="008B40EC" w:rsidRPr="006E1326" w:rsidRDefault="008B40EC" w:rsidP="00EE503B">
            <w:pPr>
              <w:jc w:val="center"/>
              <w:rPr>
                <w:b/>
                <w:sz w:val="20"/>
                <w:szCs w:val="20"/>
              </w:rPr>
            </w:pPr>
          </w:p>
          <w:p w14:paraId="443AA803" w14:textId="77777777" w:rsidR="008B40EC" w:rsidRPr="006E1326" w:rsidRDefault="008B40EC" w:rsidP="00EE503B">
            <w:pPr>
              <w:jc w:val="center"/>
              <w:rPr>
                <w:b/>
                <w:sz w:val="20"/>
                <w:szCs w:val="20"/>
              </w:rPr>
            </w:pPr>
            <w:r w:rsidRPr="006E1326">
              <w:rPr>
                <w:b/>
                <w:sz w:val="20"/>
                <w:szCs w:val="20"/>
              </w:rPr>
              <w:t>Yes</w:t>
            </w:r>
          </w:p>
        </w:tc>
        <w:tc>
          <w:tcPr>
            <w:tcW w:w="0" w:type="auto"/>
            <w:shd w:val="clear" w:color="auto" w:fill="BFBFBF" w:themeFill="background1" w:themeFillShade="BF"/>
          </w:tcPr>
          <w:p w14:paraId="194C54C8" w14:textId="77777777" w:rsidR="008B40EC" w:rsidRPr="006E1326" w:rsidRDefault="008B40EC" w:rsidP="00EE503B">
            <w:pPr>
              <w:jc w:val="center"/>
              <w:rPr>
                <w:b/>
                <w:sz w:val="20"/>
                <w:szCs w:val="20"/>
              </w:rPr>
            </w:pPr>
          </w:p>
          <w:p w14:paraId="205D4065" w14:textId="77777777" w:rsidR="008B40EC" w:rsidRPr="006E1326" w:rsidRDefault="008B40EC" w:rsidP="00EE503B">
            <w:pPr>
              <w:jc w:val="center"/>
              <w:rPr>
                <w:b/>
                <w:sz w:val="20"/>
                <w:szCs w:val="20"/>
              </w:rPr>
            </w:pPr>
            <w:r w:rsidRPr="006E1326">
              <w:rPr>
                <w:b/>
                <w:sz w:val="20"/>
                <w:szCs w:val="20"/>
              </w:rPr>
              <w:t>No</w:t>
            </w:r>
          </w:p>
        </w:tc>
        <w:tc>
          <w:tcPr>
            <w:tcW w:w="0" w:type="auto"/>
            <w:shd w:val="clear" w:color="auto" w:fill="BFBFBF" w:themeFill="background1" w:themeFillShade="BF"/>
          </w:tcPr>
          <w:p w14:paraId="14EB4325" w14:textId="77777777" w:rsidR="008B40EC" w:rsidRPr="006E1326" w:rsidRDefault="008B40EC" w:rsidP="00EE503B">
            <w:pPr>
              <w:jc w:val="center"/>
              <w:rPr>
                <w:b/>
                <w:sz w:val="20"/>
                <w:szCs w:val="20"/>
              </w:rPr>
            </w:pPr>
          </w:p>
          <w:p w14:paraId="58B6DAE9" w14:textId="2ED74E80" w:rsidR="008B40EC" w:rsidRPr="006E1326" w:rsidRDefault="008B40EC" w:rsidP="00EE503B">
            <w:pPr>
              <w:jc w:val="center"/>
              <w:rPr>
                <w:b/>
                <w:sz w:val="20"/>
                <w:szCs w:val="20"/>
              </w:rPr>
            </w:pPr>
            <w:r w:rsidRPr="006E1326">
              <w:rPr>
                <w:b/>
                <w:sz w:val="20"/>
                <w:szCs w:val="20"/>
              </w:rPr>
              <w:t>N/A</w:t>
            </w:r>
          </w:p>
        </w:tc>
      </w:tr>
      <w:tr w:rsidR="008B40EC" w14:paraId="66BC1274" w14:textId="79F91427" w:rsidTr="008B40EC">
        <w:tc>
          <w:tcPr>
            <w:tcW w:w="0" w:type="auto"/>
          </w:tcPr>
          <w:p w14:paraId="772FA886" w14:textId="6DEF3C19" w:rsidR="008B40EC" w:rsidRPr="00FD5D07" w:rsidRDefault="008B40EC" w:rsidP="00EE503B">
            <w:pPr>
              <w:rPr>
                <w:sz w:val="20"/>
                <w:szCs w:val="20"/>
              </w:rPr>
            </w:pPr>
            <w:r>
              <w:rPr>
                <w:sz w:val="20"/>
                <w:szCs w:val="20"/>
              </w:rPr>
              <w:t>1</w:t>
            </w:r>
          </w:p>
        </w:tc>
        <w:tc>
          <w:tcPr>
            <w:tcW w:w="0" w:type="auto"/>
          </w:tcPr>
          <w:p w14:paraId="189633D9" w14:textId="5EA19074" w:rsidR="008B40EC" w:rsidRPr="00FD5D07" w:rsidRDefault="008B40EC" w:rsidP="00EE503B">
            <w:pPr>
              <w:rPr>
                <w:sz w:val="20"/>
                <w:szCs w:val="20"/>
              </w:rPr>
            </w:pPr>
          </w:p>
          <w:p w14:paraId="554FB843" w14:textId="77777777" w:rsidR="008B40EC" w:rsidRPr="00FD5D07" w:rsidRDefault="008B40EC" w:rsidP="00EE503B">
            <w:pPr>
              <w:rPr>
                <w:sz w:val="20"/>
                <w:szCs w:val="20"/>
              </w:rPr>
            </w:pPr>
            <w:r w:rsidRPr="00FD5D07">
              <w:rPr>
                <w:sz w:val="20"/>
                <w:szCs w:val="20"/>
              </w:rPr>
              <w:t xml:space="preserve">Is the bench-space </w:t>
            </w:r>
            <w:proofErr w:type="gramStart"/>
            <w:r w:rsidRPr="00FD5D07">
              <w:rPr>
                <w:sz w:val="20"/>
                <w:szCs w:val="20"/>
              </w:rPr>
              <w:t>clean</w:t>
            </w:r>
            <w:proofErr w:type="gramEnd"/>
            <w:r w:rsidRPr="00FD5D07">
              <w:rPr>
                <w:sz w:val="20"/>
                <w:szCs w:val="20"/>
              </w:rPr>
              <w:t>, cleared and left in a safe manner?</w:t>
            </w:r>
          </w:p>
          <w:p w14:paraId="6E5CD786" w14:textId="77777777" w:rsidR="008B40EC" w:rsidRPr="00FD5D07" w:rsidRDefault="008B40EC" w:rsidP="00EE503B">
            <w:pPr>
              <w:rPr>
                <w:sz w:val="20"/>
                <w:szCs w:val="20"/>
              </w:rPr>
            </w:pPr>
          </w:p>
        </w:tc>
        <w:tc>
          <w:tcPr>
            <w:tcW w:w="0" w:type="auto"/>
          </w:tcPr>
          <w:p w14:paraId="7AC5332D" w14:textId="77777777" w:rsidR="008B40EC" w:rsidRPr="00FD5D07" w:rsidRDefault="008B40EC" w:rsidP="00EE503B">
            <w:pPr>
              <w:rPr>
                <w:sz w:val="20"/>
                <w:szCs w:val="20"/>
              </w:rPr>
            </w:pPr>
          </w:p>
        </w:tc>
        <w:tc>
          <w:tcPr>
            <w:tcW w:w="0" w:type="auto"/>
          </w:tcPr>
          <w:p w14:paraId="7A493D28" w14:textId="77777777" w:rsidR="008B40EC" w:rsidRPr="00FD5D07" w:rsidRDefault="008B40EC" w:rsidP="00EE503B">
            <w:pPr>
              <w:rPr>
                <w:sz w:val="20"/>
                <w:szCs w:val="20"/>
              </w:rPr>
            </w:pPr>
          </w:p>
        </w:tc>
        <w:tc>
          <w:tcPr>
            <w:tcW w:w="0" w:type="auto"/>
          </w:tcPr>
          <w:p w14:paraId="63871181" w14:textId="77777777" w:rsidR="008B40EC" w:rsidRPr="00FD5D07" w:rsidRDefault="008B40EC" w:rsidP="00EE503B">
            <w:pPr>
              <w:rPr>
                <w:sz w:val="20"/>
                <w:szCs w:val="20"/>
              </w:rPr>
            </w:pPr>
          </w:p>
        </w:tc>
      </w:tr>
      <w:tr w:rsidR="008B40EC" w14:paraId="19B16BFE" w14:textId="4FB76CEF" w:rsidTr="008B40EC">
        <w:tc>
          <w:tcPr>
            <w:tcW w:w="0" w:type="auto"/>
          </w:tcPr>
          <w:p w14:paraId="7A925C5D" w14:textId="0DE16D65" w:rsidR="008B40EC" w:rsidRPr="00FD5D07" w:rsidRDefault="008B40EC" w:rsidP="00EE503B">
            <w:pPr>
              <w:rPr>
                <w:sz w:val="20"/>
                <w:szCs w:val="20"/>
              </w:rPr>
            </w:pPr>
            <w:r>
              <w:rPr>
                <w:sz w:val="20"/>
                <w:szCs w:val="20"/>
              </w:rPr>
              <w:t>2</w:t>
            </w:r>
          </w:p>
        </w:tc>
        <w:tc>
          <w:tcPr>
            <w:tcW w:w="0" w:type="auto"/>
          </w:tcPr>
          <w:p w14:paraId="640EF267" w14:textId="7A611C94" w:rsidR="008B40EC" w:rsidRPr="00FD5D07" w:rsidRDefault="008B40EC" w:rsidP="00EE503B">
            <w:pPr>
              <w:rPr>
                <w:sz w:val="20"/>
                <w:szCs w:val="20"/>
              </w:rPr>
            </w:pPr>
            <w:r w:rsidRPr="00FD5D07">
              <w:rPr>
                <w:sz w:val="20"/>
                <w:szCs w:val="20"/>
              </w:rPr>
              <w:t xml:space="preserve">Have the under-bench units </w:t>
            </w:r>
            <w:proofErr w:type="gramStart"/>
            <w:r w:rsidRPr="00FD5D07">
              <w:rPr>
                <w:sz w:val="20"/>
                <w:szCs w:val="20"/>
              </w:rPr>
              <w:t>been cleaned and left in a safe manner</w:t>
            </w:r>
            <w:proofErr w:type="gramEnd"/>
            <w:r w:rsidRPr="00FD5D07">
              <w:rPr>
                <w:sz w:val="20"/>
                <w:szCs w:val="20"/>
              </w:rPr>
              <w:t>?</w:t>
            </w:r>
          </w:p>
        </w:tc>
        <w:tc>
          <w:tcPr>
            <w:tcW w:w="0" w:type="auto"/>
          </w:tcPr>
          <w:p w14:paraId="2C765294" w14:textId="77777777" w:rsidR="008B40EC" w:rsidRPr="00FD5D07" w:rsidRDefault="008B40EC" w:rsidP="00EE503B">
            <w:pPr>
              <w:rPr>
                <w:sz w:val="20"/>
                <w:szCs w:val="20"/>
              </w:rPr>
            </w:pPr>
          </w:p>
        </w:tc>
        <w:tc>
          <w:tcPr>
            <w:tcW w:w="0" w:type="auto"/>
          </w:tcPr>
          <w:p w14:paraId="524AC697" w14:textId="77777777" w:rsidR="008B40EC" w:rsidRPr="00FD5D07" w:rsidRDefault="008B40EC" w:rsidP="00EE503B">
            <w:pPr>
              <w:rPr>
                <w:sz w:val="20"/>
                <w:szCs w:val="20"/>
              </w:rPr>
            </w:pPr>
          </w:p>
        </w:tc>
        <w:tc>
          <w:tcPr>
            <w:tcW w:w="0" w:type="auto"/>
          </w:tcPr>
          <w:p w14:paraId="4ADAFC51" w14:textId="77777777" w:rsidR="008B40EC" w:rsidRPr="00FD5D07" w:rsidRDefault="008B40EC" w:rsidP="00EE503B">
            <w:pPr>
              <w:rPr>
                <w:sz w:val="20"/>
                <w:szCs w:val="20"/>
              </w:rPr>
            </w:pPr>
          </w:p>
        </w:tc>
      </w:tr>
      <w:tr w:rsidR="008B40EC" w14:paraId="3E2F6A41" w14:textId="4E0E940E" w:rsidTr="008B40EC">
        <w:tc>
          <w:tcPr>
            <w:tcW w:w="0" w:type="auto"/>
          </w:tcPr>
          <w:p w14:paraId="6001650A" w14:textId="1C2E6BB9" w:rsidR="008B40EC" w:rsidRPr="00FD5D07" w:rsidRDefault="008B40EC" w:rsidP="00EE503B">
            <w:pPr>
              <w:rPr>
                <w:sz w:val="20"/>
                <w:szCs w:val="20"/>
              </w:rPr>
            </w:pPr>
            <w:r>
              <w:rPr>
                <w:sz w:val="20"/>
                <w:szCs w:val="20"/>
              </w:rPr>
              <w:t>3</w:t>
            </w:r>
          </w:p>
        </w:tc>
        <w:tc>
          <w:tcPr>
            <w:tcW w:w="0" w:type="auto"/>
          </w:tcPr>
          <w:p w14:paraId="4688C0A5" w14:textId="5BEE4CB3" w:rsidR="008B40EC" w:rsidRPr="00FD5D07" w:rsidRDefault="008B40EC" w:rsidP="00EE503B">
            <w:pPr>
              <w:rPr>
                <w:sz w:val="20"/>
                <w:szCs w:val="20"/>
              </w:rPr>
            </w:pPr>
            <w:r w:rsidRPr="00FD5D07">
              <w:rPr>
                <w:sz w:val="20"/>
                <w:szCs w:val="20"/>
              </w:rPr>
              <w:t xml:space="preserve">Have the drawers been </w:t>
            </w:r>
            <w:proofErr w:type="gramStart"/>
            <w:r w:rsidRPr="00FD5D07">
              <w:rPr>
                <w:sz w:val="20"/>
                <w:szCs w:val="20"/>
              </w:rPr>
              <w:t>cleared and cleaned</w:t>
            </w:r>
            <w:proofErr w:type="gramEnd"/>
            <w:r w:rsidRPr="00FD5D07">
              <w:rPr>
                <w:sz w:val="20"/>
                <w:szCs w:val="20"/>
              </w:rPr>
              <w:t xml:space="preserve"> and left in a safe manner?</w:t>
            </w:r>
          </w:p>
        </w:tc>
        <w:tc>
          <w:tcPr>
            <w:tcW w:w="0" w:type="auto"/>
          </w:tcPr>
          <w:p w14:paraId="07535DD3" w14:textId="77777777" w:rsidR="008B40EC" w:rsidRPr="00FD5D07" w:rsidRDefault="008B40EC" w:rsidP="00EE503B">
            <w:pPr>
              <w:rPr>
                <w:sz w:val="20"/>
                <w:szCs w:val="20"/>
              </w:rPr>
            </w:pPr>
          </w:p>
        </w:tc>
        <w:tc>
          <w:tcPr>
            <w:tcW w:w="0" w:type="auto"/>
          </w:tcPr>
          <w:p w14:paraId="24432000" w14:textId="77777777" w:rsidR="008B40EC" w:rsidRPr="00FD5D07" w:rsidRDefault="008B40EC" w:rsidP="00EE503B">
            <w:pPr>
              <w:rPr>
                <w:sz w:val="20"/>
                <w:szCs w:val="20"/>
              </w:rPr>
            </w:pPr>
          </w:p>
        </w:tc>
        <w:tc>
          <w:tcPr>
            <w:tcW w:w="0" w:type="auto"/>
          </w:tcPr>
          <w:p w14:paraId="2052B4C1" w14:textId="77777777" w:rsidR="008B40EC" w:rsidRPr="00FD5D07" w:rsidRDefault="008B40EC" w:rsidP="00EE503B">
            <w:pPr>
              <w:rPr>
                <w:sz w:val="20"/>
                <w:szCs w:val="20"/>
              </w:rPr>
            </w:pPr>
          </w:p>
        </w:tc>
      </w:tr>
      <w:tr w:rsidR="008B40EC" w14:paraId="60D54895" w14:textId="1FED1786" w:rsidTr="008B40EC">
        <w:tc>
          <w:tcPr>
            <w:tcW w:w="0" w:type="auto"/>
          </w:tcPr>
          <w:p w14:paraId="54B03011" w14:textId="3BE75C3E" w:rsidR="008B40EC" w:rsidRDefault="008B40EC" w:rsidP="00EE503B">
            <w:pPr>
              <w:rPr>
                <w:sz w:val="20"/>
                <w:szCs w:val="20"/>
              </w:rPr>
            </w:pPr>
            <w:r>
              <w:rPr>
                <w:sz w:val="20"/>
                <w:szCs w:val="20"/>
              </w:rPr>
              <w:t>4</w:t>
            </w:r>
          </w:p>
        </w:tc>
        <w:tc>
          <w:tcPr>
            <w:tcW w:w="0" w:type="auto"/>
          </w:tcPr>
          <w:p w14:paraId="3741E86D" w14:textId="308E0DB2" w:rsidR="008B40EC" w:rsidRPr="00FD5D07" w:rsidRDefault="008B40EC" w:rsidP="00EE503B">
            <w:pPr>
              <w:rPr>
                <w:sz w:val="20"/>
                <w:szCs w:val="20"/>
              </w:rPr>
            </w:pPr>
            <w:bookmarkStart w:id="0" w:name="_GoBack"/>
            <w:bookmarkEnd w:id="0"/>
            <w:proofErr w:type="gramStart"/>
            <w:r>
              <w:rPr>
                <w:sz w:val="20"/>
                <w:szCs w:val="20"/>
              </w:rPr>
              <w:t>Returned</w:t>
            </w:r>
            <w:r w:rsidRPr="00FD5D07">
              <w:rPr>
                <w:sz w:val="20"/>
                <w:szCs w:val="20"/>
              </w:rPr>
              <w:t xml:space="preserve"> </w:t>
            </w:r>
            <w:r>
              <w:rPr>
                <w:sz w:val="20"/>
                <w:szCs w:val="20"/>
              </w:rPr>
              <w:t>all</w:t>
            </w:r>
            <w:r w:rsidRPr="00FD5D07">
              <w:rPr>
                <w:sz w:val="20"/>
                <w:szCs w:val="20"/>
              </w:rPr>
              <w:t xml:space="preserve"> remaining chemicals/biomaterials to </w:t>
            </w:r>
            <w:r>
              <w:rPr>
                <w:sz w:val="20"/>
                <w:szCs w:val="20"/>
              </w:rPr>
              <w:t>Laboratory Superintendent</w:t>
            </w:r>
            <w:r w:rsidRPr="00FD5D07">
              <w:rPr>
                <w:sz w:val="20"/>
                <w:szCs w:val="20"/>
              </w:rPr>
              <w:t>/supervisor?</w:t>
            </w:r>
            <w:proofErr w:type="gramEnd"/>
          </w:p>
        </w:tc>
        <w:tc>
          <w:tcPr>
            <w:tcW w:w="0" w:type="auto"/>
          </w:tcPr>
          <w:p w14:paraId="767E6A9F" w14:textId="77777777" w:rsidR="008B40EC" w:rsidRPr="00FD5D07" w:rsidRDefault="008B40EC" w:rsidP="00EE503B">
            <w:pPr>
              <w:rPr>
                <w:sz w:val="20"/>
                <w:szCs w:val="20"/>
              </w:rPr>
            </w:pPr>
          </w:p>
        </w:tc>
        <w:tc>
          <w:tcPr>
            <w:tcW w:w="0" w:type="auto"/>
          </w:tcPr>
          <w:p w14:paraId="6ACD4B79" w14:textId="77777777" w:rsidR="008B40EC" w:rsidRPr="00FD5D07" w:rsidRDefault="008B40EC" w:rsidP="00EE503B">
            <w:pPr>
              <w:rPr>
                <w:sz w:val="20"/>
                <w:szCs w:val="20"/>
              </w:rPr>
            </w:pPr>
          </w:p>
        </w:tc>
        <w:tc>
          <w:tcPr>
            <w:tcW w:w="0" w:type="auto"/>
          </w:tcPr>
          <w:p w14:paraId="65AC2720" w14:textId="77777777" w:rsidR="008B40EC" w:rsidRPr="00FD5D07" w:rsidRDefault="008B40EC" w:rsidP="00EE503B">
            <w:pPr>
              <w:rPr>
                <w:sz w:val="20"/>
                <w:szCs w:val="20"/>
              </w:rPr>
            </w:pPr>
          </w:p>
        </w:tc>
      </w:tr>
      <w:tr w:rsidR="008B40EC" w14:paraId="1F7E3F16" w14:textId="1865E05A" w:rsidTr="008B40EC">
        <w:tc>
          <w:tcPr>
            <w:tcW w:w="0" w:type="auto"/>
          </w:tcPr>
          <w:p w14:paraId="1CAE70AF" w14:textId="35CA8DAA" w:rsidR="008B40EC" w:rsidRPr="00FD5D07" w:rsidRDefault="008B40EC" w:rsidP="00EE503B">
            <w:pPr>
              <w:rPr>
                <w:sz w:val="20"/>
                <w:szCs w:val="20"/>
              </w:rPr>
            </w:pPr>
            <w:r>
              <w:rPr>
                <w:sz w:val="20"/>
                <w:szCs w:val="20"/>
              </w:rPr>
              <w:t>5</w:t>
            </w:r>
          </w:p>
        </w:tc>
        <w:tc>
          <w:tcPr>
            <w:tcW w:w="0" w:type="auto"/>
          </w:tcPr>
          <w:p w14:paraId="714E5E0F" w14:textId="0630E42E" w:rsidR="008B40EC" w:rsidRPr="00FD5D07" w:rsidRDefault="008B40EC" w:rsidP="00EE503B">
            <w:pPr>
              <w:rPr>
                <w:sz w:val="20"/>
                <w:szCs w:val="20"/>
              </w:rPr>
            </w:pPr>
            <w:r w:rsidRPr="00FD5D07">
              <w:rPr>
                <w:sz w:val="20"/>
                <w:szCs w:val="20"/>
              </w:rPr>
              <w:t xml:space="preserve">Have you removed and disposed of your chemical waste in </w:t>
            </w:r>
            <w:r>
              <w:rPr>
                <w:sz w:val="20"/>
                <w:szCs w:val="20"/>
              </w:rPr>
              <w:t>accordance with Health &amp; Safety guidelines</w:t>
            </w:r>
            <w:r w:rsidRPr="00FD5D07">
              <w:rPr>
                <w:sz w:val="20"/>
                <w:szCs w:val="20"/>
              </w:rPr>
              <w:t>?</w:t>
            </w:r>
          </w:p>
        </w:tc>
        <w:tc>
          <w:tcPr>
            <w:tcW w:w="0" w:type="auto"/>
          </w:tcPr>
          <w:p w14:paraId="667B4ECC" w14:textId="77777777" w:rsidR="008B40EC" w:rsidRPr="00FD5D07" w:rsidRDefault="008B40EC" w:rsidP="00EE503B">
            <w:pPr>
              <w:rPr>
                <w:sz w:val="20"/>
                <w:szCs w:val="20"/>
              </w:rPr>
            </w:pPr>
          </w:p>
        </w:tc>
        <w:tc>
          <w:tcPr>
            <w:tcW w:w="0" w:type="auto"/>
          </w:tcPr>
          <w:p w14:paraId="238AD0F0" w14:textId="77777777" w:rsidR="008B40EC" w:rsidRPr="00FD5D07" w:rsidRDefault="008B40EC" w:rsidP="00EE503B">
            <w:pPr>
              <w:rPr>
                <w:sz w:val="20"/>
                <w:szCs w:val="20"/>
              </w:rPr>
            </w:pPr>
          </w:p>
        </w:tc>
        <w:tc>
          <w:tcPr>
            <w:tcW w:w="0" w:type="auto"/>
          </w:tcPr>
          <w:p w14:paraId="175C9B7D" w14:textId="77777777" w:rsidR="008B40EC" w:rsidRPr="00FD5D07" w:rsidRDefault="008B40EC" w:rsidP="00EE503B">
            <w:pPr>
              <w:rPr>
                <w:sz w:val="20"/>
                <w:szCs w:val="20"/>
              </w:rPr>
            </w:pPr>
          </w:p>
        </w:tc>
      </w:tr>
      <w:tr w:rsidR="008B40EC" w14:paraId="716A87DD" w14:textId="56C5C620" w:rsidTr="008B40EC">
        <w:tc>
          <w:tcPr>
            <w:tcW w:w="0" w:type="auto"/>
          </w:tcPr>
          <w:p w14:paraId="20F7C001" w14:textId="36A9961D" w:rsidR="008B40EC" w:rsidRPr="00FD5D07" w:rsidRDefault="008B40EC" w:rsidP="00EE503B">
            <w:pPr>
              <w:rPr>
                <w:sz w:val="20"/>
                <w:szCs w:val="20"/>
              </w:rPr>
            </w:pPr>
            <w:r>
              <w:rPr>
                <w:sz w:val="20"/>
                <w:szCs w:val="20"/>
              </w:rPr>
              <w:t>6</w:t>
            </w:r>
          </w:p>
        </w:tc>
        <w:tc>
          <w:tcPr>
            <w:tcW w:w="0" w:type="auto"/>
          </w:tcPr>
          <w:p w14:paraId="425085E6" w14:textId="6B25B759" w:rsidR="008B40EC" w:rsidRPr="00FD5D07" w:rsidRDefault="008B40EC" w:rsidP="00EE503B">
            <w:pPr>
              <w:rPr>
                <w:sz w:val="20"/>
                <w:szCs w:val="20"/>
              </w:rPr>
            </w:pPr>
            <w:r w:rsidRPr="00FD5D07">
              <w:rPr>
                <w:sz w:val="20"/>
                <w:szCs w:val="20"/>
              </w:rPr>
              <w:t xml:space="preserve">Have you tidied </w:t>
            </w:r>
            <w:r>
              <w:rPr>
                <w:sz w:val="20"/>
                <w:szCs w:val="20"/>
              </w:rPr>
              <w:t xml:space="preserve">the </w:t>
            </w:r>
            <w:r w:rsidRPr="00FD5D07">
              <w:rPr>
                <w:sz w:val="20"/>
                <w:szCs w:val="20"/>
              </w:rPr>
              <w:t>fume</w:t>
            </w:r>
            <w:r>
              <w:rPr>
                <w:sz w:val="20"/>
                <w:szCs w:val="20"/>
              </w:rPr>
              <w:t xml:space="preserve"> </w:t>
            </w:r>
            <w:r w:rsidRPr="00FD5D07">
              <w:rPr>
                <w:sz w:val="20"/>
                <w:szCs w:val="20"/>
              </w:rPr>
              <w:t xml:space="preserve">hood workspace </w:t>
            </w:r>
            <w:r>
              <w:rPr>
                <w:sz w:val="20"/>
                <w:szCs w:val="20"/>
              </w:rPr>
              <w:t xml:space="preserve">and removed your materials &amp; test equipment </w:t>
            </w:r>
            <w:r w:rsidRPr="00FD5D07">
              <w:rPr>
                <w:sz w:val="20"/>
                <w:szCs w:val="20"/>
              </w:rPr>
              <w:t xml:space="preserve">in a safe and correct </w:t>
            </w:r>
            <w:r>
              <w:rPr>
                <w:sz w:val="20"/>
                <w:szCs w:val="20"/>
              </w:rPr>
              <w:t>m</w:t>
            </w:r>
            <w:r w:rsidRPr="00FD5D07">
              <w:rPr>
                <w:sz w:val="20"/>
                <w:szCs w:val="20"/>
              </w:rPr>
              <w:t>anner?</w:t>
            </w:r>
          </w:p>
        </w:tc>
        <w:tc>
          <w:tcPr>
            <w:tcW w:w="0" w:type="auto"/>
          </w:tcPr>
          <w:p w14:paraId="262DACE3" w14:textId="77777777" w:rsidR="008B40EC" w:rsidRPr="00FD5D07" w:rsidRDefault="008B40EC" w:rsidP="00EE503B">
            <w:pPr>
              <w:rPr>
                <w:sz w:val="20"/>
                <w:szCs w:val="20"/>
              </w:rPr>
            </w:pPr>
          </w:p>
        </w:tc>
        <w:tc>
          <w:tcPr>
            <w:tcW w:w="0" w:type="auto"/>
          </w:tcPr>
          <w:p w14:paraId="414E3C42" w14:textId="77777777" w:rsidR="008B40EC" w:rsidRPr="00FD5D07" w:rsidRDefault="008B40EC" w:rsidP="00EE503B">
            <w:pPr>
              <w:rPr>
                <w:sz w:val="20"/>
                <w:szCs w:val="20"/>
              </w:rPr>
            </w:pPr>
          </w:p>
        </w:tc>
        <w:tc>
          <w:tcPr>
            <w:tcW w:w="0" w:type="auto"/>
          </w:tcPr>
          <w:p w14:paraId="7C4EB0E8" w14:textId="77777777" w:rsidR="008B40EC" w:rsidRPr="00FD5D07" w:rsidRDefault="008B40EC" w:rsidP="00EE503B">
            <w:pPr>
              <w:rPr>
                <w:sz w:val="20"/>
                <w:szCs w:val="20"/>
              </w:rPr>
            </w:pPr>
          </w:p>
        </w:tc>
      </w:tr>
      <w:tr w:rsidR="008B40EC" w14:paraId="7CDE3BEC" w14:textId="71E5BB13" w:rsidTr="008B40EC">
        <w:tc>
          <w:tcPr>
            <w:tcW w:w="0" w:type="auto"/>
          </w:tcPr>
          <w:p w14:paraId="63F74BE5" w14:textId="22F0AAD5" w:rsidR="008B40EC" w:rsidRPr="00FD5D07" w:rsidRDefault="008B40EC" w:rsidP="00EE503B">
            <w:pPr>
              <w:rPr>
                <w:sz w:val="20"/>
                <w:szCs w:val="20"/>
              </w:rPr>
            </w:pPr>
            <w:r>
              <w:rPr>
                <w:sz w:val="20"/>
                <w:szCs w:val="20"/>
              </w:rPr>
              <w:t>7</w:t>
            </w:r>
          </w:p>
        </w:tc>
        <w:tc>
          <w:tcPr>
            <w:tcW w:w="0" w:type="auto"/>
          </w:tcPr>
          <w:p w14:paraId="3F024DD1" w14:textId="5B8DA4C7" w:rsidR="008B40EC" w:rsidRPr="00FD5D07" w:rsidRDefault="008B40EC" w:rsidP="00EE503B">
            <w:pPr>
              <w:rPr>
                <w:sz w:val="20"/>
                <w:szCs w:val="20"/>
              </w:rPr>
            </w:pPr>
            <w:r w:rsidRPr="00FD5D07">
              <w:rPr>
                <w:sz w:val="20"/>
                <w:szCs w:val="20"/>
              </w:rPr>
              <w:t>Have you cleaned equipment used in these areas?</w:t>
            </w:r>
          </w:p>
        </w:tc>
        <w:tc>
          <w:tcPr>
            <w:tcW w:w="0" w:type="auto"/>
          </w:tcPr>
          <w:p w14:paraId="56700F69" w14:textId="77777777" w:rsidR="008B40EC" w:rsidRPr="00FD5D07" w:rsidRDefault="008B40EC" w:rsidP="00EE503B">
            <w:pPr>
              <w:rPr>
                <w:sz w:val="20"/>
                <w:szCs w:val="20"/>
              </w:rPr>
            </w:pPr>
          </w:p>
        </w:tc>
        <w:tc>
          <w:tcPr>
            <w:tcW w:w="0" w:type="auto"/>
          </w:tcPr>
          <w:p w14:paraId="240C09BC" w14:textId="77777777" w:rsidR="008B40EC" w:rsidRPr="00FD5D07" w:rsidRDefault="008B40EC" w:rsidP="00EE503B">
            <w:pPr>
              <w:rPr>
                <w:sz w:val="20"/>
                <w:szCs w:val="20"/>
              </w:rPr>
            </w:pPr>
          </w:p>
        </w:tc>
        <w:tc>
          <w:tcPr>
            <w:tcW w:w="0" w:type="auto"/>
          </w:tcPr>
          <w:p w14:paraId="1546BF6A" w14:textId="77777777" w:rsidR="008B40EC" w:rsidRPr="00FD5D07" w:rsidRDefault="008B40EC" w:rsidP="00EE503B">
            <w:pPr>
              <w:rPr>
                <w:sz w:val="20"/>
                <w:szCs w:val="20"/>
              </w:rPr>
            </w:pPr>
          </w:p>
        </w:tc>
      </w:tr>
      <w:tr w:rsidR="008B40EC" w14:paraId="4E1CE245" w14:textId="562A148E" w:rsidTr="008B40EC">
        <w:tc>
          <w:tcPr>
            <w:tcW w:w="0" w:type="auto"/>
          </w:tcPr>
          <w:p w14:paraId="01DBF268" w14:textId="05D66E1F" w:rsidR="008B40EC" w:rsidRDefault="008B40EC" w:rsidP="00EE503B">
            <w:pPr>
              <w:rPr>
                <w:sz w:val="20"/>
                <w:szCs w:val="20"/>
              </w:rPr>
            </w:pPr>
            <w:r>
              <w:rPr>
                <w:sz w:val="20"/>
                <w:szCs w:val="20"/>
              </w:rPr>
              <w:t>8</w:t>
            </w:r>
          </w:p>
        </w:tc>
        <w:tc>
          <w:tcPr>
            <w:tcW w:w="0" w:type="auto"/>
          </w:tcPr>
          <w:p w14:paraId="3317ED8C" w14:textId="212775B9" w:rsidR="008B40EC" w:rsidRPr="00FD5D07" w:rsidRDefault="008B40EC" w:rsidP="00EE503B">
            <w:pPr>
              <w:rPr>
                <w:sz w:val="20"/>
                <w:szCs w:val="20"/>
              </w:rPr>
            </w:pPr>
            <w:r>
              <w:rPr>
                <w:sz w:val="20"/>
                <w:szCs w:val="20"/>
              </w:rPr>
              <w:t>Have you labelled all new experimental rigs to include references to the funding scheme/body?</w:t>
            </w:r>
          </w:p>
        </w:tc>
        <w:tc>
          <w:tcPr>
            <w:tcW w:w="0" w:type="auto"/>
          </w:tcPr>
          <w:p w14:paraId="3800DE0A" w14:textId="77777777" w:rsidR="008B40EC" w:rsidRPr="00FD5D07" w:rsidRDefault="008B40EC" w:rsidP="00EE503B">
            <w:pPr>
              <w:rPr>
                <w:sz w:val="20"/>
                <w:szCs w:val="20"/>
              </w:rPr>
            </w:pPr>
          </w:p>
        </w:tc>
        <w:tc>
          <w:tcPr>
            <w:tcW w:w="0" w:type="auto"/>
          </w:tcPr>
          <w:p w14:paraId="1452F8BB" w14:textId="77777777" w:rsidR="008B40EC" w:rsidRPr="00FD5D07" w:rsidRDefault="008B40EC" w:rsidP="00EE503B">
            <w:pPr>
              <w:rPr>
                <w:sz w:val="20"/>
                <w:szCs w:val="20"/>
              </w:rPr>
            </w:pPr>
          </w:p>
        </w:tc>
        <w:tc>
          <w:tcPr>
            <w:tcW w:w="0" w:type="auto"/>
          </w:tcPr>
          <w:p w14:paraId="27637DA1" w14:textId="77777777" w:rsidR="008B40EC" w:rsidRPr="00FD5D07" w:rsidRDefault="008B40EC" w:rsidP="00EE503B">
            <w:pPr>
              <w:rPr>
                <w:sz w:val="20"/>
                <w:szCs w:val="20"/>
              </w:rPr>
            </w:pPr>
          </w:p>
        </w:tc>
      </w:tr>
      <w:tr w:rsidR="00DF2856" w14:paraId="31D3610D" w14:textId="77777777" w:rsidTr="008B40EC">
        <w:tc>
          <w:tcPr>
            <w:tcW w:w="0" w:type="auto"/>
          </w:tcPr>
          <w:p w14:paraId="6358E603" w14:textId="153F073E" w:rsidR="00DF2856" w:rsidRDefault="00DF2856" w:rsidP="00EE503B">
            <w:pPr>
              <w:rPr>
                <w:sz w:val="20"/>
                <w:szCs w:val="20"/>
              </w:rPr>
            </w:pPr>
            <w:r>
              <w:rPr>
                <w:sz w:val="20"/>
                <w:szCs w:val="20"/>
              </w:rPr>
              <w:t>9</w:t>
            </w:r>
          </w:p>
        </w:tc>
        <w:tc>
          <w:tcPr>
            <w:tcW w:w="0" w:type="auto"/>
          </w:tcPr>
          <w:p w14:paraId="647CFCA5" w14:textId="50C24602" w:rsidR="00DF2856" w:rsidRDefault="00DF2856" w:rsidP="00EE503B">
            <w:pPr>
              <w:rPr>
                <w:sz w:val="20"/>
                <w:szCs w:val="20"/>
              </w:rPr>
            </w:pPr>
            <w:r w:rsidRPr="00DF2856">
              <w:rPr>
                <w:sz w:val="20"/>
                <w:szCs w:val="20"/>
              </w:rPr>
              <w:t>Have you returned all tools and equipment to Laboratory Superintendent/Supervisor</w:t>
            </w:r>
            <w:r>
              <w:rPr>
                <w:sz w:val="20"/>
                <w:szCs w:val="20"/>
              </w:rPr>
              <w:t>?</w:t>
            </w:r>
          </w:p>
        </w:tc>
        <w:tc>
          <w:tcPr>
            <w:tcW w:w="0" w:type="auto"/>
          </w:tcPr>
          <w:p w14:paraId="29F533F0" w14:textId="77777777" w:rsidR="00DF2856" w:rsidRPr="00FD5D07" w:rsidRDefault="00DF2856" w:rsidP="00EE503B">
            <w:pPr>
              <w:rPr>
                <w:sz w:val="20"/>
                <w:szCs w:val="20"/>
              </w:rPr>
            </w:pPr>
          </w:p>
        </w:tc>
        <w:tc>
          <w:tcPr>
            <w:tcW w:w="0" w:type="auto"/>
          </w:tcPr>
          <w:p w14:paraId="3ED64A8A" w14:textId="77777777" w:rsidR="00DF2856" w:rsidRPr="00FD5D07" w:rsidRDefault="00DF2856" w:rsidP="00EE503B">
            <w:pPr>
              <w:rPr>
                <w:sz w:val="20"/>
                <w:szCs w:val="20"/>
              </w:rPr>
            </w:pPr>
          </w:p>
        </w:tc>
        <w:tc>
          <w:tcPr>
            <w:tcW w:w="0" w:type="auto"/>
          </w:tcPr>
          <w:p w14:paraId="3DF66D7E" w14:textId="77777777" w:rsidR="00DF2856" w:rsidRPr="00FD5D07" w:rsidRDefault="00DF2856" w:rsidP="00EE503B">
            <w:pPr>
              <w:rPr>
                <w:sz w:val="20"/>
                <w:szCs w:val="20"/>
              </w:rPr>
            </w:pPr>
          </w:p>
        </w:tc>
      </w:tr>
    </w:tbl>
    <w:p w14:paraId="583C96F4" w14:textId="77777777" w:rsidR="00997AE2" w:rsidRDefault="00997AE2" w:rsidP="0088330F">
      <w:pPr>
        <w:rPr>
          <w:b/>
          <w:sz w:val="28"/>
          <w:szCs w:val="28"/>
          <w:lang w:val="en-IE"/>
        </w:rPr>
      </w:pPr>
    </w:p>
    <w:p w14:paraId="417FC16E" w14:textId="77777777" w:rsidR="00041FC7" w:rsidRPr="00A455BC" w:rsidRDefault="00041FC7" w:rsidP="0088330F">
      <w:pPr>
        <w:rPr>
          <w:b/>
          <w:color w:val="548DD4" w:themeColor="text2" w:themeTint="99"/>
          <w:sz w:val="28"/>
          <w:szCs w:val="28"/>
          <w:lang w:val="en-IE"/>
        </w:rPr>
      </w:pPr>
      <w:r w:rsidRPr="00A455BC">
        <w:rPr>
          <w:b/>
          <w:color w:val="548DD4" w:themeColor="text2" w:themeTint="99"/>
          <w:sz w:val="28"/>
          <w:szCs w:val="28"/>
          <w:lang w:val="en-IE"/>
        </w:rPr>
        <w:t>Section 4 – Signatures</w:t>
      </w:r>
    </w:p>
    <w:p w14:paraId="5D2C6589" w14:textId="77777777" w:rsidR="00041FC7" w:rsidRDefault="00041FC7" w:rsidP="0088330F">
      <w:pPr>
        <w:rPr>
          <w:b/>
          <w:sz w:val="28"/>
          <w:szCs w:val="28"/>
          <w:lang w:val="en-IE"/>
        </w:rPr>
      </w:pPr>
    </w:p>
    <w:p w14:paraId="0B402B0A" w14:textId="77777777" w:rsidR="00041FC7" w:rsidRPr="00FD5D07" w:rsidRDefault="00041FC7" w:rsidP="0088330F">
      <w:pPr>
        <w:rPr>
          <w:sz w:val="20"/>
          <w:szCs w:val="20"/>
        </w:rPr>
      </w:pPr>
      <w:r w:rsidRPr="00FD5D07">
        <w:rPr>
          <w:sz w:val="20"/>
          <w:szCs w:val="20"/>
        </w:rPr>
        <w:t>Research Student’s Signature_________________________________________________</w:t>
      </w:r>
    </w:p>
    <w:p w14:paraId="37BFD22F" w14:textId="77777777" w:rsidR="00041FC7" w:rsidRPr="00FD5D07" w:rsidRDefault="00041FC7" w:rsidP="0088330F">
      <w:pPr>
        <w:rPr>
          <w:sz w:val="20"/>
          <w:szCs w:val="20"/>
        </w:rPr>
      </w:pPr>
    </w:p>
    <w:p w14:paraId="49728659" w14:textId="003B2B75" w:rsidR="00041FC7" w:rsidRPr="00FD5D07" w:rsidRDefault="00041FC7" w:rsidP="0088330F">
      <w:pPr>
        <w:rPr>
          <w:sz w:val="20"/>
          <w:szCs w:val="20"/>
        </w:rPr>
      </w:pPr>
      <w:r w:rsidRPr="00FD5D07">
        <w:rPr>
          <w:sz w:val="20"/>
          <w:szCs w:val="20"/>
        </w:rPr>
        <w:t>Supervisor’s Signature_______________________</w:t>
      </w:r>
      <w:r w:rsidR="006E1326">
        <w:rPr>
          <w:sz w:val="20"/>
          <w:szCs w:val="20"/>
        </w:rPr>
        <w:t>_______________________________</w:t>
      </w:r>
    </w:p>
    <w:p w14:paraId="4998F300" w14:textId="77777777" w:rsidR="00041FC7" w:rsidRPr="00FD5D07" w:rsidRDefault="00041FC7" w:rsidP="0088330F">
      <w:pPr>
        <w:rPr>
          <w:sz w:val="20"/>
          <w:szCs w:val="20"/>
        </w:rPr>
      </w:pPr>
    </w:p>
    <w:p w14:paraId="5A2C7706" w14:textId="78FED847" w:rsidR="00041FC7" w:rsidRPr="00D66894" w:rsidRDefault="00041FC7" w:rsidP="0088330F">
      <w:pPr>
        <w:rPr>
          <w:sz w:val="20"/>
          <w:szCs w:val="20"/>
        </w:rPr>
      </w:pPr>
      <w:r w:rsidRPr="00FD5D07">
        <w:rPr>
          <w:sz w:val="20"/>
          <w:szCs w:val="20"/>
        </w:rPr>
        <w:t>Chief Technical Officer (MME</w:t>
      </w:r>
      <w:r w:rsidR="00765130">
        <w:rPr>
          <w:sz w:val="20"/>
          <w:szCs w:val="20"/>
        </w:rPr>
        <w:t xml:space="preserve"> and EE</w:t>
      </w:r>
      <w:r w:rsidRPr="00FD5D07">
        <w:rPr>
          <w:sz w:val="20"/>
          <w:szCs w:val="20"/>
        </w:rPr>
        <w:t xml:space="preserve"> students ONLY</w:t>
      </w:r>
      <w:proofErr w:type="gramStart"/>
      <w:r w:rsidRPr="00FD5D07">
        <w:rPr>
          <w:sz w:val="20"/>
          <w:szCs w:val="20"/>
        </w:rPr>
        <w:t>)_</w:t>
      </w:r>
      <w:proofErr w:type="gramEnd"/>
      <w:r w:rsidRPr="00FD5D07">
        <w:rPr>
          <w:sz w:val="20"/>
          <w:szCs w:val="20"/>
        </w:rPr>
        <w:t>__</w:t>
      </w:r>
      <w:r w:rsidR="006E1326">
        <w:rPr>
          <w:sz w:val="20"/>
          <w:szCs w:val="20"/>
        </w:rPr>
        <w:t>_______________________________</w:t>
      </w:r>
    </w:p>
    <w:sectPr w:rsidR="00041FC7" w:rsidRPr="00D66894" w:rsidSect="00600452">
      <w:headerReference w:type="default" r:id="rId10"/>
      <w:pgSz w:w="11906" w:h="16838"/>
      <w:pgMar w:top="1418" w:right="1106" w:bottom="1134" w:left="1418"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DC1450" w15:done="0"/>
  <w15:commentEx w15:paraId="6EF41ADC" w15:done="0"/>
  <w15:commentEx w15:paraId="6901E17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AF77B" w14:textId="77777777" w:rsidR="00F77A59" w:rsidRDefault="00F77A59">
      <w:r>
        <w:separator/>
      </w:r>
    </w:p>
  </w:endnote>
  <w:endnote w:type="continuationSeparator" w:id="0">
    <w:p w14:paraId="1D9579BC" w14:textId="77777777" w:rsidR="00F77A59" w:rsidRDefault="00F7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DE5E6F" w14:textId="77777777" w:rsidR="00F77A59" w:rsidRDefault="00F77A59">
      <w:r>
        <w:separator/>
      </w:r>
    </w:p>
  </w:footnote>
  <w:footnote w:type="continuationSeparator" w:id="0">
    <w:p w14:paraId="4D0766C8" w14:textId="77777777" w:rsidR="00F77A59" w:rsidRDefault="00F77A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52ADBF" w14:textId="77777777" w:rsidR="00287776" w:rsidRDefault="00287776">
    <w:pPr>
      <w:pStyle w:val="Header"/>
      <w:tabs>
        <w:tab w:val="clear" w:pos="4153"/>
        <w:tab w:val="clear" w:pos="8306"/>
        <w:tab w:val="right" w:pos="9360"/>
      </w:tabs>
    </w:pPr>
    <w:r>
      <w:rPr>
        <w:rFonts w:ascii="Arial" w:hAnsi="Arial" w:cs="Arial"/>
        <w:sz w:val="16"/>
        <w:szCs w:val="16"/>
      </w:rPr>
      <w:tab/>
    </w:r>
    <w:r w:rsidR="00E45DEB">
      <w:rPr>
        <w:noProof/>
        <w:lang w:val="en-US"/>
      </w:rPr>
      <w:drawing>
        <wp:inline distT="0" distB="0" distL="0" distR="0" wp14:anchorId="551A3F87" wp14:editId="6B03EE70">
          <wp:extent cx="746148"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768" cy="81246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A31D4"/>
    <w:multiLevelType w:val="hybridMultilevel"/>
    <w:tmpl w:val="B7C8F7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29673FA"/>
    <w:multiLevelType w:val="hybridMultilevel"/>
    <w:tmpl w:val="75CC968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nsid w:val="03C85160"/>
    <w:multiLevelType w:val="hybridMultilevel"/>
    <w:tmpl w:val="36467CF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nsid w:val="08C93944"/>
    <w:multiLevelType w:val="hybridMultilevel"/>
    <w:tmpl w:val="CBF62A48"/>
    <w:lvl w:ilvl="0" w:tplc="1809000F">
      <w:start w:val="7"/>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nsid w:val="09C926F1"/>
    <w:multiLevelType w:val="hybridMultilevel"/>
    <w:tmpl w:val="4E7EC4B0"/>
    <w:lvl w:ilvl="0" w:tplc="9F7852A0">
      <w:start w:val="3"/>
      <w:numFmt w:val="bullet"/>
      <w:lvlText w:val="-"/>
      <w:lvlJc w:val="left"/>
      <w:pPr>
        <w:ind w:left="862" w:hanging="360"/>
      </w:pPr>
      <w:rPr>
        <w:rFonts w:ascii="Arial" w:eastAsia="Calibri" w:hAnsi="Arial" w:cs="Aria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5">
    <w:nsid w:val="0FEC0007"/>
    <w:multiLevelType w:val="hybridMultilevel"/>
    <w:tmpl w:val="7D9C6FD6"/>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6">
    <w:nsid w:val="14732512"/>
    <w:multiLevelType w:val="hybridMultilevel"/>
    <w:tmpl w:val="B8E83BFA"/>
    <w:lvl w:ilvl="0" w:tplc="0809000F">
      <w:start w:val="1"/>
      <w:numFmt w:val="decimal"/>
      <w:lvlText w:val="%1."/>
      <w:lvlJc w:val="left"/>
      <w:pPr>
        <w:tabs>
          <w:tab w:val="num" w:pos="502"/>
        </w:tabs>
        <w:ind w:left="502"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nsid w:val="14B94444"/>
    <w:multiLevelType w:val="hybridMultilevel"/>
    <w:tmpl w:val="88E8ACB2"/>
    <w:lvl w:ilvl="0" w:tplc="CABAD07A">
      <w:start w:val="4"/>
      <w:numFmt w:val="decimal"/>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8">
    <w:nsid w:val="16002E2E"/>
    <w:multiLevelType w:val="hybridMultilevel"/>
    <w:tmpl w:val="4F422FB2"/>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9">
    <w:nsid w:val="1F652296"/>
    <w:multiLevelType w:val="hybridMultilevel"/>
    <w:tmpl w:val="A3941270"/>
    <w:lvl w:ilvl="0" w:tplc="CB08AF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0F3DA9"/>
    <w:multiLevelType w:val="hybridMultilevel"/>
    <w:tmpl w:val="70DC048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nsid w:val="26DA4014"/>
    <w:multiLevelType w:val="hybridMultilevel"/>
    <w:tmpl w:val="F45C062A"/>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12">
    <w:nsid w:val="270A53DB"/>
    <w:multiLevelType w:val="hybridMultilevel"/>
    <w:tmpl w:val="03205558"/>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3">
    <w:nsid w:val="27330445"/>
    <w:multiLevelType w:val="hybridMultilevel"/>
    <w:tmpl w:val="7F60EED0"/>
    <w:lvl w:ilvl="0" w:tplc="AF80455E">
      <w:start w:val="3"/>
      <w:numFmt w:val="bullet"/>
      <w:lvlText w:val="-"/>
      <w:lvlJc w:val="left"/>
      <w:pPr>
        <w:ind w:left="862" w:hanging="360"/>
      </w:pPr>
      <w:rPr>
        <w:rFonts w:ascii="Arial" w:eastAsia="Calibri" w:hAnsi="Arial" w:cs="Aria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4">
    <w:nsid w:val="2D043636"/>
    <w:multiLevelType w:val="hybridMultilevel"/>
    <w:tmpl w:val="F5E29A9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nsid w:val="392D2218"/>
    <w:multiLevelType w:val="hybridMultilevel"/>
    <w:tmpl w:val="70CCA0E0"/>
    <w:lvl w:ilvl="0" w:tplc="E4FAEBFA">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6">
    <w:nsid w:val="3AA81195"/>
    <w:multiLevelType w:val="hybridMultilevel"/>
    <w:tmpl w:val="8DCEC510"/>
    <w:lvl w:ilvl="0" w:tplc="0DE698FC">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7">
    <w:nsid w:val="3D70429F"/>
    <w:multiLevelType w:val="multilevel"/>
    <w:tmpl w:val="11D0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06817CC"/>
    <w:multiLevelType w:val="hybridMultilevel"/>
    <w:tmpl w:val="9F841256"/>
    <w:lvl w:ilvl="0" w:tplc="93EA10C4">
      <w:start w:val="1"/>
      <w:numFmt w:val="upperLetter"/>
      <w:lvlText w:val="%1."/>
      <w:lvlJc w:val="left"/>
      <w:pPr>
        <w:ind w:left="1065" w:hanging="360"/>
      </w:pPr>
      <w:rPr>
        <w:rFonts w:hint="default"/>
        <w:color w:val="auto"/>
      </w:rPr>
    </w:lvl>
    <w:lvl w:ilvl="1" w:tplc="18090019" w:tentative="1">
      <w:start w:val="1"/>
      <w:numFmt w:val="lowerLetter"/>
      <w:lvlText w:val="%2."/>
      <w:lvlJc w:val="left"/>
      <w:pPr>
        <w:ind w:left="1785" w:hanging="360"/>
      </w:pPr>
    </w:lvl>
    <w:lvl w:ilvl="2" w:tplc="1809001B" w:tentative="1">
      <w:start w:val="1"/>
      <w:numFmt w:val="lowerRoman"/>
      <w:lvlText w:val="%3."/>
      <w:lvlJc w:val="right"/>
      <w:pPr>
        <w:ind w:left="2505" w:hanging="180"/>
      </w:pPr>
    </w:lvl>
    <w:lvl w:ilvl="3" w:tplc="1809000F" w:tentative="1">
      <w:start w:val="1"/>
      <w:numFmt w:val="decimal"/>
      <w:lvlText w:val="%4."/>
      <w:lvlJc w:val="left"/>
      <w:pPr>
        <w:ind w:left="3225" w:hanging="360"/>
      </w:pPr>
    </w:lvl>
    <w:lvl w:ilvl="4" w:tplc="18090019" w:tentative="1">
      <w:start w:val="1"/>
      <w:numFmt w:val="lowerLetter"/>
      <w:lvlText w:val="%5."/>
      <w:lvlJc w:val="left"/>
      <w:pPr>
        <w:ind w:left="3945" w:hanging="360"/>
      </w:pPr>
    </w:lvl>
    <w:lvl w:ilvl="5" w:tplc="1809001B" w:tentative="1">
      <w:start w:val="1"/>
      <w:numFmt w:val="lowerRoman"/>
      <w:lvlText w:val="%6."/>
      <w:lvlJc w:val="right"/>
      <w:pPr>
        <w:ind w:left="4665" w:hanging="180"/>
      </w:pPr>
    </w:lvl>
    <w:lvl w:ilvl="6" w:tplc="1809000F" w:tentative="1">
      <w:start w:val="1"/>
      <w:numFmt w:val="decimal"/>
      <w:lvlText w:val="%7."/>
      <w:lvlJc w:val="left"/>
      <w:pPr>
        <w:ind w:left="5385" w:hanging="360"/>
      </w:pPr>
    </w:lvl>
    <w:lvl w:ilvl="7" w:tplc="18090019" w:tentative="1">
      <w:start w:val="1"/>
      <w:numFmt w:val="lowerLetter"/>
      <w:lvlText w:val="%8."/>
      <w:lvlJc w:val="left"/>
      <w:pPr>
        <w:ind w:left="6105" w:hanging="360"/>
      </w:pPr>
    </w:lvl>
    <w:lvl w:ilvl="8" w:tplc="1809001B" w:tentative="1">
      <w:start w:val="1"/>
      <w:numFmt w:val="lowerRoman"/>
      <w:lvlText w:val="%9."/>
      <w:lvlJc w:val="right"/>
      <w:pPr>
        <w:ind w:left="6825" w:hanging="180"/>
      </w:pPr>
    </w:lvl>
  </w:abstractNum>
  <w:abstractNum w:abstractNumId="19">
    <w:nsid w:val="40814A0D"/>
    <w:multiLevelType w:val="multilevel"/>
    <w:tmpl w:val="3F728A40"/>
    <w:lvl w:ilvl="0">
      <w:start w:val="13"/>
      <w:numFmt w:val="decimal"/>
      <w:lvlText w:val="%1"/>
      <w:lvlJc w:val="left"/>
      <w:pPr>
        <w:ind w:left="420" w:hanging="420"/>
      </w:pPr>
      <w:rPr>
        <w:rFonts w:hint="default"/>
      </w:rPr>
    </w:lvl>
    <w:lvl w:ilvl="1">
      <w:start w:val="1"/>
      <w:numFmt w:val="decimal"/>
      <w:lvlText w:val="%1.%2"/>
      <w:lvlJc w:val="left"/>
      <w:pPr>
        <w:ind w:left="1507" w:hanging="420"/>
      </w:pPr>
      <w:rPr>
        <w:rFonts w:hint="default"/>
      </w:rPr>
    </w:lvl>
    <w:lvl w:ilvl="2">
      <w:start w:val="1"/>
      <w:numFmt w:val="decimal"/>
      <w:lvlText w:val="%1.%2.%3"/>
      <w:lvlJc w:val="left"/>
      <w:pPr>
        <w:ind w:left="2894" w:hanging="720"/>
      </w:pPr>
      <w:rPr>
        <w:rFonts w:hint="default"/>
      </w:rPr>
    </w:lvl>
    <w:lvl w:ilvl="3">
      <w:start w:val="1"/>
      <w:numFmt w:val="decimal"/>
      <w:lvlText w:val="%1.%2.%3.%4"/>
      <w:lvlJc w:val="left"/>
      <w:pPr>
        <w:ind w:left="3981" w:hanging="720"/>
      </w:pPr>
      <w:rPr>
        <w:rFonts w:hint="default"/>
      </w:rPr>
    </w:lvl>
    <w:lvl w:ilvl="4">
      <w:start w:val="1"/>
      <w:numFmt w:val="decimal"/>
      <w:lvlText w:val="%1.%2.%3.%4.%5"/>
      <w:lvlJc w:val="left"/>
      <w:pPr>
        <w:ind w:left="5428" w:hanging="1080"/>
      </w:pPr>
      <w:rPr>
        <w:rFonts w:hint="default"/>
      </w:rPr>
    </w:lvl>
    <w:lvl w:ilvl="5">
      <w:start w:val="1"/>
      <w:numFmt w:val="decimal"/>
      <w:lvlText w:val="%1.%2.%3.%4.%5.%6"/>
      <w:lvlJc w:val="left"/>
      <w:pPr>
        <w:ind w:left="6515" w:hanging="1080"/>
      </w:pPr>
      <w:rPr>
        <w:rFonts w:hint="default"/>
      </w:rPr>
    </w:lvl>
    <w:lvl w:ilvl="6">
      <w:start w:val="1"/>
      <w:numFmt w:val="decimal"/>
      <w:lvlText w:val="%1.%2.%3.%4.%5.%6.%7"/>
      <w:lvlJc w:val="left"/>
      <w:pPr>
        <w:ind w:left="7962" w:hanging="1440"/>
      </w:pPr>
      <w:rPr>
        <w:rFonts w:hint="default"/>
      </w:rPr>
    </w:lvl>
    <w:lvl w:ilvl="7">
      <w:start w:val="1"/>
      <w:numFmt w:val="decimal"/>
      <w:lvlText w:val="%1.%2.%3.%4.%5.%6.%7.%8"/>
      <w:lvlJc w:val="left"/>
      <w:pPr>
        <w:ind w:left="9049" w:hanging="1440"/>
      </w:pPr>
      <w:rPr>
        <w:rFonts w:hint="default"/>
      </w:rPr>
    </w:lvl>
    <w:lvl w:ilvl="8">
      <w:start w:val="1"/>
      <w:numFmt w:val="decimal"/>
      <w:lvlText w:val="%1.%2.%3.%4.%5.%6.%7.%8.%9"/>
      <w:lvlJc w:val="left"/>
      <w:pPr>
        <w:ind w:left="10496" w:hanging="1800"/>
      </w:pPr>
      <w:rPr>
        <w:rFonts w:hint="default"/>
      </w:rPr>
    </w:lvl>
  </w:abstractNum>
  <w:abstractNum w:abstractNumId="20">
    <w:nsid w:val="433E69A5"/>
    <w:multiLevelType w:val="hybridMultilevel"/>
    <w:tmpl w:val="865E5E6A"/>
    <w:lvl w:ilvl="0" w:tplc="F7F4E65A">
      <w:start w:val="3"/>
      <w:numFmt w:val="bullet"/>
      <w:lvlText w:val="-"/>
      <w:lvlJc w:val="left"/>
      <w:pPr>
        <w:ind w:left="1087" w:hanging="360"/>
      </w:pPr>
      <w:rPr>
        <w:rFonts w:ascii="Arial" w:eastAsia="Times New Roman" w:hAnsi="Arial" w:cs="Arial" w:hint="default"/>
      </w:rPr>
    </w:lvl>
    <w:lvl w:ilvl="1" w:tplc="18090003" w:tentative="1">
      <w:start w:val="1"/>
      <w:numFmt w:val="bullet"/>
      <w:lvlText w:val="o"/>
      <w:lvlJc w:val="left"/>
      <w:pPr>
        <w:ind w:left="1807" w:hanging="360"/>
      </w:pPr>
      <w:rPr>
        <w:rFonts w:ascii="Courier New" w:hAnsi="Courier New" w:cs="Courier New" w:hint="default"/>
      </w:rPr>
    </w:lvl>
    <w:lvl w:ilvl="2" w:tplc="18090005" w:tentative="1">
      <w:start w:val="1"/>
      <w:numFmt w:val="bullet"/>
      <w:lvlText w:val=""/>
      <w:lvlJc w:val="left"/>
      <w:pPr>
        <w:ind w:left="2527" w:hanging="360"/>
      </w:pPr>
      <w:rPr>
        <w:rFonts w:ascii="Wingdings" w:hAnsi="Wingdings" w:hint="default"/>
      </w:rPr>
    </w:lvl>
    <w:lvl w:ilvl="3" w:tplc="18090001" w:tentative="1">
      <w:start w:val="1"/>
      <w:numFmt w:val="bullet"/>
      <w:lvlText w:val=""/>
      <w:lvlJc w:val="left"/>
      <w:pPr>
        <w:ind w:left="3247" w:hanging="360"/>
      </w:pPr>
      <w:rPr>
        <w:rFonts w:ascii="Symbol" w:hAnsi="Symbol" w:hint="default"/>
      </w:rPr>
    </w:lvl>
    <w:lvl w:ilvl="4" w:tplc="18090003" w:tentative="1">
      <w:start w:val="1"/>
      <w:numFmt w:val="bullet"/>
      <w:lvlText w:val="o"/>
      <w:lvlJc w:val="left"/>
      <w:pPr>
        <w:ind w:left="3967" w:hanging="360"/>
      </w:pPr>
      <w:rPr>
        <w:rFonts w:ascii="Courier New" w:hAnsi="Courier New" w:cs="Courier New" w:hint="default"/>
      </w:rPr>
    </w:lvl>
    <w:lvl w:ilvl="5" w:tplc="18090005" w:tentative="1">
      <w:start w:val="1"/>
      <w:numFmt w:val="bullet"/>
      <w:lvlText w:val=""/>
      <w:lvlJc w:val="left"/>
      <w:pPr>
        <w:ind w:left="4687" w:hanging="360"/>
      </w:pPr>
      <w:rPr>
        <w:rFonts w:ascii="Wingdings" w:hAnsi="Wingdings" w:hint="default"/>
      </w:rPr>
    </w:lvl>
    <w:lvl w:ilvl="6" w:tplc="18090001" w:tentative="1">
      <w:start w:val="1"/>
      <w:numFmt w:val="bullet"/>
      <w:lvlText w:val=""/>
      <w:lvlJc w:val="left"/>
      <w:pPr>
        <w:ind w:left="5407" w:hanging="360"/>
      </w:pPr>
      <w:rPr>
        <w:rFonts w:ascii="Symbol" w:hAnsi="Symbol" w:hint="default"/>
      </w:rPr>
    </w:lvl>
    <w:lvl w:ilvl="7" w:tplc="18090003" w:tentative="1">
      <w:start w:val="1"/>
      <w:numFmt w:val="bullet"/>
      <w:lvlText w:val="o"/>
      <w:lvlJc w:val="left"/>
      <w:pPr>
        <w:ind w:left="6127" w:hanging="360"/>
      </w:pPr>
      <w:rPr>
        <w:rFonts w:ascii="Courier New" w:hAnsi="Courier New" w:cs="Courier New" w:hint="default"/>
      </w:rPr>
    </w:lvl>
    <w:lvl w:ilvl="8" w:tplc="18090005" w:tentative="1">
      <w:start w:val="1"/>
      <w:numFmt w:val="bullet"/>
      <w:lvlText w:val=""/>
      <w:lvlJc w:val="left"/>
      <w:pPr>
        <w:ind w:left="6847" w:hanging="360"/>
      </w:pPr>
      <w:rPr>
        <w:rFonts w:ascii="Wingdings" w:hAnsi="Wingdings" w:hint="default"/>
      </w:rPr>
    </w:lvl>
  </w:abstractNum>
  <w:abstractNum w:abstractNumId="21">
    <w:nsid w:val="46E3412E"/>
    <w:multiLevelType w:val="hybridMultilevel"/>
    <w:tmpl w:val="8B908CCA"/>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2">
    <w:nsid w:val="47BE7E1A"/>
    <w:multiLevelType w:val="hybridMultilevel"/>
    <w:tmpl w:val="0E181E9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3">
    <w:nsid w:val="4A235E60"/>
    <w:multiLevelType w:val="hybridMultilevel"/>
    <w:tmpl w:val="A4F0308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nsid w:val="4DAD1DF3"/>
    <w:multiLevelType w:val="hybridMultilevel"/>
    <w:tmpl w:val="D1842D7C"/>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25">
    <w:nsid w:val="4E322999"/>
    <w:multiLevelType w:val="multilevel"/>
    <w:tmpl w:val="1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4E847407"/>
    <w:multiLevelType w:val="hybridMultilevel"/>
    <w:tmpl w:val="E5684E82"/>
    <w:lvl w:ilvl="0" w:tplc="18090001">
      <w:start w:val="1"/>
      <w:numFmt w:val="bullet"/>
      <w:lvlText w:val=""/>
      <w:lvlJc w:val="left"/>
      <w:pPr>
        <w:ind w:left="1222" w:hanging="360"/>
      </w:pPr>
      <w:rPr>
        <w:rFonts w:ascii="Symbol" w:hAnsi="Symbol" w:hint="default"/>
      </w:rPr>
    </w:lvl>
    <w:lvl w:ilvl="1" w:tplc="18090003" w:tentative="1">
      <w:start w:val="1"/>
      <w:numFmt w:val="bullet"/>
      <w:lvlText w:val="o"/>
      <w:lvlJc w:val="left"/>
      <w:pPr>
        <w:ind w:left="1942" w:hanging="360"/>
      </w:pPr>
      <w:rPr>
        <w:rFonts w:ascii="Courier New" w:hAnsi="Courier New" w:cs="Courier New" w:hint="default"/>
      </w:rPr>
    </w:lvl>
    <w:lvl w:ilvl="2" w:tplc="18090005" w:tentative="1">
      <w:start w:val="1"/>
      <w:numFmt w:val="bullet"/>
      <w:lvlText w:val=""/>
      <w:lvlJc w:val="left"/>
      <w:pPr>
        <w:ind w:left="2662" w:hanging="360"/>
      </w:pPr>
      <w:rPr>
        <w:rFonts w:ascii="Wingdings" w:hAnsi="Wingdings" w:hint="default"/>
      </w:rPr>
    </w:lvl>
    <w:lvl w:ilvl="3" w:tplc="18090001" w:tentative="1">
      <w:start w:val="1"/>
      <w:numFmt w:val="bullet"/>
      <w:lvlText w:val=""/>
      <w:lvlJc w:val="left"/>
      <w:pPr>
        <w:ind w:left="3382" w:hanging="360"/>
      </w:pPr>
      <w:rPr>
        <w:rFonts w:ascii="Symbol" w:hAnsi="Symbol" w:hint="default"/>
      </w:rPr>
    </w:lvl>
    <w:lvl w:ilvl="4" w:tplc="18090003" w:tentative="1">
      <w:start w:val="1"/>
      <w:numFmt w:val="bullet"/>
      <w:lvlText w:val="o"/>
      <w:lvlJc w:val="left"/>
      <w:pPr>
        <w:ind w:left="4102" w:hanging="360"/>
      </w:pPr>
      <w:rPr>
        <w:rFonts w:ascii="Courier New" w:hAnsi="Courier New" w:cs="Courier New" w:hint="default"/>
      </w:rPr>
    </w:lvl>
    <w:lvl w:ilvl="5" w:tplc="18090005" w:tentative="1">
      <w:start w:val="1"/>
      <w:numFmt w:val="bullet"/>
      <w:lvlText w:val=""/>
      <w:lvlJc w:val="left"/>
      <w:pPr>
        <w:ind w:left="4822" w:hanging="360"/>
      </w:pPr>
      <w:rPr>
        <w:rFonts w:ascii="Wingdings" w:hAnsi="Wingdings" w:hint="default"/>
      </w:rPr>
    </w:lvl>
    <w:lvl w:ilvl="6" w:tplc="18090001" w:tentative="1">
      <w:start w:val="1"/>
      <w:numFmt w:val="bullet"/>
      <w:lvlText w:val=""/>
      <w:lvlJc w:val="left"/>
      <w:pPr>
        <w:ind w:left="5542" w:hanging="360"/>
      </w:pPr>
      <w:rPr>
        <w:rFonts w:ascii="Symbol" w:hAnsi="Symbol" w:hint="default"/>
      </w:rPr>
    </w:lvl>
    <w:lvl w:ilvl="7" w:tplc="18090003" w:tentative="1">
      <w:start w:val="1"/>
      <w:numFmt w:val="bullet"/>
      <w:lvlText w:val="o"/>
      <w:lvlJc w:val="left"/>
      <w:pPr>
        <w:ind w:left="6262" w:hanging="360"/>
      </w:pPr>
      <w:rPr>
        <w:rFonts w:ascii="Courier New" w:hAnsi="Courier New" w:cs="Courier New" w:hint="default"/>
      </w:rPr>
    </w:lvl>
    <w:lvl w:ilvl="8" w:tplc="18090005" w:tentative="1">
      <w:start w:val="1"/>
      <w:numFmt w:val="bullet"/>
      <w:lvlText w:val=""/>
      <w:lvlJc w:val="left"/>
      <w:pPr>
        <w:ind w:left="6982" w:hanging="360"/>
      </w:pPr>
      <w:rPr>
        <w:rFonts w:ascii="Wingdings" w:hAnsi="Wingdings" w:hint="default"/>
      </w:rPr>
    </w:lvl>
  </w:abstractNum>
  <w:abstractNum w:abstractNumId="27">
    <w:nsid w:val="4F635785"/>
    <w:multiLevelType w:val="hybridMultilevel"/>
    <w:tmpl w:val="ED906812"/>
    <w:lvl w:ilvl="0" w:tplc="A08EE724">
      <w:start w:val="1"/>
      <w:numFmt w:val="upperLetter"/>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nsid w:val="520A168F"/>
    <w:multiLevelType w:val="hybridMultilevel"/>
    <w:tmpl w:val="3A729F16"/>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9">
    <w:nsid w:val="5265284D"/>
    <w:multiLevelType w:val="hybridMultilevel"/>
    <w:tmpl w:val="AE06997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557E0808"/>
    <w:multiLevelType w:val="hybridMultilevel"/>
    <w:tmpl w:val="83AE371A"/>
    <w:lvl w:ilvl="0" w:tplc="60643862">
      <w:start w:val="1"/>
      <w:numFmt w:val="decimal"/>
      <w:lvlText w:val="%1."/>
      <w:lvlJc w:val="left"/>
      <w:pPr>
        <w:tabs>
          <w:tab w:val="num" w:pos="502"/>
        </w:tabs>
        <w:ind w:left="502" w:hanging="360"/>
      </w:pPr>
      <w:rPr>
        <w:b/>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1">
    <w:nsid w:val="559E45CD"/>
    <w:multiLevelType w:val="hybridMultilevel"/>
    <w:tmpl w:val="09FAFBC0"/>
    <w:lvl w:ilvl="0" w:tplc="18090001">
      <w:start w:val="1"/>
      <w:numFmt w:val="bullet"/>
      <w:lvlText w:val=""/>
      <w:lvlJc w:val="left"/>
      <w:pPr>
        <w:ind w:left="1434" w:hanging="360"/>
      </w:pPr>
      <w:rPr>
        <w:rFonts w:ascii="Symbol" w:hAnsi="Symbol" w:hint="default"/>
      </w:rPr>
    </w:lvl>
    <w:lvl w:ilvl="1" w:tplc="18090003" w:tentative="1">
      <w:start w:val="1"/>
      <w:numFmt w:val="bullet"/>
      <w:lvlText w:val="o"/>
      <w:lvlJc w:val="left"/>
      <w:pPr>
        <w:ind w:left="2154" w:hanging="360"/>
      </w:pPr>
      <w:rPr>
        <w:rFonts w:ascii="Courier New" w:hAnsi="Courier New" w:cs="Courier New" w:hint="default"/>
      </w:rPr>
    </w:lvl>
    <w:lvl w:ilvl="2" w:tplc="18090005" w:tentative="1">
      <w:start w:val="1"/>
      <w:numFmt w:val="bullet"/>
      <w:lvlText w:val=""/>
      <w:lvlJc w:val="left"/>
      <w:pPr>
        <w:ind w:left="2874" w:hanging="360"/>
      </w:pPr>
      <w:rPr>
        <w:rFonts w:ascii="Wingdings" w:hAnsi="Wingdings" w:hint="default"/>
      </w:rPr>
    </w:lvl>
    <w:lvl w:ilvl="3" w:tplc="18090001" w:tentative="1">
      <w:start w:val="1"/>
      <w:numFmt w:val="bullet"/>
      <w:lvlText w:val=""/>
      <w:lvlJc w:val="left"/>
      <w:pPr>
        <w:ind w:left="3594" w:hanging="360"/>
      </w:pPr>
      <w:rPr>
        <w:rFonts w:ascii="Symbol" w:hAnsi="Symbol" w:hint="default"/>
      </w:rPr>
    </w:lvl>
    <w:lvl w:ilvl="4" w:tplc="18090003" w:tentative="1">
      <w:start w:val="1"/>
      <w:numFmt w:val="bullet"/>
      <w:lvlText w:val="o"/>
      <w:lvlJc w:val="left"/>
      <w:pPr>
        <w:ind w:left="4314" w:hanging="360"/>
      </w:pPr>
      <w:rPr>
        <w:rFonts w:ascii="Courier New" w:hAnsi="Courier New" w:cs="Courier New" w:hint="default"/>
      </w:rPr>
    </w:lvl>
    <w:lvl w:ilvl="5" w:tplc="18090005" w:tentative="1">
      <w:start w:val="1"/>
      <w:numFmt w:val="bullet"/>
      <w:lvlText w:val=""/>
      <w:lvlJc w:val="left"/>
      <w:pPr>
        <w:ind w:left="5034" w:hanging="360"/>
      </w:pPr>
      <w:rPr>
        <w:rFonts w:ascii="Wingdings" w:hAnsi="Wingdings" w:hint="default"/>
      </w:rPr>
    </w:lvl>
    <w:lvl w:ilvl="6" w:tplc="18090001" w:tentative="1">
      <w:start w:val="1"/>
      <w:numFmt w:val="bullet"/>
      <w:lvlText w:val=""/>
      <w:lvlJc w:val="left"/>
      <w:pPr>
        <w:ind w:left="5754" w:hanging="360"/>
      </w:pPr>
      <w:rPr>
        <w:rFonts w:ascii="Symbol" w:hAnsi="Symbol" w:hint="default"/>
      </w:rPr>
    </w:lvl>
    <w:lvl w:ilvl="7" w:tplc="18090003" w:tentative="1">
      <w:start w:val="1"/>
      <w:numFmt w:val="bullet"/>
      <w:lvlText w:val="o"/>
      <w:lvlJc w:val="left"/>
      <w:pPr>
        <w:ind w:left="6474" w:hanging="360"/>
      </w:pPr>
      <w:rPr>
        <w:rFonts w:ascii="Courier New" w:hAnsi="Courier New" w:cs="Courier New" w:hint="default"/>
      </w:rPr>
    </w:lvl>
    <w:lvl w:ilvl="8" w:tplc="18090005" w:tentative="1">
      <w:start w:val="1"/>
      <w:numFmt w:val="bullet"/>
      <w:lvlText w:val=""/>
      <w:lvlJc w:val="left"/>
      <w:pPr>
        <w:ind w:left="7194" w:hanging="360"/>
      </w:pPr>
      <w:rPr>
        <w:rFonts w:ascii="Wingdings" w:hAnsi="Wingdings" w:hint="default"/>
      </w:rPr>
    </w:lvl>
  </w:abstractNum>
  <w:abstractNum w:abstractNumId="32">
    <w:nsid w:val="564B39E0"/>
    <w:multiLevelType w:val="hybridMultilevel"/>
    <w:tmpl w:val="F9DAD3B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3">
    <w:nsid w:val="576F7B8B"/>
    <w:multiLevelType w:val="hybridMultilevel"/>
    <w:tmpl w:val="8DBE548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4">
    <w:nsid w:val="5F1161D7"/>
    <w:multiLevelType w:val="hybridMultilevel"/>
    <w:tmpl w:val="76146E84"/>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5">
    <w:nsid w:val="6AC55B0D"/>
    <w:multiLevelType w:val="hybridMultilevel"/>
    <w:tmpl w:val="01F0B7F8"/>
    <w:lvl w:ilvl="0" w:tplc="18090001">
      <w:start w:val="1"/>
      <w:numFmt w:val="bullet"/>
      <w:lvlText w:val=""/>
      <w:lvlJc w:val="left"/>
      <w:pPr>
        <w:ind w:left="1222" w:hanging="360"/>
      </w:pPr>
      <w:rPr>
        <w:rFonts w:ascii="Symbol" w:hAnsi="Symbol" w:hint="default"/>
      </w:rPr>
    </w:lvl>
    <w:lvl w:ilvl="1" w:tplc="18090003" w:tentative="1">
      <w:start w:val="1"/>
      <w:numFmt w:val="bullet"/>
      <w:lvlText w:val="o"/>
      <w:lvlJc w:val="left"/>
      <w:pPr>
        <w:ind w:left="1942" w:hanging="360"/>
      </w:pPr>
      <w:rPr>
        <w:rFonts w:ascii="Courier New" w:hAnsi="Courier New" w:cs="Courier New" w:hint="default"/>
      </w:rPr>
    </w:lvl>
    <w:lvl w:ilvl="2" w:tplc="18090005" w:tentative="1">
      <w:start w:val="1"/>
      <w:numFmt w:val="bullet"/>
      <w:lvlText w:val=""/>
      <w:lvlJc w:val="left"/>
      <w:pPr>
        <w:ind w:left="2662" w:hanging="360"/>
      </w:pPr>
      <w:rPr>
        <w:rFonts w:ascii="Wingdings" w:hAnsi="Wingdings" w:hint="default"/>
      </w:rPr>
    </w:lvl>
    <w:lvl w:ilvl="3" w:tplc="18090001" w:tentative="1">
      <w:start w:val="1"/>
      <w:numFmt w:val="bullet"/>
      <w:lvlText w:val=""/>
      <w:lvlJc w:val="left"/>
      <w:pPr>
        <w:ind w:left="3382" w:hanging="360"/>
      </w:pPr>
      <w:rPr>
        <w:rFonts w:ascii="Symbol" w:hAnsi="Symbol" w:hint="default"/>
      </w:rPr>
    </w:lvl>
    <w:lvl w:ilvl="4" w:tplc="18090003" w:tentative="1">
      <w:start w:val="1"/>
      <w:numFmt w:val="bullet"/>
      <w:lvlText w:val="o"/>
      <w:lvlJc w:val="left"/>
      <w:pPr>
        <w:ind w:left="4102" w:hanging="360"/>
      </w:pPr>
      <w:rPr>
        <w:rFonts w:ascii="Courier New" w:hAnsi="Courier New" w:cs="Courier New" w:hint="default"/>
      </w:rPr>
    </w:lvl>
    <w:lvl w:ilvl="5" w:tplc="18090005" w:tentative="1">
      <w:start w:val="1"/>
      <w:numFmt w:val="bullet"/>
      <w:lvlText w:val=""/>
      <w:lvlJc w:val="left"/>
      <w:pPr>
        <w:ind w:left="4822" w:hanging="360"/>
      </w:pPr>
      <w:rPr>
        <w:rFonts w:ascii="Wingdings" w:hAnsi="Wingdings" w:hint="default"/>
      </w:rPr>
    </w:lvl>
    <w:lvl w:ilvl="6" w:tplc="18090001" w:tentative="1">
      <w:start w:val="1"/>
      <w:numFmt w:val="bullet"/>
      <w:lvlText w:val=""/>
      <w:lvlJc w:val="left"/>
      <w:pPr>
        <w:ind w:left="5542" w:hanging="360"/>
      </w:pPr>
      <w:rPr>
        <w:rFonts w:ascii="Symbol" w:hAnsi="Symbol" w:hint="default"/>
      </w:rPr>
    </w:lvl>
    <w:lvl w:ilvl="7" w:tplc="18090003" w:tentative="1">
      <w:start w:val="1"/>
      <w:numFmt w:val="bullet"/>
      <w:lvlText w:val="o"/>
      <w:lvlJc w:val="left"/>
      <w:pPr>
        <w:ind w:left="6262" w:hanging="360"/>
      </w:pPr>
      <w:rPr>
        <w:rFonts w:ascii="Courier New" w:hAnsi="Courier New" w:cs="Courier New" w:hint="default"/>
      </w:rPr>
    </w:lvl>
    <w:lvl w:ilvl="8" w:tplc="18090005" w:tentative="1">
      <w:start w:val="1"/>
      <w:numFmt w:val="bullet"/>
      <w:lvlText w:val=""/>
      <w:lvlJc w:val="left"/>
      <w:pPr>
        <w:ind w:left="6982" w:hanging="360"/>
      </w:pPr>
      <w:rPr>
        <w:rFonts w:ascii="Wingdings" w:hAnsi="Wingdings" w:hint="default"/>
      </w:rPr>
    </w:lvl>
  </w:abstractNum>
  <w:abstractNum w:abstractNumId="36">
    <w:nsid w:val="6B4626AE"/>
    <w:multiLevelType w:val="hybridMultilevel"/>
    <w:tmpl w:val="D0049F7E"/>
    <w:lvl w:ilvl="0" w:tplc="BF70E362">
      <w:start w:val="4"/>
      <w:numFmt w:val="decimal"/>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37">
    <w:nsid w:val="6DC311EB"/>
    <w:multiLevelType w:val="hybridMultilevel"/>
    <w:tmpl w:val="239A23AC"/>
    <w:lvl w:ilvl="0" w:tplc="18090001">
      <w:start w:val="1"/>
      <w:numFmt w:val="bullet"/>
      <w:lvlText w:val=""/>
      <w:lvlJc w:val="left"/>
      <w:pPr>
        <w:ind w:left="575" w:hanging="360"/>
      </w:pPr>
      <w:rPr>
        <w:rFonts w:ascii="Symbol" w:hAnsi="Symbol" w:hint="default"/>
      </w:rPr>
    </w:lvl>
    <w:lvl w:ilvl="1" w:tplc="18090003" w:tentative="1">
      <w:start w:val="1"/>
      <w:numFmt w:val="bullet"/>
      <w:lvlText w:val="o"/>
      <w:lvlJc w:val="left"/>
      <w:pPr>
        <w:ind w:left="1295" w:hanging="360"/>
      </w:pPr>
      <w:rPr>
        <w:rFonts w:ascii="Courier New" w:hAnsi="Courier New" w:cs="Courier New" w:hint="default"/>
      </w:rPr>
    </w:lvl>
    <w:lvl w:ilvl="2" w:tplc="18090005" w:tentative="1">
      <w:start w:val="1"/>
      <w:numFmt w:val="bullet"/>
      <w:lvlText w:val=""/>
      <w:lvlJc w:val="left"/>
      <w:pPr>
        <w:ind w:left="2015" w:hanging="360"/>
      </w:pPr>
      <w:rPr>
        <w:rFonts w:ascii="Wingdings" w:hAnsi="Wingdings" w:hint="default"/>
      </w:rPr>
    </w:lvl>
    <w:lvl w:ilvl="3" w:tplc="18090001" w:tentative="1">
      <w:start w:val="1"/>
      <w:numFmt w:val="bullet"/>
      <w:lvlText w:val=""/>
      <w:lvlJc w:val="left"/>
      <w:pPr>
        <w:ind w:left="2735" w:hanging="360"/>
      </w:pPr>
      <w:rPr>
        <w:rFonts w:ascii="Symbol" w:hAnsi="Symbol" w:hint="default"/>
      </w:rPr>
    </w:lvl>
    <w:lvl w:ilvl="4" w:tplc="18090003" w:tentative="1">
      <w:start w:val="1"/>
      <w:numFmt w:val="bullet"/>
      <w:lvlText w:val="o"/>
      <w:lvlJc w:val="left"/>
      <w:pPr>
        <w:ind w:left="3455" w:hanging="360"/>
      </w:pPr>
      <w:rPr>
        <w:rFonts w:ascii="Courier New" w:hAnsi="Courier New" w:cs="Courier New" w:hint="default"/>
      </w:rPr>
    </w:lvl>
    <w:lvl w:ilvl="5" w:tplc="18090005" w:tentative="1">
      <w:start w:val="1"/>
      <w:numFmt w:val="bullet"/>
      <w:lvlText w:val=""/>
      <w:lvlJc w:val="left"/>
      <w:pPr>
        <w:ind w:left="4175" w:hanging="360"/>
      </w:pPr>
      <w:rPr>
        <w:rFonts w:ascii="Wingdings" w:hAnsi="Wingdings" w:hint="default"/>
      </w:rPr>
    </w:lvl>
    <w:lvl w:ilvl="6" w:tplc="18090001" w:tentative="1">
      <w:start w:val="1"/>
      <w:numFmt w:val="bullet"/>
      <w:lvlText w:val=""/>
      <w:lvlJc w:val="left"/>
      <w:pPr>
        <w:ind w:left="4895" w:hanging="360"/>
      </w:pPr>
      <w:rPr>
        <w:rFonts w:ascii="Symbol" w:hAnsi="Symbol" w:hint="default"/>
      </w:rPr>
    </w:lvl>
    <w:lvl w:ilvl="7" w:tplc="18090003" w:tentative="1">
      <w:start w:val="1"/>
      <w:numFmt w:val="bullet"/>
      <w:lvlText w:val="o"/>
      <w:lvlJc w:val="left"/>
      <w:pPr>
        <w:ind w:left="5615" w:hanging="360"/>
      </w:pPr>
      <w:rPr>
        <w:rFonts w:ascii="Courier New" w:hAnsi="Courier New" w:cs="Courier New" w:hint="default"/>
      </w:rPr>
    </w:lvl>
    <w:lvl w:ilvl="8" w:tplc="18090005" w:tentative="1">
      <w:start w:val="1"/>
      <w:numFmt w:val="bullet"/>
      <w:lvlText w:val=""/>
      <w:lvlJc w:val="left"/>
      <w:pPr>
        <w:ind w:left="6335" w:hanging="360"/>
      </w:pPr>
      <w:rPr>
        <w:rFonts w:ascii="Wingdings" w:hAnsi="Wingdings" w:hint="default"/>
      </w:rPr>
    </w:lvl>
  </w:abstractNum>
  <w:abstractNum w:abstractNumId="38">
    <w:nsid w:val="70553CAE"/>
    <w:multiLevelType w:val="hybridMultilevel"/>
    <w:tmpl w:val="25B629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nsid w:val="725C10CB"/>
    <w:multiLevelType w:val="hybridMultilevel"/>
    <w:tmpl w:val="D73EF03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0">
    <w:nsid w:val="744D03BF"/>
    <w:multiLevelType w:val="multilevel"/>
    <w:tmpl w:val="B4326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6D52E58"/>
    <w:multiLevelType w:val="hybridMultilevel"/>
    <w:tmpl w:val="D8EA362E"/>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nsid w:val="783A15E6"/>
    <w:multiLevelType w:val="hybridMultilevel"/>
    <w:tmpl w:val="7C3C7BE0"/>
    <w:lvl w:ilvl="0" w:tplc="18090001">
      <w:start w:val="1"/>
      <w:numFmt w:val="bullet"/>
      <w:lvlText w:val=""/>
      <w:lvlJc w:val="left"/>
      <w:pPr>
        <w:ind w:left="575" w:hanging="360"/>
      </w:pPr>
      <w:rPr>
        <w:rFonts w:ascii="Symbol" w:hAnsi="Symbol" w:hint="default"/>
      </w:rPr>
    </w:lvl>
    <w:lvl w:ilvl="1" w:tplc="18090003" w:tentative="1">
      <w:start w:val="1"/>
      <w:numFmt w:val="bullet"/>
      <w:lvlText w:val="o"/>
      <w:lvlJc w:val="left"/>
      <w:pPr>
        <w:ind w:left="1295" w:hanging="360"/>
      </w:pPr>
      <w:rPr>
        <w:rFonts w:ascii="Courier New" w:hAnsi="Courier New" w:cs="Courier New" w:hint="default"/>
      </w:rPr>
    </w:lvl>
    <w:lvl w:ilvl="2" w:tplc="18090005" w:tentative="1">
      <w:start w:val="1"/>
      <w:numFmt w:val="bullet"/>
      <w:lvlText w:val=""/>
      <w:lvlJc w:val="left"/>
      <w:pPr>
        <w:ind w:left="2015" w:hanging="360"/>
      </w:pPr>
      <w:rPr>
        <w:rFonts w:ascii="Wingdings" w:hAnsi="Wingdings" w:hint="default"/>
      </w:rPr>
    </w:lvl>
    <w:lvl w:ilvl="3" w:tplc="18090001" w:tentative="1">
      <w:start w:val="1"/>
      <w:numFmt w:val="bullet"/>
      <w:lvlText w:val=""/>
      <w:lvlJc w:val="left"/>
      <w:pPr>
        <w:ind w:left="2735" w:hanging="360"/>
      </w:pPr>
      <w:rPr>
        <w:rFonts w:ascii="Symbol" w:hAnsi="Symbol" w:hint="default"/>
      </w:rPr>
    </w:lvl>
    <w:lvl w:ilvl="4" w:tplc="18090003" w:tentative="1">
      <w:start w:val="1"/>
      <w:numFmt w:val="bullet"/>
      <w:lvlText w:val="o"/>
      <w:lvlJc w:val="left"/>
      <w:pPr>
        <w:ind w:left="3455" w:hanging="360"/>
      </w:pPr>
      <w:rPr>
        <w:rFonts w:ascii="Courier New" w:hAnsi="Courier New" w:cs="Courier New" w:hint="default"/>
      </w:rPr>
    </w:lvl>
    <w:lvl w:ilvl="5" w:tplc="18090005" w:tentative="1">
      <w:start w:val="1"/>
      <w:numFmt w:val="bullet"/>
      <w:lvlText w:val=""/>
      <w:lvlJc w:val="left"/>
      <w:pPr>
        <w:ind w:left="4175" w:hanging="360"/>
      </w:pPr>
      <w:rPr>
        <w:rFonts w:ascii="Wingdings" w:hAnsi="Wingdings" w:hint="default"/>
      </w:rPr>
    </w:lvl>
    <w:lvl w:ilvl="6" w:tplc="18090001" w:tentative="1">
      <w:start w:val="1"/>
      <w:numFmt w:val="bullet"/>
      <w:lvlText w:val=""/>
      <w:lvlJc w:val="left"/>
      <w:pPr>
        <w:ind w:left="4895" w:hanging="360"/>
      </w:pPr>
      <w:rPr>
        <w:rFonts w:ascii="Symbol" w:hAnsi="Symbol" w:hint="default"/>
      </w:rPr>
    </w:lvl>
    <w:lvl w:ilvl="7" w:tplc="18090003" w:tentative="1">
      <w:start w:val="1"/>
      <w:numFmt w:val="bullet"/>
      <w:lvlText w:val="o"/>
      <w:lvlJc w:val="left"/>
      <w:pPr>
        <w:ind w:left="5615" w:hanging="360"/>
      </w:pPr>
      <w:rPr>
        <w:rFonts w:ascii="Courier New" w:hAnsi="Courier New" w:cs="Courier New" w:hint="default"/>
      </w:rPr>
    </w:lvl>
    <w:lvl w:ilvl="8" w:tplc="18090005" w:tentative="1">
      <w:start w:val="1"/>
      <w:numFmt w:val="bullet"/>
      <w:lvlText w:val=""/>
      <w:lvlJc w:val="left"/>
      <w:pPr>
        <w:ind w:left="6335" w:hanging="360"/>
      </w:pPr>
      <w:rPr>
        <w:rFonts w:ascii="Wingdings" w:hAnsi="Wingdings" w:hint="default"/>
      </w:rPr>
    </w:lvl>
  </w:abstractNum>
  <w:abstractNum w:abstractNumId="43">
    <w:nsid w:val="791910D2"/>
    <w:multiLevelType w:val="hybridMultilevel"/>
    <w:tmpl w:val="EAAC6F10"/>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44">
    <w:nsid w:val="7D142C7E"/>
    <w:multiLevelType w:val="hybridMultilevel"/>
    <w:tmpl w:val="41FAA71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0"/>
  </w:num>
  <w:num w:numId="2">
    <w:abstractNumId w:val="12"/>
  </w:num>
  <w:num w:numId="3">
    <w:abstractNumId w:val="43"/>
  </w:num>
  <w:num w:numId="4">
    <w:abstractNumId w:val="28"/>
  </w:num>
  <w:num w:numId="5">
    <w:abstractNumId w:val="11"/>
  </w:num>
  <w:num w:numId="6">
    <w:abstractNumId w:val="31"/>
  </w:num>
  <w:num w:numId="7">
    <w:abstractNumId w:val="21"/>
  </w:num>
  <w:num w:numId="8">
    <w:abstractNumId w:val="29"/>
  </w:num>
  <w:num w:numId="9">
    <w:abstractNumId w:val="36"/>
  </w:num>
  <w:num w:numId="10">
    <w:abstractNumId w:val="7"/>
  </w:num>
  <w:num w:numId="11">
    <w:abstractNumId w:val="32"/>
  </w:num>
  <w:num w:numId="12">
    <w:abstractNumId w:val="3"/>
  </w:num>
  <w:num w:numId="13">
    <w:abstractNumId w:val="2"/>
  </w:num>
  <w:num w:numId="14">
    <w:abstractNumId w:val="22"/>
  </w:num>
  <w:num w:numId="15">
    <w:abstractNumId w:val="33"/>
  </w:num>
  <w:num w:numId="16">
    <w:abstractNumId w:val="27"/>
  </w:num>
  <w:num w:numId="17">
    <w:abstractNumId w:val="26"/>
  </w:num>
  <w:num w:numId="18">
    <w:abstractNumId w:val="14"/>
  </w:num>
  <w:num w:numId="19">
    <w:abstractNumId w:val="0"/>
  </w:num>
  <w:num w:numId="20">
    <w:abstractNumId w:val="41"/>
  </w:num>
  <w:num w:numId="21">
    <w:abstractNumId w:val="23"/>
  </w:num>
  <w:num w:numId="22">
    <w:abstractNumId w:val="37"/>
  </w:num>
  <w:num w:numId="23">
    <w:abstractNumId w:val="42"/>
  </w:num>
  <w:num w:numId="24">
    <w:abstractNumId w:val="10"/>
  </w:num>
  <w:num w:numId="25">
    <w:abstractNumId w:val="38"/>
  </w:num>
  <w:num w:numId="26">
    <w:abstractNumId w:val="44"/>
  </w:num>
  <w:num w:numId="27">
    <w:abstractNumId w:val="6"/>
  </w:num>
  <w:num w:numId="28">
    <w:abstractNumId w:val="39"/>
  </w:num>
  <w:num w:numId="29">
    <w:abstractNumId w:val="34"/>
  </w:num>
  <w:num w:numId="30">
    <w:abstractNumId w:val="25"/>
  </w:num>
  <w:num w:numId="31">
    <w:abstractNumId w:val="9"/>
  </w:num>
  <w:num w:numId="32">
    <w:abstractNumId w:val="18"/>
  </w:num>
  <w:num w:numId="33">
    <w:abstractNumId w:val="13"/>
  </w:num>
  <w:num w:numId="34">
    <w:abstractNumId w:val="4"/>
  </w:num>
  <w:num w:numId="35">
    <w:abstractNumId w:val="20"/>
  </w:num>
  <w:num w:numId="36">
    <w:abstractNumId w:val="19"/>
  </w:num>
  <w:num w:numId="37">
    <w:abstractNumId w:val="35"/>
  </w:num>
  <w:num w:numId="38">
    <w:abstractNumId w:val="15"/>
  </w:num>
  <w:num w:numId="39">
    <w:abstractNumId w:val="16"/>
  </w:num>
  <w:num w:numId="40">
    <w:abstractNumId w:val="17"/>
  </w:num>
  <w:num w:numId="41">
    <w:abstractNumId w:val="40"/>
  </w:num>
  <w:num w:numId="42">
    <w:abstractNumId w:val="5"/>
  </w:num>
  <w:num w:numId="43">
    <w:abstractNumId w:val="24"/>
  </w:num>
  <w:num w:numId="44">
    <w:abstractNumId w:val="1"/>
  </w:num>
  <w:num w:numId="45">
    <w:abstractNumId w:val="8"/>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holas Dunne">
    <w15:presenceInfo w15:providerId="None" w15:userId="Nicholas Dun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GB" w:vendorID="64" w:dllVersion="131078" w:nlCheck="1" w:checkStyle="0"/>
  <w:activeWritingStyle w:appName="MSWord" w:lang="en-IE"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wIiEwsDC2MTS1NDSyUdpeDU4uLM/DyQAsNaANXMSY0sAAAA"/>
  </w:docVars>
  <w:rsids>
    <w:rsidRoot w:val="00121DFD"/>
    <w:rsid w:val="00003C62"/>
    <w:rsid w:val="00004171"/>
    <w:rsid w:val="00005338"/>
    <w:rsid w:val="0000563F"/>
    <w:rsid w:val="000067A8"/>
    <w:rsid w:val="00007895"/>
    <w:rsid w:val="00007F4E"/>
    <w:rsid w:val="00007F76"/>
    <w:rsid w:val="00010747"/>
    <w:rsid w:val="00010B1A"/>
    <w:rsid w:val="000118A5"/>
    <w:rsid w:val="00012E05"/>
    <w:rsid w:val="0001338B"/>
    <w:rsid w:val="0001533D"/>
    <w:rsid w:val="00017E60"/>
    <w:rsid w:val="00021785"/>
    <w:rsid w:val="00021CE4"/>
    <w:rsid w:val="00025727"/>
    <w:rsid w:val="00025F7C"/>
    <w:rsid w:val="00027222"/>
    <w:rsid w:val="00027A77"/>
    <w:rsid w:val="00030593"/>
    <w:rsid w:val="00030BC7"/>
    <w:rsid w:val="00030E92"/>
    <w:rsid w:val="00032444"/>
    <w:rsid w:val="00032918"/>
    <w:rsid w:val="0003301B"/>
    <w:rsid w:val="0003488A"/>
    <w:rsid w:val="00037685"/>
    <w:rsid w:val="00041FC7"/>
    <w:rsid w:val="00042BE6"/>
    <w:rsid w:val="0004448C"/>
    <w:rsid w:val="0004548B"/>
    <w:rsid w:val="00045850"/>
    <w:rsid w:val="00046695"/>
    <w:rsid w:val="00046DE4"/>
    <w:rsid w:val="00051093"/>
    <w:rsid w:val="0005486E"/>
    <w:rsid w:val="00054E9F"/>
    <w:rsid w:val="000550A4"/>
    <w:rsid w:val="00057F1E"/>
    <w:rsid w:val="00057FF1"/>
    <w:rsid w:val="00060D1D"/>
    <w:rsid w:val="00061F38"/>
    <w:rsid w:val="000626D5"/>
    <w:rsid w:val="0006281E"/>
    <w:rsid w:val="00062C41"/>
    <w:rsid w:val="0006596D"/>
    <w:rsid w:val="00065D96"/>
    <w:rsid w:val="00066C0C"/>
    <w:rsid w:val="00066D5D"/>
    <w:rsid w:val="000708BA"/>
    <w:rsid w:val="00070C10"/>
    <w:rsid w:val="00071BA9"/>
    <w:rsid w:val="00071E70"/>
    <w:rsid w:val="00073737"/>
    <w:rsid w:val="0007445E"/>
    <w:rsid w:val="00074D26"/>
    <w:rsid w:val="00075BCB"/>
    <w:rsid w:val="00076964"/>
    <w:rsid w:val="00076CCA"/>
    <w:rsid w:val="00076F31"/>
    <w:rsid w:val="00077CD5"/>
    <w:rsid w:val="0008079F"/>
    <w:rsid w:val="00080DF9"/>
    <w:rsid w:val="0008625C"/>
    <w:rsid w:val="0008790E"/>
    <w:rsid w:val="000902E7"/>
    <w:rsid w:val="000903F6"/>
    <w:rsid w:val="00092BDD"/>
    <w:rsid w:val="0009416B"/>
    <w:rsid w:val="0009448C"/>
    <w:rsid w:val="00095C63"/>
    <w:rsid w:val="000A20D3"/>
    <w:rsid w:val="000A51AC"/>
    <w:rsid w:val="000A75B2"/>
    <w:rsid w:val="000A79F0"/>
    <w:rsid w:val="000B0EE1"/>
    <w:rsid w:val="000B165C"/>
    <w:rsid w:val="000B2760"/>
    <w:rsid w:val="000B2FFE"/>
    <w:rsid w:val="000B3400"/>
    <w:rsid w:val="000B3937"/>
    <w:rsid w:val="000B41A8"/>
    <w:rsid w:val="000B4C2A"/>
    <w:rsid w:val="000B5970"/>
    <w:rsid w:val="000B5CA6"/>
    <w:rsid w:val="000B6B63"/>
    <w:rsid w:val="000B71F5"/>
    <w:rsid w:val="000B7CE7"/>
    <w:rsid w:val="000C05B1"/>
    <w:rsid w:val="000C19F9"/>
    <w:rsid w:val="000C3414"/>
    <w:rsid w:val="000C4694"/>
    <w:rsid w:val="000C4AEB"/>
    <w:rsid w:val="000C5CAB"/>
    <w:rsid w:val="000C674C"/>
    <w:rsid w:val="000C6CE3"/>
    <w:rsid w:val="000C7B71"/>
    <w:rsid w:val="000D352F"/>
    <w:rsid w:val="000D6459"/>
    <w:rsid w:val="000D660E"/>
    <w:rsid w:val="000D6A78"/>
    <w:rsid w:val="000D7715"/>
    <w:rsid w:val="000E0312"/>
    <w:rsid w:val="000E05C1"/>
    <w:rsid w:val="000E0846"/>
    <w:rsid w:val="000E16BC"/>
    <w:rsid w:val="000E1AC9"/>
    <w:rsid w:val="000E3E93"/>
    <w:rsid w:val="000E5D63"/>
    <w:rsid w:val="000E5EBB"/>
    <w:rsid w:val="000E7846"/>
    <w:rsid w:val="000F1FAE"/>
    <w:rsid w:val="000F21F7"/>
    <w:rsid w:val="000F3788"/>
    <w:rsid w:val="000F420C"/>
    <w:rsid w:val="0010343D"/>
    <w:rsid w:val="00104812"/>
    <w:rsid w:val="0010563D"/>
    <w:rsid w:val="00105A0E"/>
    <w:rsid w:val="00107978"/>
    <w:rsid w:val="00107E14"/>
    <w:rsid w:val="00110424"/>
    <w:rsid w:val="00110BFF"/>
    <w:rsid w:val="00111F27"/>
    <w:rsid w:val="00112E96"/>
    <w:rsid w:val="00116A35"/>
    <w:rsid w:val="00117217"/>
    <w:rsid w:val="00117AF9"/>
    <w:rsid w:val="00117C96"/>
    <w:rsid w:val="00117D73"/>
    <w:rsid w:val="00121DFD"/>
    <w:rsid w:val="001243F2"/>
    <w:rsid w:val="00125DEB"/>
    <w:rsid w:val="001263ED"/>
    <w:rsid w:val="0013084F"/>
    <w:rsid w:val="00132D60"/>
    <w:rsid w:val="00132FBD"/>
    <w:rsid w:val="00133EEC"/>
    <w:rsid w:val="0013414B"/>
    <w:rsid w:val="00134C26"/>
    <w:rsid w:val="001350C3"/>
    <w:rsid w:val="001353A0"/>
    <w:rsid w:val="0014071E"/>
    <w:rsid w:val="00140D88"/>
    <w:rsid w:val="0014258C"/>
    <w:rsid w:val="00142D63"/>
    <w:rsid w:val="00142DB6"/>
    <w:rsid w:val="001438C1"/>
    <w:rsid w:val="00146FAD"/>
    <w:rsid w:val="00150398"/>
    <w:rsid w:val="001523EC"/>
    <w:rsid w:val="001535D6"/>
    <w:rsid w:val="001554FD"/>
    <w:rsid w:val="001566EF"/>
    <w:rsid w:val="0016090A"/>
    <w:rsid w:val="00160B38"/>
    <w:rsid w:val="00160F4A"/>
    <w:rsid w:val="00162FA4"/>
    <w:rsid w:val="001648B3"/>
    <w:rsid w:val="00165FDB"/>
    <w:rsid w:val="001664CA"/>
    <w:rsid w:val="0017106E"/>
    <w:rsid w:val="001735C9"/>
    <w:rsid w:val="00173C12"/>
    <w:rsid w:val="00174D36"/>
    <w:rsid w:val="001777E1"/>
    <w:rsid w:val="001807D8"/>
    <w:rsid w:val="00182B3E"/>
    <w:rsid w:val="00183D55"/>
    <w:rsid w:val="00185D74"/>
    <w:rsid w:val="001861E1"/>
    <w:rsid w:val="0019064A"/>
    <w:rsid w:val="001917F2"/>
    <w:rsid w:val="00192227"/>
    <w:rsid w:val="001931D9"/>
    <w:rsid w:val="001936B1"/>
    <w:rsid w:val="0019448D"/>
    <w:rsid w:val="00197810"/>
    <w:rsid w:val="00197E48"/>
    <w:rsid w:val="001A1820"/>
    <w:rsid w:val="001A19FE"/>
    <w:rsid w:val="001A1D0E"/>
    <w:rsid w:val="001A24D7"/>
    <w:rsid w:val="001A2773"/>
    <w:rsid w:val="001A3B67"/>
    <w:rsid w:val="001A7CAB"/>
    <w:rsid w:val="001B08EC"/>
    <w:rsid w:val="001B098D"/>
    <w:rsid w:val="001B1979"/>
    <w:rsid w:val="001B2590"/>
    <w:rsid w:val="001B2D8D"/>
    <w:rsid w:val="001B729D"/>
    <w:rsid w:val="001C03F8"/>
    <w:rsid w:val="001C22FD"/>
    <w:rsid w:val="001C39B1"/>
    <w:rsid w:val="001C45E6"/>
    <w:rsid w:val="001C78E4"/>
    <w:rsid w:val="001D1431"/>
    <w:rsid w:val="001D1C03"/>
    <w:rsid w:val="001D69A5"/>
    <w:rsid w:val="001D6BAB"/>
    <w:rsid w:val="001D72E0"/>
    <w:rsid w:val="001E0FE3"/>
    <w:rsid w:val="001E23D2"/>
    <w:rsid w:val="001E284A"/>
    <w:rsid w:val="001E341F"/>
    <w:rsid w:val="001F2242"/>
    <w:rsid w:val="001F2393"/>
    <w:rsid w:val="001F3172"/>
    <w:rsid w:val="001F44E3"/>
    <w:rsid w:val="001F5599"/>
    <w:rsid w:val="001F589F"/>
    <w:rsid w:val="001F64D1"/>
    <w:rsid w:val="001F6882"/>
    <w:rsid w:val="001F74B6"/>
    <w:rsid w:val="00200ADA"/>
    <w:rsid w:val="00201959"/>
    <w:rsid w:val="00202593"/>
    <w:rsid w:val="002056B0"/>
    <w:rsid w:val="00205BFB"/>
    <w:rsid w:val="002066CC"/>
    <w:rsid w:val="00206A9B"/>
    <w:rsid w:val="002102CC"/>
    <w:rsid w:val="00210CDE"/>
    <w:rsid w:val="0021129F"/>
    <w:rsid w:val="0021147D"/>
    <w:rsid w:val="00211C4D"/>
    <w:rsid w:val="00215EC0"/>
    <w:rsid w:val="0021649F"/>
    <w:rsid w:val="00216CF8"/>
    <w:rsid w:val="0022154D"/>
    <w:rsid w:val="00221779"/>
    <w:rsid w:val="00222481"/>
    <w:rsid w:val="00222841"/>
    <w:rsid w:val="00223684"/>
    <w:rsid w:val="002265DD"/>
    <w:rsid w:val="00226850"/>
    <w:rsid w:val="00230F82"/>
    <w:rsid w:val="00231207"/>
    <w:rsid w:val="002323CD"/>
    <w:rsid w:val="00232B6B"/>
    <w:rsid w:val="00232EBF"/>
    <w:rsid w:val="00234311"/>
    <w:rsid w:val="00234CC2"/>
    <w:rsid w:val="00234D5B"/>
    <w:rsid w:val="00243828"/>
    <w:rsid w:val="00244A1B"/>
    <w:rsid w:val="00244D10"/>
    <w:rsid w:val="00246AF7"/>
    <w:rsid w:val="002472DC"/>
    <w:rsid w:val="00247954"/>
    <w:rsid w:val="002519FE"/>
    <w:rsid w:val="00252F3C"/>
    <w:rsid w:val="002530B5"/>
    <w:rsid w:val="00253395"/>
    <w:rsid w:val="002545D7"/>
    <w:rsid w:val="00254810"/>
    <w:rsid w:val="0025553D"/>
    <w:rsid w:val="00257839"/>
    <w:rsid w:val="00262D5B"/>
    <w:rsid w:val="00263001"/>
    <w:rsid w:val="002636E0"/>
    <w:rsid w:val="00263FED"/>
    <w:rsid w:val="00264B96"/>
    <w:rsid w:val="00264E7A"/>
    <w:rsid w:val="0027395A"/>
    <w:rsid w:val="00274772"/>
    <w:rsid w:val="0028187A"/>
    <w:rsid w:val="00281DD7"/>
    <w:rsid w:val="00282035"/>
    <w:rsid w:val="002821F0"/>
    <w:rsid w:val="00286B98"/>
    <w:rsid w:val="00287776"/>
    <w:rsid w:val="00290C02"/>
    <w:rsid w:val="00292C2E"/>
    <w:rsid w:val="00295EDB"/>
    <w:rsid w:val="002A02EE"/>
    <w:rsid w:val="002A03C6"/>
    <w:rsid w:val="002A2130"/>
    <w:rsid w:val="002A26D7"/>
    <w:rsid w:val="002A2721"/>
    <w:rsid w:val="002A272A"/>
    <w:rsid w:val="002A5231"/>
    <w:rsid w:val="002A6182"/>
    <w:rsid w:val="002A70D8"/>
    <w:rsid w:val="002A7AD6"/>
    <w:rsid w:val="002B1066"/>
    <w:rsid w:val="002B7EE0"/>
    <w:rsid w:val="002B7FDB"/>
    <w:rsid w:val="002C0E58"/>
    <w:rsid w:val="002C13D1"/>
    <w:rsid w:val="002C148C"/>
    <w:rsid w:val="002C2352"/>
    <w:rsid w:val="002C3532"/>
    <w:rsid w:val="002C3557"/>
    <w:rsid w:val="002C4A2A"/>
    <w:rsid w:val="002C5926"/>
    <w:rsid w:val="002C6A45"/>
    <w:rsid w:val="002D23FD"/>
    <w:rsid w:val="002D555B"/>
    <w:rsid w:val="002D574A"/>
    <w:rsid w:val="002D589D"/>
    <w:rsid w:val="002D5C00"/>
    <w:rsid w:val="002D6010"/>
    <w:rsid w:val="002D63C1"/>
    <w:rsid w:val="002D69A5"/>
    <w:rsid w:val="002D6CFB"/>
    <w:rsid w:val="002D7300"/>
    <w:rsid w:val="002D7318"/>
    <w:rsid w:val="002D7414"/>
    <w:rsid w:val="002E090A"/>
    <w:rsid w:val="002E3320"/>
    <w:rsid w:val="002E4013"/>
    <w:rsid w:val="002E5E43"/>
    <w:rsid w:val="002F0166"/>
    <w:rsid w:val="002F2E3B"/>
    <w:rsid w:val="002F5967"/>
    <w:rsid w:val="002F79A6"/>
    <w:rsid w:val="00300411"/>
    <w:rsid w:val="003007B3"/>
    <w:rsid w:val="00302CFB"/>
    <w:rsid w:val="00305266"/>
    <w:rsid w:val="00306B0C"/>
    <w:rsid w:val="00306ECB"/>
    <w:rsid w:val="0030711C"/>
    <w:rsid w:val="003103E9"/>
    <w:rsid w:val="003104A8"/>
    <w:rsid w:val="003120EC"/>
    <w:rsid w:val="00314E4D"/>
    <w:rsid w:val="00321A81"/>
    <w:rsid w:val="003223BF"/>
    <w:rsid w:val="00323257"/>
    <w:rsid w:val="0032773B"/>
    <w:rsid w:val="003323EE"/>
    <w:rsid w:val="003333DA"/>
    <w:rsid w:val="00333BB7"/>
    <w:rsid w:val="003343EB"/>
    <w:rsid w:val="00336079"/>
    <w:rsid w:val="00337CCE"/>
    <w:rsid w:val="003400C4"/>
    <w:rsid w:val="003406D6"/>
    <w:rsid w:val="00340821"/>
    <w:rsid w:val="0034167E"/>
    <w:rsid w:val="00342F37"/>
    <w:rsid w:val="00343969"/>
    <w:rsid w:val="00343C79"/>
    <w:rsid w:val="00346268"/>
    <w:rsid w:val="00346D15"/>
    <w:rsid w:val="00346F19"/>
    <w:rsid w:val="00347047"/>
    <w:rsid w:val="00350EC8"/>
    <w:rsid w:val="0035193D"/>
    <w:rsid w:val="00353BD5"/>
    <w:rsid w:val="00353DE9"/>
    <w:rsid w:val="00356D87"/>
    <w:rsid w:val="00356DE0"/>
    <w:rsid w:val="00357096"/>
    <w:rsid w:val="00357774"/>
    <w:rsid w:val="00361438"/>
    <w:rsid w:val="00362364"/>
    <w:rsid w:val="0036317E"/>
    <w:rsid w:val="0036349A"/>
    <w:rsid w:val="00363916"/>
    <w:rsid w:val="00364EB3"/>
    <w:rsid w:val="00365347"/>
    <w:rsid w:val="003653F5"/>
    <w:rsid w:val="00366B7E"/>
    <w:rsid w:val="00367B4D"/>
    <w:rsid w:val="00370C40"/>
    <w:rsid w:val="00370E36"/>
    <w:rsid w:val="00370F8D"/>
    <w:rsid w:val="00371865"/>
    <w:rsid w:val="00371B80"/>
    <w:rsid w:val="003724AD"/>
    <w:rsid w:val="00375297"/>
    <w:rsid w:val="00375B63"/>
    <w:rsid w:val="003771EC"/>
    <w:rsid w:val="003805ED"/>
    <w:rsid w:val="00380C34"/>
    <w:rsid w:val="003817C9"/>
    <w:rsid w:val="003822AA"/>
    <w:rsid w:val="00384968"/>
    <w:rsid w:val="00385DC3"/>
    <w:rsid w:val="00387B09"/>
    <w:rsid w:val="00387EC4"/>
    <w:rsid w:val="003904ED"/>
    <w:rsid w:val="003920C8"/>
    <w:rsid w:val="00392CD2"/>
    <w:rsid w:val="00393567"/>
    <w:rsid w:val="003A12CA"/>
    <w:rsid w:val="003A2471"/>
    <w:rsid w:val="003A50EE"/>
    <w:rsid w:val="003A6996"/>
    <w:rsid w:val="003A72A1"/>
    <w:rsid w:val="003A7EAB"/>
    <w:rsid w:val="003B1090"/>
    <w:rsid w:val="003B5293"/>
    <w:rsid w:val="003B6626"/>
    <w:rsid w:val="003B739D"/>
    <w:rsid w:val="003C0127"/>
    <w:rsid w:val="003C0848"/>
    <w:rsid w:val="003C1AAD"/>
    <w:rsid w:val="003C2919"/>
    <w:rsid w:val="003C2D11"/>
    <w:rsid w:val="003C34D3"/>
    <w:rsid w:val="003C38AB"/>
    <w:rsid w:val="003C4F2D"/>
    <w:rsid w:val="003C65B3"/>
    <w:rsid w:val="003C6957"/>
    <w:rsid w:val="003D10F5"/>
    <w:rsid w:val="003D1875"/>
    <w:rsid w:val="003D32C5"/>
    <w:rsid w:val="003D64A2"/>
    <w:rsid w:val="003D7D54"/>
    <w:rsid w:val="003E3680"/>
    <w:rsid w:val="003E6AC4"/>
    <w:rsid w:val="003E774E"/>
    <w:rsid w:val="003F050C"/>
    <w:rsid w:val="003F0B1B"/>
    <w:rsid w:val="003F1005"/>
    <w:rsid w:val="003F19B1"/>
    <w:rsid w:val="003F1D3A"/>
    <w:rsid w:val="003F25B4"/>
    <w:rsid w:val="003F3B1E"/>
    <w:rsid w:val="003F463C"/>
    <w:rsid w:val="003F5220"/>
    <w:rsid w:val="003F5F07"/>
    <w:rsid w:val="003F665B"/>
    <w:rsid w:val="003F6821"/>
    <w:rsid w:val="003F69C1"/>
    <w:rsid w:val="003F6D79"/>
    <w:rsid w:val="003F78C6"/>
    <w:rsid w:val="003F7A2C"/>
    <w:rsid w:val="00402466"/>
    <w:rsid w:val="00404965"/>
    <w:rsid w:val="00410B90"/>
    <w:rsid w:val="004123F3"/>
    <w:rsid w:val="00413C6C"/>
    <w:rsid w:val="004140AA"/>
    <w:rsid w:val="00416592"/>
    <w:rsid w:val="00420013"/>
    <w:rsid w:val="00420141"/>
    <w:rsid w:val="00420594"/>
    <w:rsid w:val="004219F7"/>
    <w:rsid w:val="00421E92"/>
    <w:rsid w:val="00421EC5"/>
    <w:rsid w:val="00423A66"/>
    <w:rsid w:val="0042412C"/>
    <w:rsid w:val="00424589"/>
    <w:rsid w:val="00425701"/>
    <w:rsid w:val="00425A2B"/>
    <w:rsid w:val="004264F1"/>
    <w:rsid w:val="00430FC7"/>
    <w:rsid w:val="00434B20"/>
    <w:rsid w:val="00436C10"/>
    <w:rsid w:val="00440B56"/>
    <w:rsid w:val="0044138D"/>
    <w:rsid w:val="00441D2B"/>
    <w:rsid w:val="00442400"/>
    <w:rsid w:val="0044466B"/>
    <w:rsid w:val="00444A41"/>
    <w:rsid w:val="0044666E"/>
    <w:rsid w:val="00446BE4"/>
    <w:rsid w:val="0044734D"/>
    <w:rsid w:val="0044771E"/>
    <w:rsid w:val="00447B0B"/>
    <w:rsid w:val="004502AF"/>
    <w:rsid w:val="00452CA1"/>
    <w:rsid w:val="00452EAA"/>
    <w:rsid w:val="0045397A"/>
    <w:rsid w:val="0045411C"/>
    <w:rsid w:val="00454149"/>
    <w:rsid w:val="004545EB"/>
    <w:rsid w:val="004557EC"/>
    <w:rsid w:val="00455E74"/>
    <w:rsid w:val="00455EA3"/>
    <w:rsid w:val="00456CB4"/>
    <w:rsid w:val="004617C6"/>
    <w:rsid w:val="00461D25"/>
    <w:rsid w:val="00463957"/>
    <w:rsid w:val="00464CCE"/>
    <w:rsid w:val="00464DE9"/>
    <w:rsid w:val="00464FFD"/>
    <w:rsid w:val="0046774D"/>
    <w:rsid w:val="00470852"/>
    <w:rsid w:val="004716FB"/>
    <w:rsid w:val="0047520C"/>
    <w:rsid w:val="004763B2"/>
    <w:rsid w:val="00476552"/>
    <w:rsid w:val="00477129"/>
    <w:rsid w:val="00477B0A"/>
    <w:rsid w:val="00480973"/>
    <w:rsid w:val="00482326"/>
    <w:rsid w:val="004825E1"/>
    <w:rsid w:val="00482755"/>
    <w:rsid w:val="00484378"/>
    <w:rsid w:val="00484B1C"/>
    <w:rsid w:val="00484F74"/>
    <w:rsid w:val="00485442"/>
    <w:rsid w:val="00486394"/>
    <w:rsid w:val="00486F3D"/>
    <w:rsid w:val="00491AF4"/>
    <w:rsid w:val="00492AB4"/>
    <w:rsid w:val="00492FD2"/>
    <w:rsid w:val="004934B1"/>
    <w:rsid w:val="004950DE"/>
    <w:rsid w:val="004955F9"/>
    <w:rsid w:val="00496097"/>
    <w:rsid w:val="0049621A"/>
    <w:rsid w:val="004965B6"/>
    <w:rsid w:val="00497661"/>
    <w:rsid w:val="004A0948"/>
    <w:rsid w:val="004A23C7"/>
    <w:rsid w:val="004A5189"/>
    <w:rsid w:val="004A5D4E"/>
    <w:rsid w:val="004A6781"/>
    <w:rsid w:val="004A6AB1"/>
    <w:rsid w:val="004A7188"/>
    <w:rsid w:val="004B230D"/>
    <w:rsid w:val="004B29BC"/>
    <w:rsid w:val="004B3801"/>
    <w:rsid w:val="004B6FA4"/>
    <w:rsid w:val="004B79B7"/>
    <w:rsid w:val="004C0CB4"/>
    <w:rsid w:val="004C2942"/>
    <w:rsid w:val="004C391C"/>
    <w:rsid w:val="004C5802"/>
    <w:rsid w:val="004D0485"/>
    <w:rsid w:val="004D08B5"/>
    <w:rsid w:val="004D30A2"/>
    <w:rsid w:val="004D3552"/>
    <w:rsid w:val="004D3615"/>
    <w:rsid w:val="004D500E"/>
    <w:rsid w:val="004D7159"/>
    <w:rsid w:val="004D77DB"/>
    <w:rsid w:val="004D7AEC"/>
    <w:rsid w:val="004E13B8"/>
    <w:rsid w:val="004E1D1D"/>
    <w:rsid w:val="004E4F55"/>
    <w:rsid w:val="004E5D60"/>
    <w:rsid w:val="004E7469"/>
    <w:rsid w:val="004F04AA"/>
    <w:rsid w:val="004F0848"/>
    <w:rsid w:val="004F38A0"/>
    <w:rsid w:val="004F5407"/>
    <w:rsid w:val="004F55D6"/>
    <w:rsid w:val="004F5DB4"/>
    <w:rsid w:val="00503591"/>
    <w:rsid w:val="00503B61"/>
    <w:rsid w:val="00505F92"/>
    <w:rsid w:val="005153AC"/>
    <w:rsid w:val="005163A5"/>
    <w:rsid w:val="0051764A"/>
    <w:rsid w:val="0052061A"/>
    <w:rsid w:val="00523BD8"/>
    <w:rsid w:val="00524EAD"/>
    <w:rsid w:val="00526A3A"/>
    <w:rsid w:val="0053255D"/>
    <w:rsid w:val="00533AD7"/>
    <w:rsid w:val="005347AA"/>
    <w:rsid w:val="00535BAE"/>
    <w:rsid w:val="00536969"/>
    <w:rsid w:val="005375FD"/>
    <w:rsid w:val="0054503E"/>
    <w:rsid w:val="00545146"/>
    <w:rsid w:val="00545C0F"/>
    <w:rsid w:val="00547065"/>
    <w:rsid w:val="00547899"/>
    <w:rsid w:val="00551B29"/>
    <w:rsid w:val="00552151"/>
    <w:rsid w:val="00552AB2"/>
    <w:rsid w:val="005550FC"/>
    <w:rsid w:val="0055512B"/>
    <w:rsid w:val="00555F48"/>
    <w:rsid w:val="005569B7"/>
    <w:rsid w:val="0055731A"/>
    <w:rsid w:val="0056124B"/>
    <w:rsid w:val="00562174"/>
    <w:rsid w:val="00563B5C"/>
    <w:rsid w:val="005640AB"/>
    <w:rsid w:val="00564342"/>
    <w:rsid w:val="00564BDD"/>
    <w:rsid w:val="00566F38"/>
    <w:rsid w:val="0056714A"/>
    <w:rsid w:val="0057102E"/>
    <w:rsid w:val="0057243F"/>
    <w:rsid w:val="00573A2D"/>
    <w:rsid w:val="00574AAD"/>
    <w:rsid w:val="00574EE1"/>
    <w:rsid w:val="00575114"/>
    <w:rsid w:val="00580397"/>
    <w:rsid w:val="005818E5"/>
    <w:rsid w:val="005831A2"/>
    <w:rsid w:val="00583AC1"/>
    <w:rsid w:val="005860D1"/>
    <w:rsid w:val="0058670E"/>
    <w:rsid w:val="0058752E"/>
    <w:rsid w:val="00591382"/>
    <w:rsid w:val="00591FB4"/>
    <w:rsid w:val="005941CB"/>
    <w:rsid w:val="00595B8F"/>
    <w:rsid w:val="005A1E44"/>
    <w:rsid w:val="005A28D8"/>
    <w:rsid w:val="005A4753"/>
    <w:rsid w:val="005A5AA7"/>
    <w:rsid w:val="005B081F"/>
    <w:rsid w:val="005B08F2"/>
    <w:rsid w:val="005B0A7C"/>
    <w:rsid w:val="005B0BEB"/>
    <w:rsid w:val="005B1B85"/>
    <w:rsid w:val="005B42C0"/>
    <w:rsid w:val="005B47DC"/>
    <w:rsid w:val="005B5460"/>
    <w:rsid w:val="005B5EB6"/>
    <w:rsid w:val="005B7B8C"/>
    <w:rsid w:val="005C0E97"/>
    <w:rsid w:val="005C11C1"/>
    <w:rsid w:val="005C273D"/>
    <w:rsid w:val="005C2CE1"/>
    <w:rsid w:val="005C37F6"/>
    <w:rsid w:val="005C5011"/>
    <w:rsid w:val="005C54CB"/>
    <w:rsid w:val="005C5F8E"/>
    <w:rsid w:val="005D18C8"/>
    <w:rsid w:val="005D267B"/>
    <w:rsid w:val="005D3316"/>
    <w:rsid w:val="005D4CB5"/>
    <w:rsid w:val="005D692D"/>
    <w:rsid w:val="005D7277"/>
    <w:rsid w:val="005E5658"/>
    <w:rsid w:val="005E7818"/>
    <w:rsid w:val="005E7B34"/>
    <w:rsid w:val="005E7CD3"/>
    <w:rsid w:val="005F3DA3"/>
    <w:rsid w:val="005F4553"/>
    <w:rsid w:val="005F7A6F"/>
    <w:rsid w:val="00600124"/>
    <w:rsid w:val="00600452"/>
    <w:rsid w:val="00600FE1"/>
    <w:rsid w:val="00601F3A"/>
    <w:rsid w:val="00606565"/>
    <w:rsid w:val="00607F10"/>
    <w:rsid w:val="0061037D"/>
    <w:rsid w:val="006105CE"/>
    <w:rsid w:val="00611B31"/>
    <w:rsid w:val="00613A22"/>
    <w:rsid w:val="006140F7"/>
    <w:rsid w:val="00615774"/>
    <w:rsid w:val="00615C34"/>
    <w:rsid w:val="00617BEC"/>
    <w:rsid w:val="00621486"/>
    <w:rsid w:val="00621675"/>
    <w:rsid w:val="00622D73"/>
    <w:rsid w:val="006231E9"/>
    <w:rsid w:val="00623A0E"/>
    <w:rsid w:val="00625C14"/>
    <w:rsid w:val="00626123"/>
    <w:rsid w:val="0063051B"/>
    <w:rsid w:val="00631A83"/>
    <w:rsid w:val="0063352B"/>
    <w:rsid w:val="00633778"/>
    <w:rsid w:val="00636887"/>
    <w:rsid w:val="00636FF6"/>
    <w:rsid w:val="00640948"/>
    <w:rsid w:val="00642314"/>
    <w:rsid w:val="006425DA"/>
    <w:rsid w:val="006437E8"/>
    <w:rsid w:val="00644173"/>
    <w:rsid w:val="006451D9"/>
    <w:rsid w:val="00647727"/>
    <w:rsid w:val="00647FC4"/>
    <w:rsid w:val="00652F2E"/>
    <w:rsid w:val="00653810"/>
    <w:rsid w:val="00653D46"/>
    <w:rsid w:val="006558C7"/>
    <w:rsid w:val="00655D10"/>
    <w:rsid w:val="006561C7"/>
    <w:rsid w:val="00656795"/>
    <w:rsid w:val="00657A23"/>
    <w:rsid w:val="00657E7E"/>
    <w:rsid w:val="006610D8"/>
    <w:rsid w:val="006635A4"/>
    <w:rsid w:val="00663976"/>
    <w:rsid w:val="0066440F"/>
    <w:rsid w:val="0066772E"/>
    <w:rsid w:val="00671482"/>
    <w:rsid w:val="00672925"/>
    <w:rsid w:val="0067409C"/>
    <w:rsid w:val="00674184"/>
    <w:rsid w:val="00674B0C"/>
    <w:rsid w:val="0067584F"/>
    <w:rsid w:val="00680AAF"/>
    <w:rsid w:val="00680CDF"/>
    <w:rsid w:val="00687135"/>
    <w:rsid w:val="006875CC"/>
    <w:rsid w:val="00687780"/>
    <w:rsid w:val="00687E5D"/>
    <w:rsid w:val="006902C3"/>
    <w:rsid w:val="006910ED"/>
    <w:rsid w:val="00692934"/>
    <w:rsid w:val="0069322A"/>
    <w:rsid w:val="0069341E"/>
    <w:rsid w:val="00696416"/>
    <w:rsid w:val="00696B84"/>
    <w:rsid w:val="00696DBA"/>
    <w:rsid w:val="00697F6C"/>
    <w:rsid w:val="006A1B35"/>
    <w:rsid w:val="006A2FA6"/>
    <w:rsid w:val="006A3687"/>
    <w:rsid w:val="006A4902"/>
    <w:rsid w:val="006A4BBB"/>
    <w:rsid w:val="006A75C6"/>
    <w:rsid w:val="006B026F"/>
    <w:rsid w:val="006B1F4B"/>
    <w:rsid w:val="006B20D8"/>
    <w:rsid w:val="006B22D1"/>
    <w:rsid w:val="006B2321"/>
    <w:rsid w:val="006B399A"/>
    <w:rsid w:val="006B46A6"/>
    <w:rsid w:val="006C1007"/>
    <w:rsid w:val="006C1C1A"/>
    <w:rsid w:val="006C26BC"/>
    <w:rsid w:val="006C3599"/>
    <w:rsid w:val="006C405B"/>
    <w:rsid w:val="006C410F"/>
    <w:rsid w:val="006C5BE3"/>
    <w:rsid w:val="006C77DC"/>
    <w:rsid w:val="006C7F9C"/>
    <w:rsid w:val="006D0DB0"/>
    <w:rsid w:val="006D14B8"/>
    <w:rsid w:val="006D1607"/>
    <w:rsid w:val="006D17E9"/>
    <w:rsid w:val="006D3C22"/>
    <w:rsid w:val="006D4650"/>
    <w:rsid w:val="006D57FF"/>
    <w:rsid w:val="006E1326"/>
    <w:rsid w:val="006E32E6"/>
    <w:rsid w:val="006E4757"/>
    <w:rsid w:val="006E5D2E"/>
    <w:rsid w:val="006E78FF"/>
    <w:rsid w:val="006E7BA7"/>
    <w:rsid w:val="006F269A"/>
    <w:rsid w:val="006F4294"/>
    <w:rsid w:val="006F4638"/>
    <w:rsid w:val="006F5168"/>
    <w:rsid w:val="006F54CE"/>
    <w:rsid w:val="006F5858"/>
    <w:rsid w:val="006F7109"/>
    <w:rsid w:val="006F71E6"/>
    <w:rsid w:val="006F787A"/>
    <w:rsid w:val="006F7A5B"/>
    <w:rsid w:val="007009E6"/>
    <w:rsid w:val="0070176D"/>
    <w:rsid w:val="00701E59"/>
    <w:rsid w:val="007027AC"/>
    <w:rsid w:val="007058CD"/>
    <w:rsid w:val="00707477"/>
    <w:rsid w:val="00707884"/>
    <w:rsid w:val="007151F5"/>
    <w:rsid w:val="00716201"/>
    <w:rsid w:val="00716FD7"/>
    <w:rsid w:val="007179F7"/>
    <w:rsid w:val="00720FD6"/>
    <w:rsid w:val="00721E76"/>
    <w:rsid w:val="00722B8B"/>
    <w:rsid w:val="00722F15"/>
    <w:rsid w:val="00724995"/>
    <w:rsid w:val="0072591D"/>
    <w:rsid w:val="00726A80"/>
    <w:rsid w:val="0072786B"/>
    <w:rsid w:val="00731A4E"/>
    <w:rsid w:val="00733A49"/>
    <w:rsid w:val="00736CDE"/>
    <w:rsid w:val="00736FDC"/>
    <w:rsid w:val="00737DBF"/>
    <w:rsid w:val="00737E2E"/>
    <w:rsid w:val="007407DA"/>
    <w:rsid w:val="00740A03"/>
    <w:rsid w:val="00742933"/>
    <w:rsid w:val="00742B79"/>
    <w:rsid w:val="00743C37"/>
    <w:rsid w:val="00751D27"/>
    <w:rsid w:val="00752C15"/>
    <w:rsid w:val="00756AB6"/>
    <w:rsid w:val="007604E6"/>
    <w:rsid w:val="007610B3"/>
    <w:rsid w:val="0076289B"/>
    <w:rsid w:val="007634D0"/>
    <w:rsid w:val="00764397"/>
    <w:rsid w:val="00765130"/>
    <w:rsid w:val="00765F8E"/>
    <w:rsid w:val="00766937"/>
    <w:rsid w:val="00766A73"/>
    <w:rsid w:val="00767F08"/>
    <w:rsid w:val="0077004F"/>
    <w:rsid w:val="00771824"/>
    <w:rsid w:val="00771B22"/>
    <w:rsid w:val="007758A4"/>
    <w:rsid w:val="00775F12"/>
    <w:rsid w:val="00776A19"/>
    <w:rsid w:val="00777F07"/>
    <w:rsid w:val="007800D1"/>
    <w:rsid w:val="007828AC"/>
    <w:rsid w:val="0078328A"/>
    <w:rsid w:val="00783846"/>
    <w:rsid w:val="007844CE"/>
    <w:rsid w:val="00785CBB"/>
    <w:rsid w:val="00786427"/>
    <w:rsid w:val="007865FC"/>
    <w:rsid w:val="00786EE3"/>
    <w:rsid w:val="0078752B"/>
    <w:rsid w:val="00787AC2"/>
    <w:rsid w:val="0079184D"/>
    <w:rsid w:val="00792971"/>
    <w:rsid w:val="00792E32"/>
    <w:rsid w:val="00794034"/>
    <w:rsid w:val="0079452B"/>
    <w:rsid w:val="007959D9"/>
    <w:rsid w:val="007A0F03"/>
    <w:rsid w:val="007A1EB1"/>
    <w:rsid w:val="007A27F2"/>
    <w:rsid w:val="007A29ED"/>
    <w:rsid w:val="007A408F"/>
    <w:rsid w:val="007A4F14"/>
    <w:rsid w:val="007A705C"/>
    <w:rsid w:val="007A7510"/>
    <w:rsid w:val="007A78AC"/>
    <w:rsid w:val="007B013E"/>
    <w:rsid w:val="007B1A4F"/>
    <w:rsid w:val="007B2CDF"/>
    <w:rsid w:val="007B43C5"/>
    <w:rsid w:val="007B6218"/>
    <w:rsid w:val="007C0178"/>
    <w:rsid w:val="007C0B2F"/>
    <w:rsid w:val="007C17CA"/>
    <w:rsid w:val="007C28C1"/>
    <w:rsid w:val="007C3049"/>
    <w:rsid w:val="007C343F"/>
    <w:rsid w:val="007C3CFB"/>
    <w:rsid w:val="007C41FB"/>
    <w:rsid w:val="007C4CED"/>
    <w:rsid w:val="007C59CF"/>
    <w:rsid w:val="007C7C9E"/>
    <w:rsid w:val="007D0AF0"/>
    <w:rsid w:val="007D0FCE"/>
    <w:rsid w:val="007D40CE"/>
    <w:rsid w:val="007D4443"/>
    <w:rsid w:val="007D4817"/>
    <w:rsid w:val="007D5093"/>
    <w:rsid w:val="007D54B0"/>
    <w:rsid w:val="007D729C"/>
    <w:rsid w:val="007D7EEA"/>
    <w:rsid w:val="007E21B3"/>
    <w:rsid w:val="007E4934"/>
    <w:rsid w:val="007E4F5C"/>
    <w:rsid w:val="007E6A2E"/>
    <w:rsid w:val="007F6703"/>
    <w:rsid w:val="007F76C6"/>
    <w:rsid w:val="007F7C3A"/>
    <w:rsid w:val="007F7E24"/>
    <w:rsid w:val="008002AA"/>
    <w:rsid w:val="00800365"/>
    <w:rsid w:val="0080099E"/>
    <w:rsid w:val="00802648"/>
    <w:rsid w:val="00803568"/>
    <w:rsid w:val="008050B4"/>
    <w:rsid w:val="00810C2A"/>
    <w:rsid w:val="00814829"/>
    <w:rsid w:val="00814A65"/>
    <w:rsid w:val="00815546"/>
    <w:rsid w:val="0081711F"/>
    <w:rsid w:val="0082101E"/>
    <w:rsid w:val="00821203"/>
    <w:rsid w:val="00821938"/>
    <w:rsid w:val="00821D5A"/>
    <w:rsid w:val="00821FA9"/>
    <w:rsid w:val="00823B21"/>
    <w:rsid w:val="0082537D"/>
    <w:rsid w:val="008256E5"/>
    <w:rsid w:val="00825A52"/>
    <w:rsid w:val="008263BE"/>
    <w:rsid w:val="00826CA6"/>
    <w:rsid w:val="00831B12"/>
    <w:rsid w:val="008338F9"/>
    <w:rsid w:val="00835BA3"/>
    <w:rsid w:val="00836EDC"/>
    <w:rsid w:val="00837D91"/>
    <w:rsid w:val="00841096"/>
    <w:rsid w:val="00841736"/>
    <w:rsid w:val="008427B9"/>
    <w:rsid w:val="008443D7"/>
    <w:rsid w:val="00844EAA"/>
    <w:rsid w:val="008512B0"/>
    <w:rsid w:val="00853C4D"/>
    <w:rsid w:val="008549A1"/>
    <w:rsid w:val="00855C88"/>
    <w:rsid w:val="00855DA5"/>
    <w:rsid w:val="00856A3C"/>
    <w:rsid w:val="00856CFB"/>
    <w:rsid w:val="008576AD"/>
    <w:rsid w:val="00857826"/>
    <w:rsid w:val="00861D70"/>
    <w:rsid w:val="00866D40"/>
    <w:rsid w:val="008672CB"/>
    <w:rsid w:val="00870899"/>
    <w:rsid w:val="0087393A"/>
    <w:rsid w:val="008741D7"/>
    <w:rsid w:val="008744EA"/>
    <w:rsid w:val="008761AD"/>
    <w:rsid w:val="00877358"/>
    <w:rsid w:val="008814C5"/>
    <w:rsid w:val="00881CB5"/>
    <w:rsid w:val="0088330F"/>
    <w:rsid w:val="008847E0"/>
    <w:rsid w:val="008856E9"/>
    <w:rsid w:val="0088720B"/>
    <w:rsid w:val="00891246"/>
    <w:rsid w:val="0089212E"/>
    <w:rsid w:val="008951C3"/>
    <w:rsid w:val="008A07CC"/>
    <w:rsid w:val="008A1273"/>
    <w:rsid w:val="008A2591"/>
    <w:rsid w:val="008A31B5"/>
    <w:rsid w:val="008A44CC"/>
    <w:rsid w:val="008A4552"/>
    <w:rsid w:val="008A52C1"/>
    <w:rsid w:val="008A54A3"/>
    <w:rsid w:val="008A642C"/>
    <w:rsid w:val="008A65DD"/>
    <w:rsid w:val="008A69A5"/>
    <w:rsid w:val="008B12B6"/>
    <w:rsid w:val="008B13AD"/>
    <w:rsid w:val="008B2640"/>
    <w:rsid w:val="008B2DFA"/>
    <w:rsid w:val="008B40EC"/>
    <w:rsid w:val="008B450C"/>
    <w:rsid w:val="008B4581"/>
    <w:rsid w:val="008B5B6D"/>
    <w:rsid w:val="008B5DD0"/>
    <w:rsid w:val="008B5E63"/>
    <w:rsid w:val="008B71A5"/>
    <w:rsid w:val="008B79BD"/>
    <w:rsid w:val="008B7C85"/>
    <w:rsid w:val="008C0B18"/>
    <w:rsid w:val="008C10F5"/>
    <w:rsid w:val="008C29F0"/>
    <w:rsid w:val="008C3811"/>
    <w:rsid w:val="008C3AC5"/>
    <w:rsid w:val="008C3DDD"/>
    <w:rsid w:val="008C6003"/>
    <w:rsid w:val="008C65CA"/>
    <w:rsid w:val="008C70C5"/>
    <w:rsid w:val="008D03EE"/>
    <w:rsid w:val="008D0DC1"/>
    <w:rsid w:val="008D158D"/>
    <w:rsid w:val="008D1ABE"/>
    <w:rsid w:val="008D1DA4"/>
    <w:rsid w:val="008D211A"/>
    <w:rsid w:val="008D282B"/>
    <w:rsid w:val="008D2AA0"/>
    <w:rsid w:val="008D4025"/>
    <w:rsid w:val="008D423D"/>
    <w:rsid w:val="008D4C76"/>
    <w:rsid w:val="008D507C"/>
    <w:rsid w:val="008D57DA"/>
    <w:rsid w:val="008D62D9"/>
    <w:rsid w:val="008D69A9"/>
    <w:rsid w:val="008D7065"/>
    <w:rsid w:val="008E0237"/>
    <w:rsid w:val="008E10CA"/>
    <w:rsid w:val="008E1A88"/>
    <w:rsid w:val="008E768A"/>
    <w:rsid w:val="008F05BA"/>
    <w:rsid w:val="008F06BB"/>
    <w:rsid w:val="008F0865"/>
    <w:rsid w:val="008F2343"/>
    <w:rsid w:val="008F3AED"/>
    <w:rsid w:val="008F3DDF"/>
    <w:rsid w:val="008F3E51"/>
    <w:rsid w:val="008F5418"/>
    <w:rsid w:val="008F66F4"/>
    <w:rsid w:val="00900956"/>
    <w:rsid w:val="00900CA4"/>
    <w:rsid w:val="00901148"/>
    <w:rsid w:val="00902173"/>
    <w:rsid w:val="009037D7"/>
    <w:rsid w:val="009066D8"/>
    <w:rsid w:val="0090756E"/>
    <w:rsid w:val="00910597"/>
    <w:rsid w:val="009105FA"/>
    <w:rsid w:val="00911087"/>
    <w:rsid w:val="009119DB"/>
    <w:rsid w:val="0091208E"/>
    <w:rsid w:val="00912333"/>
    <w:rsid w:val="00912684"/>
    <w:rsid w:val="00915010"/>
    <w:rsid w:val="00920600"/>
    <w:rsid w:val="009230B9"/>
    <w:rsid w:val="00923161"/>
    <w:rsid w:val="009233CD"/>
    <w:rsid w:val="009249AE"/>
    <w:rsid w:val="009252FF"/>
    <w:rsid w:val="0092546D"/>
    <w:rsid w:val="00926477"/>
    <w:rsid w:val="00926E7A"/>
    <w:rsid w:val="00927BCE"/>
    <w:rsid w:val="00930777"/>
    <w:rsid w:val="00932A08"/>
    <w:rsid w:val="00935DD6"/>
    <w:rsid w:val="00936577"/>
    <w:rsid w:val="00937746"/>
    <w:rsid w:val="00941EC5"/>
    <w:rsid w:val="00942020"/>
    <w:rsid w:val="00946F84"/>
    <w:rsid w:val="00947910"/>
    <w:rsid w:val="0094793D"/>
    <w:rsid w:val="0095003F"/>
    <w:rsid w:val="00950BE8"/>
    <w:rsid w:val="009516CA"/>
    <w:rsid w:val="00952B41"/>
    <w:rsid w:val="00956A88"/>
    <w:rsid w:val="009575A2"/>
    <w:rsid w:val="00960EED"/>
    <w:rsid w:val="0096124E"/>
    <w:rsid w:val="00963ABE"/>
    <w:rsid w:val="0096626C"/>
    <w:rsid w:val="00966FC3"/>
    <w:rsid w:val="00967E83"/>
    <w:rsid w:val="00970911"/>
    <w:rsid w:val="00972428"/>
    <w:rsid w:val="009728C3"/>
    <w:rsid w:val="009754D4"/>
    <w:rsid w:val="00976591"/>
    <w:rsid w:val="0098142C"/>
    <w:rsid w:val="00982521"/>
    <w:rsid w:val="00984151"/>
    <w:rsid w:val="00984821"/>
    <w:rsid w:val="00984B3B"/>
    <w:rsid w:val="00985C0A"/>
    <w:rsid w:val="0099000B"/>
    <w:rsid w:val="009917C8"/>
    <w:rsid w:val="00991C37"/>
    <w:rsid w:val="00994F27"/>
    <w:rsid w:val="009952EA"/>
    <w:rsid w:val="00996F47"/>
    <w:rsid w:val="00997AE2"/>
    <w:rsid w:val="00997C34"/>
    <w:rsid w:val="009A2910"/>
    <w:rsid w:val="009A2F77"/>
    <w:rsid w:val="009A349B"/>
    <w:rsid w:val="009A586E"/>
    <w:rsid w:val="009A5C8B"/>
    <w:rsid w:val="009A5CE7"/>
    <w:rsid w:val="009A64B5"/>
    <w:rsid w:val="009A6EF1"/>
    <w:rsid w:val="009B1D43"/>
    <w:rsid w:val="009B2065"/>
    <w:rsid w:val="009B2716"/>
    <w:rsid w:val="009B3B98"/>
    <w:rsid w:val="009B450F"/>
    <w:rsid w:val="009B4F5E"/>
    <w:rsid w:val="009B4F86"/>
    <w:rsid w:val="009B518D"/>
    <w:rsid w:val="009C1ACD"/>
    <w:rsid w:val="009C3EB1"/>
    <w:rsid w:val="009C4E60"/>
    <w:rsid w:val="009C63FD"/>
    <w:rsid w:val="009C6FCC"/>
    <w:rsid w:val="009D11B3"/>
    <w:rsid w:val="009D362D"/>
    <w:rsid w:val="009D3681"/>
    <w:rsid w:val="009D3D83"/>
    <w:rsid w:val="009D40FA"/>
    <w:rsid w:val="009D540F"/>
    <w:rsid w:val="009D5D51"/>
    <w:rsid w:val="009D7663"/>
    <w:rsid w:val="009E0F6F"/>
    <w:rsid w:val="009E1432"/>
    <w:rsid w:val="009E1B0A"/>
    <w:rsid w:val="009E207A"/>
    <w:rsid w:val="009E3DAE"/>
    <w:rsid w:val="009E5094"/>
    <w:rsid w:val="009E539E"/>
    <w:rsid w:val="009E7109"/>
    <w:rsid w:val="009E71E6"/>
    <w:rsid w:val="009E7583"/>
    <w:rsid w:val="009F18D9"/>
    <w:rsid w:val="009F1CBE"/>
    <w:rsid w:val="009F3DE9"/>
    <w:rsid w:val="009F4742"/>
    <w:rsid w:val="009F6C4E"/>
    <w:rsid w:val="00A01F8C"/>
    <w:rsid w:val="00A03921"/>
    <w:rsid w:val="00A03BE5"/>
    <w:rsid w:val="00A03E0A"/>
    <w:rsid w:val="00A0406E"/>
    <w:rsid w:val="00A04919"/>
    <w:rsid w:val="00A072CF"/>
    <w:rsid w:val="00A100B2"/>
    <w:rsid w:val="00A104E4"/>
    <w:rsid w:val="00A1088A"/>
    <w:rsid w:val="00A10AD9"/>
    <w:rsid w:val="00A11308"/>
    <w:rsid w:val="00A11806"/>
    <w:rsid w:val="00A13720"/>
    <w:rsid w:val="00A13822"/>
    <w:rsid w:val="00A13F46"/>
    <w:rsid w:val="00A14284"/>
    <w:rsid w:val="00A143A5"/>
    <w:rsid w:val="00A14C72"/>
    <w:rsid w:val="00A1524C"/>
    <w:rsid w:val="00A15BA8"/>
    <w:rsid w:val="00A17E9A"/>
    <w:rsid w:val="00A21D0A"/>
    <w:rsid w:val="00A23888"/>
    <w:rsid w:val="00A23E6A"/>
    <w:rsid w:val="00A24AD9"/>
    <w:rsid w:val="00A24D06"/>
    <w:rsid w:val="00A25238"/>
    <w:rsid w:val="00A26E3E"/>
    <w:rsid w:val="00A27006"/>
    <w:rsid w:val="00A31901"/>
    <w:rsid w:val="00A35F6E"/>
    <w:rsid w:val="00A363C3"/>
    <w:rsid w:val="00A400DA"/>
    <w:rsid w:val="00A422E6"/>
    <w:rsid w:val="00A44958"/>
    <w:rsid w:val="00A455BC"/>
    <w:rsid w:val="00A460D0"/>
    <w:rsid w:val="00A5082E"/>
    <w:rsid w:val="00A50D56"/>
    <w:rsid w:val="00A51C34"/>
    <w:rsid w:val="00A532E8"/>
    <w:rsid w:val="00A537AB"/>
    <w:rsid w:val="00A5748D"/>
    <w:rsid w:val="00A6055E"/>
    <w:rsid w:val="00A61879"/>
    <w:rsid w:val="00A61B8D"/>
    <w:rsid w:val="00A61BFC"/>
    <w:rsid w:val="00A64180"/>
    <w:rsid w:val="00A67905"/>
    <w:rsid w:val="00A718E8"/>
    <w:rsid w:val="00A7407E"/>
    <w:rsid w:val="00A74BEF"/>
    <w:rsid w:val="00A74D27"/>
    <w:rsid w:val="00A76572"/>
    <w:rsid w:val="00A77D73"/>
    <w:rsid w:val="00A84D93"/>
    <w:rsid w:val="00A861F5"/>
    <w:rsid w:val="00A878F5"/>
    <w:rsid w:val="00A8799E"/>
    <w:rsid w:val="00A90011"/>
    <w:rsid w:val="00A90B24"/>
    <w:rsid w:val="00A90D3E"/>
    <w:rsid w:val="00A91179"/>
    <w:rsid w:val="00A91792"/>
    <w:rsid w:val="00A929B5"/>
    <w:rsid w:val="00AA1A55"/>
    <w:rsid w:val="00AA3208"/>
    <w:rsid w:val="00AA42D0"/>
    <w:rsid w:val="00AA7C60"/>
    <w:rsid w:val="00AB1B03"/>
    <w:rsid w:val="00AB1C51"/>
    <w:rsid w:val="00AB2417"/>
    <w:rsid w:val="00AB3727"/>
    <w:rsid w:val="00AB53B1"/>
    <w:rsid w:val="00AB5929"/>
    <w:rsid w:val="00AB6225"/>
    <w:rsid w:val="00AB640C"/>
    <w:rsid w:val="00AC15F6"/>
    <w:rsid w:val="00AC1E35"/>
    <w:rsid w:val="00AC2A60"/>
    <w:rsid w:val="00AC5252"/>
    <w:rsid w:val="00AC6495"/>
    <w:rsid w:val="00AC798F"/>
    <w:rsid w:val="00AD0533"/>
    <w:rsid w:val="00AD0D25"/>
    <w:rsid w:val="00AD23D8"/>
    <w:rsid w:val="00AD4DE3"/>
    <w:rsid w:val="00AD6117"/>
    <w:rsid w:val="00AE137F"/>
    <w:rsid w:val="00AE1383"/>
    <w:rsid w:val="00AE19A6"/>
    <w:rsid w:val="00AE3264"/>
    <w:rsid w:val="00AE491C"/>
    <w:rsid w:val="00AE517A"/>
    <w:rsid w:val="00AE5EBA"/>
    <w:rsid w:val="00AE7530"/>
    <w:rsid w:val="00AF1240"/>
    <w:rsid w:val="00AF306F"/>
    <w:rsid w:val="00AF3505"/>
    <w:rsid w:val="00AF4078"/>
    <w:rsid w:val="00AF51E0"/>
    <w:rsid w:val="00AF54B2"/>
    <w:rsid w:val="00B006A3"/>
    <w:rsid w:val="00B00AB8"/>
    <w:rsid w:val="00B00F06"/>
    <w:rsid w:val="00B016BA"/>
    <w:rsid w:val="00B03D36"/>
    <w:rsid w:val="00B03F90"/>
    <w:rsid w:val="00B0463D"/>
    <w:rsid w:val="00B04E64"/>
    <w:rsid w:val="00B0523A"/>
    <w:rsid w:val="00B0616B"/>
    <w:rsid w:val="00B0626A"/>
    <w:rsid w:val="00B0787E"/>
    <w:rsid w:val="00B07D6F"/>
    <w:rsid w:val="00B125C2"/>
    <w:rsid w:val="00B13B1A"/>
    <w:rsid w:val="00B1685F"/>
    <w:rsid w:val="00B168DD"/>
    <w:rsid w:val="00B17B6F"/>
    <w:rsid w:val="00B20F2F"/>
    <w:rsid w:val="00B230CF"/>
    <w:rsid w:val="00B232B0"/>
    <w:rsid w:val="00B27D4E"/>
    <w:rsid w:val="00B30AFD"/>
    <w:rsid w:val="00B3155D"/>
    <w:rsid w:val="00B321AD"/>
    <w:rsid w:val="00B325B9"/>
    <w:rsid w:val="00B328BF"/>
    <w:rsid w:val="00B32DB1"/>
    <w:rsid w:val="00B33A5B"/>
    <w:rsid w:val="00B33CCC"/>
    <w:rsid w:val="00B33E56"/>
    <w:rsid w:val="00B33ED6"/>
    <w:rsid w:val="00B34C2A"/>
    <w:rsid w:val="00B37715"/>
    <w:rsid w:val="00B40B3B"/>
    <w:rsid w:val="00B40BD5"/>
    <w:rsid w:val="00B41309"/>
    <w:rsid w:val="00B44234"/>
    <w:rsid w:val="00B4514E"/>
    <w:rsid w:val="00B4543D"/>
    <w:rsid w:val="00B463E5"/>
    <w:rsid w:val="00B466A5"/>
    <w:rsid w:val="00B4683F"/>
    <w:rsid w:val="00B46BEF"/>
    <w:rsid w:val="00B47A85"/>
    <w:rsid w:val="00B47C11"/>
    <w:rsid w:val="00B50072"/>
    <w:rsid w:val="00B50836"/>
    <w:rsid w:val="00B509AC"/>
    <w:rsid w:val="00B5153F"/>
    <w:rsid w:val="00B52153"/>
    <w:rsid w:val="00B529A5"/>
    <w:rsid w:val="00B52D26"/>
    <w:rsid w:val="00B53E08"/>
    <w:rsid w:val="00B54C48"/>
    <w:rsid w:val="00B55372"/>
    <w:rsid w:val="00B56FEE"/>
    <w:rsid w:val="00B57111"/>
    <w:rsid w:val="00B6004D"/>
    <w:rsid w:val="00B610E2"/>
    <w:rsid w:val="00B6145E"/>
    <w:rsid w:val="00B6170B"/>
    <w:rsid w:val="00B61778"/>
    <w:rsid w:val="00B617DC"/>
    <w:rsid w:val="00B62ACA"/>
    <w:rsid w:val="00B62B4B"/>
    <w:rsid w:val="00B62C17"/>
    <w:rsid w:val="00B63375"/>
    <w:rsid w:val="00B63E2B"/>
    <w:rsid w:val="00B65147"/>
    <w:rsid w:val="00B652C8"/>
    <w:rsid w:val="00B6599C"/>
    <w:rsid w:val="00B67487"/>
    <w:rsid w:val="00B67674"/>
    <w:rsid w:val="00B72305"/>
    <w:rsid w:val="00B72791"/>
    <w:rsid w:val="00B727A0"/>
    <w:rsid w:val="00B739F7"/>
    <w:rsid w:val="00B740CB"/>
    <w:rsid w:val="00B74CA2"/>
    <w:rsid w:val="00B7539F"/>
    <w:rsid w:val="00B754A7"/>
    <w:rsid w:val="00B75CEA"/>
    <w:rsid w:val="00B80EE8"/>
    <w:rsid w:val="00B82BD4"/>
    <w:rsid w:val="00B90EC2"/>
    <w:rsid w:val="00B914CC"/>
    <w:rsid w:val="00B91705"/>
    <w:rsid w:val="00B92144"/>
    <w:rsid w:val="00B92C14"/>
    <w:rsid w:val="00B939DA"/>
    <w:rsid w:val="00B943C2"/>
    <w:rsid w:val="00B97CD9"/>
    <w:rsid w:val="00BA0225"/>
    <w:rsid w:val="00BA16CB"/>
    <w:rsid w:val="00BA2CC4"/>
    <w:rsid w:val="00BA4AED"/>
    <w:rsid w:val="00BA515E"/>
    <w:rsid w:val="00BB07A7"/>
    <w:rsid w:val="00BB1368"/>
    <w:rsid w:val="00BB22DC"/>
    <w:rsid w:val="00BB4257"/>
    <w:rsid w:val="00BB4312"/>
    <w:rsid w:val="00BB68F8"/>
    <w:rsid w:val="00BB7B69"/>
    <w:rsid w:val="00BB7DD9"/>
    <w:rsid w:val="00BC36A1"/>
    <w:rsid w:val="00BC3F19"/>
    <w:rsid w:val="00BC491E"/>
    <w:rsid w:val="00BC4E98"/>
    <w:rsid w:val="00BC6C15"/>
    <w:rsid w:val="00BC6FB3"/>
    <w:rsid w:val="00BC75EA"/>
    <w:rsid w:val="00BC778F"/>
    <w:rsid w:val="00BD00A9"/>
    <w:rsid w:val="00BD0139"/>
    <w:rsid w:val="00BD07D7"/>
    <w:rsid w:val="00BD1B82"/>
    <w:rsid w:val="00BD2325"/>
    <w:rsid w:val="00BD308A"/>
    <w:rsid w:val="00BD4FEB"/>
    <w:rsid w:val="00BD74BB"/>
    <w:rsid w:val="00BE106B"/>
    <w:rsid w:val="00BE1381"/>
    <w:rsid w:val="00BE198E"/>
    <w:rsid w:val="00BE527E"/>
    <w:rsid w:val="00BE52E5"/>
    <w:rsid w:val="00BE56ED"/>
    <w:rsid w:val="00BE6C8D"/>
    <w:rsid w:val="00BF1D0C"/>
    <w:rsid w:val="00BF3E58"/>
    <w:rsid w:val="00BF3F90"/>
    <w:rsid w:val="00BF4A83"/>
    <w:rsid w:val="00BF536C"/>
    <w:rsid w:val="00BF7A1F"/>
    <w:rsid w:val="00C034CC"/>
    <w:rsid w:val="00C04167"/>
    <w:rsid w:val="00C05676"/>
    <w:rsid w:val="00C05CCC"/>
    <w:rsid w:val="00C0635F"/>
    <w:rsid w:val="00C06E02"/>
    <w:rsid w:val="00C06E4D"/>
    <w:rsid w:val="00C07968"/>
    <w:rsid w:val="00C14B68"/>
    <w:rsid w:val="00C15E02"/>
    <w:rsid w:val="00C16382"/>
    <w:rsid w:val="00C175E5"/>
    <w:rsid w:val="00C17D7E"/>
    <w:rsid w:val="00C20F17"/>
    <w:rsid w:val="00C212E2"/>
    <w:rsid w:val="00C222A9"/>
    <w:rsid w:val="00C2295D"/>
    <w:rsid w:val="00C22C51"/>
    <w:rsid w:val="00C24A8C"/>
    <w:rsid w:val="00C262E7"/>
    <w:rsid w:val="00C270EB"/>
    <w:rsid w:val="00C27684"/>
    <w:rsid w:val="00C27B7C"/>
    <w:rsid w:val="00C307F2"/>
    <w:rsid w:val="00C30E72"/>
    <w:rsid w:val="00C3106F"/>
    <w:rsid w:val="00C35617"/>
    <w:rsid w:val="00C3598F"/>
    <w:rsid w:val="00C3673A"/>
    <w:rsid w:val="00C4006E"/>
    <w:rsid w:val="00C4046C"/>
    <w:rsid w:val="00C40C97"/>
    <w:rsid w:val="00C43FF9"/>
    <w:rsid w:val="00C46DA2"/>
    <w:rsid w:val="00C476B7"/>
    <w:rsid w:val="00C5122C"/>
    <w:rsid w:val="00C535CA"/>
    <w:rsid w:val="00C53CFC"/>
    <w:rsid w:val="00C53F9D"/>
    <w:rsid w:val="00C55C33"/>
    <w:rsid w:val="00C5683B"/>
    <w:rsid w:val="00C57550"/>
    <w:rsid w:val="00C57B34"/>
    <w:rsid w:val="00C61DCD"/>
    <w:rsid w:val="00C6316F"/>
    <w:rsid w:val="00C63878"/>
    <w:rsid w:val="00C65D86"/>
    <w:rsid w:val="00C7064B"/>
    <w:rsid w:val="00C73218"/>
    <w:rsid w:val="00C733A9"/>
    <w:rsid w:val="00C74881"/>
    <w:rsid w:val="00C767FA"/>
    <w:rsid w:val="00C77A44"/>
    <w:rsid w:val="00C80688"/>
    <w:rsid w:val="00C833DD"/>
    <w:rsid w:val="00C92266"/>
    <w:rsid w:val="00C931B0"/>
    <w:rsid w:val="00C93C98"/>
    <w:rsid w:val="00C95080"/>
    <w:rsid w:val="00C966ED"/>
    <w:rsid w:val="00C96D5E"/>
    <w:rsid w:val="00CA0042"/>
    <w:rsid w:val="00CA0B8A"/>
    <w:rsid w:val="00CA0EFD"/>
    <w:rsid w:val="00CA1D2D"/>
    <w:rsid w:val="00CA5A97"/>
    <w:rsid w:val="00CA63DC"/>
    <w:rsid w:val="00CB3C88"/>
    <w:rsid w:val="00CB3D55"/>
    <w:rsid w:val="00CB4021"/>
    <w:rsid w:val="00CB7FBA"/>
    <w:rsid w:val="00CC01C3"/>
    <w:rsid w:val="00CC0D64"/>
    <w:rsid w:val="00CC0D7F"/>
    <w:rsid w:val="00CC13A8"/>
    <w:rsid w:val="00CC2C24"/>
    <w:rsid w:val="00CC3998"/>
    <w:rsid w:val="00CC4383"/>
    <w:rsid w:val="00CC487C"/>
    <w:rsid w:val="00CC5450"/>
    <w:rsid w:val="00CC5C95"/>
    <w:rsid w:val="00CC706E"/>
    <w:rsid w:val="00CD46E4"/>
    <w:rsid w:val="00CD7B6B"/>
    <w:rsid w:val="00CE11B0"/>
    <w:rsid w:val="00CE204C"/>
    <w:rsid w:val="00CE254D"/>
    <w:rsid w:val="00CE3747"/>
    <w:rsid w:val="00CE374D"/>
    <w:rsid w:val="00CE3A9B"/>
    <w:rsid w:val="00CE4F7E"/>
    <w:rsid w:val="00CE72AA"/>
    <w:rsid w:val="00CE799F"/>
    <w:rsid w:val="00CE7C34"/>
    <w:rsid w:val="00CF04AE"/>
    <w:rsid w:val="00CF0876"/>
    <w:rsid w:val="00CF0D7C"/>
    <w:rsid w:val="00CF1584"/>
    <w:rsid w:val="00CF1A3B"/>
    <w:rsid w:val="00CF1CE4"/>
    <w:rsid w:val="00CF1D4C"/>
    <w:rsid w:val="00CF1F8D"/>
    <w:rsid w:val="00CF27C7"/>
    <w:rsid w:val="00CF2892"/>
    <w:rsid w:val="00CF297E"/>
    <w:rsid w:val="00CF32E6"/>
    <w:rsid w:val="00CF4F4C"/>
    <w:rsid w:val="00CF4FD9"/>
    <w:rsid w:val="00CF55C5"/>
    <w:rsid w:val="00D0106D"/>
    <w:rsid w:val="00D01812"/>
    <w:rsid w:val="00D02E4D"/>
    <w:rsid w:val="00D0518B"/>
    <w:rsid w:val="00D05D18"/>
    <w:rsid w:val="00D063E3"/>
    <w:rsid w:val="00D065CC"/>
    <w:rsid w:val="00D06BE4"/>
    <w:rsid w:val="00D0794E"/>
    <w:rsid w:val="00D07A8F"/>
    <w:rsid w:val="00D13AFB"/>
    <w:rsid w:val="00D1441A"/>
    <w:rsid w:val="00D144B1"/>
    <w:rsid w:val="00D14AC8"/>
    <w:rsid w:val="00D207AD"/>
    <w:rsid w:val="00D20E53"/>
    <w:rsid w:val="00D210D9"/>
    <w:rsid w:val="00D21435"/>
    <w:rsid w:val="00D21463"/>
    <w:rsid w:val="00D22B49"/>
    <w:rsid w:val="00D23C24"/>
    <w:rsid w:val="00D25F9C"/>
    <w:rsid w:val="00D3082F"/>
    <w:rsid w:val="00D30C4E"/>
    <w:rsid w:val="00D3325A"/>
    <w:rsid w:val="00D33834"/>
    <w:rsid w:val="00D35567"/>
    <w:rsid w:val="00D37DB3"/>
    <w:rsid w:val="00D40562"/>
    <w:rsid w:val="00D41C77"/>
    <w:rsid w:val="00D43028"/>
    <w:rsid w:val="00D45486"/>
    <w:rsid w:val="00D45D7D"/>
    <w:rsid w:val="00D46C2F"/>
    <w:rsid w:val="00D46F53"/>
    <w:rsid w:val="00D5441D"/>
    <w:rsid w:val="00D60984"/>
    <w:rsid w:val="00D614EB"/>
    <w:rsid w:val="00D61629"/>
    <w:rsid w:val="00D634A0"/>
    <w:rsid w:val="00D64AEB"/>
    <w:rsid w:val="00D66894"/>
    <w:rsid w:val="00D70845"/>
    <w:rsid w:val="00D70A9B"/>
    <w:rsid w:val="00D70CED"/>
    <w:rsid w:val="00D7258B"/>
    <w:rsid w:val="00D7405C"/>
    <w:rsid w:val="00D74217"/>
    <w:rsid w:val="00D74BA2"/>
    <w:rsid w:val="00D74D38"/>
    <w:rsid w:val="00D74E0B"/>
    <w:rsid w:val="00D76934"/>
    <w:rsid w:val="00D80FFC"/>
    <w:rsid w:val="00D811DD"/>
    <w:rsid w:val="00D814BE"/>
    <w:rsid w:val="00D81EC7"/>
    <w:rsid w:val="00D82018"/>
    <w:rsid w:val="00D83230"/>
    <w:rsid w:val="00D83374"/>
    <w:rsid w:val="00D8410E"/>
    <w:rsid w:val="00D9072E"/>
    <w:rsid w:val="00D9076D"/>
    <w:rsid w:val="00D92CDF"/>
    <w:rsid w:val="00D93752"/>
    <w:rsid w:val="00D954B9"/>
    <w:rsid w:val="00D95630"/>
    <w:rsid w:val="00DA0100"/>
    <w:rsid w:val="00DA5BC0"/>
    <w:rsid w:val="00DA7146"/>
    <w:rsid w:val="00DA7BAD"/>
    <w:rsid w:val="00DB054B"/>
    <w:rsid w:val="00DB0682"/>
    <w:rsid w:val="00DB0A2D"/>
    <w:rsid w:val="00DB170A"/>
    <w:rsid w:val="00DB187F"/>
    <w:rsid w:val="00DB3A3F"/>
    <w:rsid w:val="00DB3F19"/>
    <w:rsid w:val="00DB5E5A"/>
    <w:rsid w:val="00DB7C33"/>
    <w:rsid w:val="00DC0360"/>
    <w:rsid w:val="00DC4622"/>
    <w:rsid w:val="00DC77EB"/>
    <w:rsid w:val="00DD430A"/>
    <w:rsid w:val="00DD69F2"/>
    <w:rsid w:val="00DE06E4"/>
    <w:rsid w:val="00DE072C"/>
    <w:rsid w:val="00DE29F7"/>
    <w:rsid w:val="00DE2DCF"/>
    <w:rsid w:val="00DE2DF7"/>
    <w:rsid w:val="00DE547E"/>
    <w:rsid w:val="00DE573A"/>
    <w:rsid w:val="00DF1FC6"/>
    <w:rsid w:val="00DF206C"/>
    <w:rsid w:val="00DF2856"/>
    <w:rsid w:val="00DF2D26"/>
    <w:rsid w:val="00DF3056"/>
    <w:rsid w:val="00DF4015"/>
    <w:rsid w:val="00DF46C2"/>
    <w:rsid w:val="00DF4AAC"/>
    <w:rsid w:val="00DF5826"/>
    <w:rsid w:val="00DF5827"/>
    <w:rsid w:val="00DF6263"/>
    <w:rsid w:val="00DF658B"/>
    <w:rsid w:val="00DF6B22"/>
    <w:rsid w:val="00DF7C1B"/>
    <w:rsid w:val="00E069E5"/>
    <w:rsid w:val="00E06CDF"/>
    <w:rsid w:val="00E0712A"/>
    <w:rsid w:val="00E07D5A"/>
    <w:rsid w:val="00E12663"/>
    <w:rsid w:val="00E1299A"/>
    <w:rsid w:val="00E14C8D"/>
    <w:rsid w:val="00E1688B"/>
    <w:rsid w:val="00E169EE"/>
    <w:rsid w:val="00E17791"/>
    <w:rsid w:val="00E254E9"/>
    <w:rsid w:val="00E27917"/>
    <w:rsid w:val="00E3181E"/>
    <w:rsid w:val="00E3291D"/>
    <w:rsid w:val="00E33755"/>
    <w:rsid w:val="00E33DDD"/>
    <w:rsid w:val="00E35178"/>
    <w:rsid w:val="00E35D6C"/>
    <w:rsid w:val="00E36090"/>
    <w:rsid w:val="00E3710C"/>
    <w:rsid w:val="00E4049A"/>
    <w:rsid w:val="00E40593"/>
    <w:rsid w:val="00E405A1"/>
    <w:rsid w:val="00E40DF1"/>
    <w:rsid w:val="00E40EED"/>
    <w:rsid w:val="00E413F0"/>
    <w:rsid w:val="00E41793"/>
    <w:rsid w:val="00E42B10"/>
    <w:rsid w:val="00E43520"/>
    <w:rsid w:val="00E44F7C"/>
    <w:rsid w:val="00E45DEB"/>
    <w:rsid w:val="00E505C4"/>
    <w:rsid w:val="00E50EFE"/>
    <w:rsid w:val="00E51E01"/>
    <w:rsid w:val="00E52109"/>
    <w:rsid w:val="00E52F86"/>
    <w:rsid w:val="00E54F81"/>
    <w:rsid w:val="00E621A8"/>
    <w:rsid w:val="00E62B23"/>
    <w:rsid w:val="00E63A97"/>
    <w:rsid w:val="00E656F2"/>
    <w:rsid w:val="00E65AEC"/>
    <w:rsid w:val="00E667BD"/>
    <w:rsid w:val="00E71F1E"/>
    <w:rsid w:val="00E74198"/>
    <w:rsid w:val="00E74207"/>
    <w:rsid w:val="00E749D7"/>
    <w:rsid w:val="00E74CF4"/>
    <w:rsid w:val="00E74E9F"/>
    <w:rsid w:val="00E7612C"/>
    <w:rsid w:val="00E76D6C"/>
    <w:rsid w:val="00E776E2"/>
    <w:rsid w:val="00E77800"/>
    <w:rsid w:val="00E80B72"/>
    <w:rsid w:val="00E81D55"/>
    <w:rsid w:val="00E847BA"/>
    <w:rsid w:val="00E85775"/>
    <w:rsid w:val="00E8629E"/>
    <w:rsid w:val="00E8641D"/>
    <w:rsid w:val="00E8665B"/>
    <w:rsid w:val="00E86DD9"/>
    <w:rsid w:val="00E87AF0"/>
    <w:rsid w:val="00E929DA"/>
    <w:rsid w:val="00E934DD"/>
    <w:rsid w:val="00E9365F"/>
    <w:rsid w:val="00E93DCB"/>
    <w:rsid w:val="00E96046"/>
    <w:rsid w:val="00E9634F"/>
    <w:rsid w:val="00EA0435"/>
    <w:rsid w:val="00EA043B"/>
    <w:rsid w:val="00EA156B"/>
    <w:rsid w:val="00EA1CC9"/>
    <w:rsid w:val="00EA1E77"/>
    <w:rsid w:val="00EA2B35"/>
    <w:rsid w:val="00EA330E"/>
    <w:rsid w:val="00EA3583"/>
    <w:rsid w:val="00EA38DF"/>
    <w:rsid w:val="00EA39D9"/>
    <w:rsid w:val="00EA5DD6"/>
    <w:rsid w:val="00EA6F36"/>
    <w:rsid w:val="00EB1B96"/>
    <w:rsid w:val="00EB321F"/>
    <w:rsid w:val="00EB3A34"/>
    <w:rsid w:val="00EB4B71"/>
    <w:rsid w:val="00EB5391"/>
    <w:rsid w:val="00EB6E5E"/>
    <w:rsid w:val="00EB79E6"/>
    <w:rsid w:val="00EC0F59"/>
    <w:rsid w:val="00EC79A7"/>
    <w:rsid w:val="00EC7AD9"/>
    <w:rsid w:val="00ED291E"/>
    <w:rsid w:val="00ED3574"/>
    <w:rsid w:val="00ED37F0"/>
    <w:rsid w:val="00ED5923"/>
    <w:rsid w:val="00ED6B91"/>
    <w:rsid w:val="00ED78F2"/>
    <w:rsid w:val="00EE06A4"/>
    <w:rsid w:val="00EE0F37"/>
    <w:rsid w:val="00EE542C"/>
    <w:rsid w:val="00EE5BBD"/>
    <w:rsid w:val="00EF19D2"/>
    <w:rsid w:val="00EF1BEA"/>
    <w:rsid w:val="00EF1CB2"/>
    <w:rsid w:val="00EF3756"/>
    <w:rsid w:val="00EF4D4F"/>
    <w:rsid w:val="00EF7417"/>
    <w:rsid w:val="00EF749E"/>
    <w:rsid w:val="00EF751E"/>
    <w:rsid w:val="00EF7C39"/>
    <w:rsid w:val="00F01E12"/>
    <w:rsid w:val="00F028E4"/>
    <w:rsid w:val="00F02DA0"/>
    <w:rsid w:val="00F042F9"/>
    <w:rsid w:val="00F06081"/>
    <w:rsid w:val="00F060B8"/>
    <w:rsid w:val="00F06E0B"/>
    <w:rsid w:val="00F07B58"/>
    <w:rsid w:val="00F1024D"/>
    <w:rsid w:val="00F10CE2"/>
    <w:rsid w:val="00F12DAC"/>
    <w:rsid w:val="00F14BE7"/>
    <w:rsid w:val="00F15E75"/>
    <w:rsid w:val="00F1616B"/>
    <w:rsid w:val="00F16D60"/>
    <w:rsid w:val="00F17191"/>
    <w:rsid w:val="00F20AAB"/>
    <w:rsid w:val="00F2251C"/>
    <w:rsid w:val="00F22910"/>
    <w:rsid w:val="00F23022"/>
    <w:rsid w:val="00F23D8E"/>
    <w:rsid w:val="00F24E7D"/>
    <w:rsid w:val="00F26064"/>
    <w:rsid w:val="00F2747D"/>
    <w:rsid w:val="00F30B66"/>
    <w:rsid w:val="00F32F09"/>
    <w:rsid w:val="00F34D79"/>
    <w:rsid w:val="00F35276"/>
    <w:rsid w:val="00F35DCA"/>
    <w:rsid w:val="00F36490"/>
    <w:rsid w:val="00F36B59"/>
    <w:rsid w:val="00F37EBF"/>
    <w:rsid w:val="00F40360"/>
    <w:rsid w:val="00F42232"/>
    <w:rsid w:val="00F42BFD"/>
    <w:rsid w:val="00F43809"/>
    <w:rsid w:val="00F438D3"/>
    <w:rsid w:val="00F44751"/>
    <w:rsid w:val="00F465B4"/>
    <w:rsid w:val="00F46A08"/>
    <w:rsid w:val="00F53EC1"/>
    <w:rsid w:val="00F548EA"/>
    <w:rsid w:val="00F54C36"/>
    <w:rsid w:val="00F57418"/>
    <w:rsid w:val="00F602FB"/>
    <w:rsid w:val="00F60874"/>
    <w:rsid w:val="00F63D21"/>
    <w:rsid w:val="00F6501B"/>
    <w:rsid w:val="00F66641"/>
    <w:rsid w:val="00F67804"/>
    <w:rsid w:val="00F70630"/>
    <w:rsid w:val="00F723AE"/>
    <w:rsid w:val="00F72406"/>
    <w:rsid w:val="00F77720"/>
    <w:rsid w:val="00F77A59"/>
    <w:rsid w:val="00F80CDF"/>
    <w:rsid w:val="00F818CF"/>
    <w:rsid w:val="00F83AB2"/>
    <w:rsid w:val="00F848A5"/>
    <w:rsid w:val="00F863A7"/>
    <w:rsid w:val="00F86D21"/>
    <w:rsid w:val="00F908B4"/>
    <w:rsid w:val="00F92A70"/>
    <w:rsid w:val="00F938CD"/>
    <w:rsid w:val="00F93BED"/>
    <w:rsid w:val="00F94E06"/>
    <w:rsid w:val="00F95923"/>
    <w:rsid w:val="00F9623A"/>
    <w:rsid w:val="00FA0526"/>
    <w:rsid w:val="00FA1DDB"/>
    <w:rsid w:val="00FA2842"/>
    <w:rsid w:val="00FA51C3"/>
    <w:rsid w:val="00FA658A"/>
    <w:rsid w:val="00FA6B65"/>
    <w:rsid w:val="00FA6F12"/>
    <w:rsid w:val="00FA7178"/>
    <w:rsid w:val="00FB09EA"/>
    <w:rsid w:val="00FB2BC1"/>
    <w:rsid w:val="00FB35B7"/>
    <w:rsid w:val="00FB3B2B"/>
    <w:rsid w:val="00FB459A"/>
    <w:rsid w:val="00FB5A1E"/>
    <w:rsid w:val="00FB5F31"/>
    <w:rsid w:val="00FC2F98"/>
    <w:rsid w:val="00FC4338"/>
    <w:rsid w:val="00FC43BC"/>
    <w:rsid w:val="00FC51BA"/>
    <w:rsid w:val="00FC5C21"/>
    <w:rsid w:val="00FC6974"/>
    <w:rsid w:val="00FC71C0"/>
    <w:rsid w:val="00FD0DE1"/>
    <w:rsid w:val="00FD3359"/>
    <w:rsid w:val="00FD4869"/>
    <w:rsid w:val="00FD48FF"/>
    <w:rsid w:val="00FD5867"/>
    <w:rsid w:val="00FD5D07"/>
    <w:rsid w:val="00FE0484"/>
    <w:rsid w:val="00FE1C13"/>
    <w:rsid w:val="00FE2AA3"/>
    <w:rsid w:val="00FE32E4"/>
    <w:rsid w:val="00FE37D7"/>
    <w:rsid w:val="00FE5256"/>
    <w:rsid w:val="00FE5B17"/>
    <w:rsid w:val="00FE7235"/>
    <w:rsid w:val="00FE74F1"/>
    <w:rsid w:val="00FF24CE"/>
    <w:rsid w:val="00FF676C"/>
    <w:rsid w:val="00FF7F2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EE9E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IE" w:eastAsia="en-I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6BE4"/>
    <w:rPr>
      <w:rFonts w:eastAsia="Times New Roman"/>
      <w:sz w:val="24"/>
      <w:szCs w:val="24"/>
      <w:lang w:val="en-GB" w:eastAsia="en-US"/>
    </w:rPr>
  </w:style>
  <w:style w:type="paragraph" w:styleId="Heading1">
    <w:name w:val="heading 1"/>
    <w:basedOn w:val="Normal"/>
    <w:next w:val="Normal"/>
    <w:link w:val="Heading1Char"/>
    <w:qFormat/>
    <w:rsid w:val="00446BE4"/>
    <w:pPr>
      <w:keepNext/>
      <w:jc w:val="center"/>
      <w:outlineLvl w:val="0"/>
    </w:pPr>
    <w:rPr>
      <w:rFonts w:ascii="Arial" w:hAnsi="Arial" w:cs="Arial"/>
      <w:b/>
      <w:bCs/>
      <w:sz w:val="28"/>
    </w:rPr>
  </w:style>
  <w:style w:type="paragraph" w:styleId="Heading2">
    <w:name w:val="heading 2"/>
    <w:basedOn w:val="Normal"/>
    <w:next w:val="Normal"/>
    <w:qFormat/>
    <w:rsid w:val="00446BE4"/>
    <w:pPr>
      <w:keepNext/>
      <w:outlineLvl w:val="1"/>
    </w:pPr>
    <w:rPr>
      <w:rFonts w:ascii="Arial" w:hAnsi="Arial" w:cs="Arial"/>
      <w:b/>
      <w:bCs/>
      <w:color w:val="000000"/>
      <w:sz w:val="20"/>
      <w:szCs w:val="20"/>
    </w:rPr>
  </w:style>
  <w:style w:type="paragraph" w:styleId="Heading3">
    <w:name w:val="heading 3"/>
    <w:basedOn w:val="Normal"/>
    <w:next w:val="Normal"/>
    <w:qFormat/>
    <w:rsid w:val="00446BE4"/>
    <w:pPr>
      <w:keepNext/>
      <w:autoSpaceDE w:val="0"/>
      <w:autoSpaceDN w:val="0"/>
      <w:adjustRightInd w:val="0"/>
      <w:ind w:left="720" w:hanging="720"/>
      <w:outlineLvl w:val="2"/>
    </w:pPr>
    <w:rPr>
      <w:rFonts w:ascii="Arial" w:hAnsi="Arial" w:cs="Arial"/>
      <w:b/>
      <w:color w:val="000000"/>
      <w:sz w:val="20"/>
      <w:szCs w:val="20"/>
    </w:rPr>
  </w:style>
  <w:style w:type="paragraph" w:styleId="Heading4">
    <w:name w:val="heading 4"/>
    <w:basedOn w:val="Normal"/>
    <w:next w:val="Normal"/>
    <w:qFormat/>
    <w:rsid w:val="00446BE4"/>
    <w:pPr>
      <w:keepNext/>
      <w:tabs>
        <w:tab w:val="left" w:pos="1260"/>
      </w:tabs>
      <w:ind w:left="1980" w:hanging="1260"/>
      <w:outlineLvl w:val="3"/>
    </w:pPr>
    <w:rPr>
      <w:rFonts w:ascii="Arial" w:hAnsi="Arial" w:cs="Arial"/>
      <w:b/>
      <w:bCs/>
      <w:sz w:val="21"/>
      <w:szCs w:val="22"/>
      <w:lang w:val="en-IE"/>
    </w:rPr>
  </w:style>
  <w:style w:type="paragraph" w:styleId="Heading5">
    <w:name w:val="heading 5"/>
    <w:basedOn w:val="Normal"/>
    <w:next w:val="Normal"/>
    <w:qFormat/>
    <w:rsid w:val="00446BE4"/>
    <w:pPr>
      <w:keepNext/>
      <w:tabs>
        <w:tab w:val="left" w:pos="1260"/>
      </w:tabs>
      <w:ind w:left="1980" w:hanging="1260"/>
      <w:jc w:val="right"/>
      <w:outlineLvl w:val="4"/>
    </w:pPr>
    <w:rPr>
      <w:rFonts w:ascii="Arial" w:hAnsi="Arial" w:cs="Arial"/>
      <w:b/>
      <w:bCs/>
      <w:sz w:val="21"/>
      <w:szCs w:val="22"/>
      <w:lang w:val="en-IE"/>
    </w:rPr>
  </w:style>
  <w:style w:type="paragraph" w:styleId="Heading6">
    <w:name w:val="heading 6"/>
    <w:basedOn w:val="Normal"/>
    <w:next w:val="Normal"/>
    <w:qFormat/>
    <w:rsid w:val="00446BE4"/>
    <w:pPr>
      <w:keepNext/>
      <w:tabs>
        <w:tab w:val="left" w:pos="1440"/>
      </w:tabs>
      <w:ind w:left="720"/>
      <w:jc w:val="right"/>
      <w:outlineLvl w:val="5"/>
    </w:pPr>
    <w:rPr>
      <w:rFonts w:ascii="Arial" w:hAnsi="Arial" w:cs="Arial"/>
      <w:b/>
      <w:bCs/>
      <w:sz w:val="20"/>
      <w:szCs w:val="20"/>
      <w:lang w:val="en-IE"/>
    </w:rPr>
  </w:style>
  <w:style w:type="paragraph" w:styleId="Heading7">
    <w:name w:val="heading 7"/>
    <w:basedOn w:val="Normal"/>
    <w:next w:val="Normal"/>
    <w:qFormat/>
    <w:rsid w:val="00446BE4"/>
    <w:pPr>
      <w:keepNext/>
      <w:jc w:val="right"/>
      <w:outlineLvl w:val="6"/>
    </w:pPr>
    <w:rPr>
      <w:rFonts w:ascii="Arial" w:hAnsi="Arial" w:cs="Arial"/>
      <w:b/>
      <w:sz w:val="20"/>
      <w:szCs w:val="20"/>
      <w:lang w:val="en-IE"/>
    </w:rPr>
  </w:style>
  <w:style w:type="paragraph" w:styleId="Heading8">
    <w:name w:val="heading 8"/>
    <w:basedOn w:val="Normal"/>
    <w:next w:val="Normal"/>
    <w:qFormat/>
    <w:rsid w:val="00446BE4"/>
    <w:pPr>
      <w:spacing w:before="240" w:after="60"/>
      <w:outlineLvl w:val="7"/>
    </w:pPr>
    <w:rPr>
      <w:i/>
      <w:iCs/>
    </w:rPr>
  </w:style>
  <w:style w:type="paragraph" w:styleId="Heading9">
    <w:name w:val="heading 9"/>
    <w:basedOn w:val="Normal"/>
    <w:next w:val="Normal"/>
    <w:qFormat/>
    <w:rsid w:val="00446BE4"/>
    <w:pPr>
      <w:keepNext/>
      <w:jc w:val="both"/>
      <w:outlineLvl w:val="8"/>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46BE4"/>
    <w:pPr>
      <w:jc w:val="center"/>
    </w:pPr>
    <w:rPr>
      <w:rFonts w:ascii="Arial" w:hAnsi="Arial" w:cs="Arial"/>
      <w:b/>
      <w:bCs/>
      <w:smallCaps/>
      <w:sz w:val="28"/>
    </w:rPr>
  </w:style>
  <w:style w:type="paragraph" w:styleId="BalloonText">
    <w:name w:val="Balloon Text"/>
    <w:basedOn w:val="Normal"/>
    <w:semiHidden/>
    <w:rsid w:val="00446BE4"/>
    <w:rPr>
      <w:rFonts w:ascii="Tahoma" w:hAnsi="Tahoma" w:cs="Tahoma"/>
      <w:sz w:val="16"/>
      <w:szCs w:val="16"/>
    </w:rPr>
  </w:style>
  <w:style w:type="paragraph" w:styleId="BodyTextIndent">
    <w:name w:val="Body Text Indent"/>
    <w:basedOn w:val="Normal"/>
    <w:rsid w:val="00446BE4"/>
    <w:pPr>
      <w:tabs>
        <w:tab w:val="left" w:pos="1260"/>
        <w:tab w:val="left" w:pos="1440"/>
      </w:tabs>
      <w:ind w:left="720"/>
    </w:pPr>
    <w:rPr>
      <w:rFonts w:ascii="Arial" w:hAnsi="Arial" w:cs="Arial"/>
      <w:sz w:val="20"/>
      <w:szCs w:val="20"/>
    </w:rPr>
  </w:style>
  <w:style w:type="paragraph" w:styleId="Header">
    <w:name w:val="header"/>
    <w:basedOn w:val="Normal"/>
    <w:rsid w:val="00446BE4"/>
    <w:pPr>
      <w:tabs>
        <w:tab w:val="center" w:pos="4153"/>
        <w:tab w:val="right" w:pos="8306"/>
      </w:tabs>
    </w:pPr>
  </w:style>
  <w:style w:type="paragraph" w:styleId="Footer">
    <w:name w:val="footer"/>
    <w:basedOn w:val="Normal"/>
    <w:rsid w:val="00446BE4"/>
    <w:pPr>
      <w:tabs>
        <w:tab w:val="center" w:pos="4153"/>
        <w:tab w:val="right" w:pos="8306"/>
      </w:tabs>
    </w:pPr>
  </w:style>
  <w:style w:type="character" w:styleId="Hyperlink">
    <w:name w:val="Hyperlink"/>
    <w:rsid w:val="00446BE4"/>
    <w:rPr>
      <w:color w:val="0000FF"/>
      <w:u w:val="single"/>
    </w:rPr>
  </w:style>
  <w:style w:type="paragraph" w:styleId="BodyText">
    <w:name w:val="Body Text"/>
    <w:basedOn w:val="Normal"/>
    <w:rsid w:val="00446BE4"/>
    <w:pPr>
      <w:tabs>
        <w:tab w:val="num" w:pos="0"/>
      </w:tabs>
    </w:pPr>
    <w:rPr>
      <w:rFonts w:ascii="Arial" w:hAnsi="Arial" w:cs="Arial"/>
      <w:bCs/>
      <w:sz w:val="22"/>
      <w:szCs w:val="22"/>
      <w:lang w:val="en-IE"/>
    </w:rPr>
  </w:style>
  <w:style w:type="paragraph" w:styleId="BodyText2">
    <w:name w:val="Body Text 2"/>
    <w:basedOn w:val="Normal"/>
    <w:rsid w:val="00446BE4"/>
    <w:pPr>
      <w:jc w:val="both"/>
    </w:pPr>
    <w:rPr>
      <w:rFonts w:ascii="Arial" w:hAnsi="Arial" w:cs="Arial"/>
      <w:sz w:val="20"/>
      <w:szCs w:val="20"/>
    </w:rPr>
  </w:style>
  <w:style w:type="paragraph" w:styleId="BodyTextIndent2">
    <w:name w:val="Body Text Indent 2"/>
    <w:basedOn w:val="Normal"/>
    <w:rsid w:val="00446BE4"/>
    <w:pPr>
      <w:ind w:left="720"/>
      <w:jc w:val="both"/>
    </w:pPr>
    <w:rPr>
      <w:rFonts w:ascii="Arial" w:hAnsi="Arial" w:cs="Arial"/>
      <w:sz w:val="20"/>
      <w:szCs w:val="20"/>
    </w:rPr>
  </w:style>
  <w:style w:type="paragraph" w:styleId="BodyTextIndent3">
    <w:name w:val="Body Text Indent 3"/>
    <w:basedOn w:val="Normal"/>
    <w:rsid w:val="00446BE4"/>
    <w:pPr>
      <w:tabs>
        <w:tab w:val="left" w:pos="1260"/>
        <w:tab w:val="left" w:pos="1440"/>
      </w:tabs>
      <w:ind w:left="720"/>
      <w:jc w:val="both"/>
    </w:pPr>
    <w:rPr>
      <w:rFonts w:ascii="Arial" w:hAnsi="Arial" w:cs="Arial"/>
      <w:color w:val="000000"/>
      <w:sz w:val="20"/>
      <w:szCs w:val="20"/>
      <w:lang w:val="en-IE"/>
    </w:rPr>
  </w:style>
  <w:style w:type="character" w:styleId="FollowedHyperlink">
    <w:name w:val="FollowedHyperlink"/>
    <w:rsid w:val="00446BE4"/>
    <w:rPr>
      <w:color w:val="800080"/>
      <w:u w:val="single"/>
    </w:rPr>
  </w:style>
  <w:style w:type="paragraph" w:styleId="BodyText3">
    <w:name w:val="Body Text 3"/>
    <w:basedOn w:val="Normal"/>
    <w:rsid w:val="00446BE4"/>
    <w:rPr>
      <w:rFonts w:ascii="Arial" w:hAnsi="Arial" w:cs="Arial"/>
      <w:sz w:val="20"/>
    </w:rPr>
  </w:style>
  <w:style w:type="table" w:styleId="TableGrid">
    <w:name w:val="Table Grid"/>
    <w:basedOn w:val="TableNormal"/>
    <w:uiPriority w:val="59"/>
    <w:rsid w:val="00D740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F63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eastAsia="en-GB"/>
    </w:rPr>
  </w:style>
  <w:style w:type="character" w:customStyle="1" w:styleId="HTMLPreformattedChar">
    <w:name w:val="HTML Preformatted Char"/>
    <w:link w:val="HTMLPreformatted"/>
    <w:uiPriority w:val="99"/>
    <w:rsid w:val="00E9634F"/>
    <w:rPr>
      <w:rFonts w:ascii="Courier New" w:eastAsia="Times New Roman" w:hAnsi="Courier New" w:cs="Courier New"/>
      <w:lang w:val="en-GB" w:eastAsia="en-GB"/>
    </w:rPr>
  </w:style>
  <w:style w:type="paragraph" w:styleId="ListParagraph">
    <w:name w:val="List Paragraph"/>
    <w:basedOn w:val="Normal"/>
    <w:uiPriority w:val="34"/>
    <w:qFormat/>
    <w:rsid w:val="009D11B3"/>
    <w:pPr>
      <w:spacing w:after="200" w:line="276" w:lineRule="auto"/>
      <w:ind w:left="720"/>
      <w:contextualSpacing/>
    </w:pPr>
    <w:rPr>
      <w:rFonts w:ascii="Calibri" w:eastAsia="Calibri" w:hAnsi="Calibri"/>
      <w:sz w:val="22"/>
      <w:szCs w:val="22"/>
      <w:lang w:val="en-IE"/>
    </w:rPr>
  </w:style>
  <w:style w:type="paragraph" w:styleId="NormalWeb">
    <w:name w:val="Normal (Web)"/>
    <w:basedOn w:val="Normal"/>
    <w:uiPriority w:val="99"/>
    <w:unhideWhenUsed/>
    <w:rsid w:val="001F589F"/>
    <w:pPr>
      <w:spacing w:before="100" w:beforeAutospacing="1" w:after="100" w:afterAutospacing="1"/>
    </w:pPr>
    <w:rPr>
      <w:lang w:val="en-IE" w:eastAsia="en-IE"/>
    </w:rPr>
  </w:style>
  <w:style w:type="paragraph" w:styleId="PlainText">
    <w:name w:val="Plain Text"/>
    <w:basedOn w:val="Normal"/>
    <w:link w:val="PlainTextChar"/>
    <w:uiPriority w:val="99"/>
    <w:unhideWhenUsed/>
    <w:rsid w:val="00583AC1"/>
    <w:rPr>
      <w:rFonts w:ascii="Calibri" w:eastAsia="Calibri" w:hAnsi="Calibri"/>
      <w:sz w:val="22"/>
      <w:szCs w:val="21"/>
      <w:lang w:val="en-IE"/>
    </w:rPr>
  </w:style>
  <w:style w:type="character" w:customStyle="1" w:styleId="PlainTextChar">
    <w:name w:val="Plain Text Char"/>
    <w:link w:val="PlainText"/>
    <w:uiPriority w:val="99"/>
    <w:rsid w:val="00583AC1"/>
    <w:rPr>
      <w:rFonts w:ascii="Calibri" w:eastAsia="Calibri" w:hAnsi="Calibri"/>
      <w:sz w:val="22"/>
      <w:szCs w:val="21"/>
      <w:lang w:eastAsia="en-US"/>
    </w:rPr>
  </w:style>
  <w:style w:type="character" w:customStyle="1" w:styleId="apple-converted-space">
    <w:name w:val="apple-converted-space"/>
    <w:basedOn w:val="DefaultParagraphFont"/>
    <w:rsid w:val="00ED37F0"/>
  </w:style>
  <w:style w:type="character" w:customStyle="1" w:styleId="il">
    <w:name w:val="il"/>
    <w:basedOn w:val="DefaultParagraphFont"/>
    <w:rsid w:val="00ED37F0"/>
  </w:style>
  <w:style w:type="paragraph" w:styleId="NoSpacing">
    <w:name w:val="No Spacing"/>
    <w:uiPriority w:val="1"/>
    <w:qFormat/>
    <w:rsid w:val="004140AA"/>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rsid w:val="00007895"/>
    <w:rPr>
      <w:rFonts w:ascii="Arial" w:eastAsia="Times New Roman" w:hAnsi="Arial" w:cs="Arial"/>
      <w:b/>
      <w:bCs/>
      <w:sz w:val="28"/>
      <w:szCs w:val="24"/>
      <w:lang w:val="en-GB" w:eastAsia="en-US"/>
    </w:rPr>
  </w:style>
  <w:style w:type="table" w:customStyle="1" w:styleId="TableGrid0">
    <w:name w:val="TableGrid"/>
    <w:rsid w:val="00007895"/>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character" w:styleId="CommentReference">
    <w:name w:val="annotation reference"/>
    <w:basedOn w:val="DefaultParagraphFont"/>
    <w:semiHidden/>
    <w:unhideWhenUsed/>
    <w:rsid w:val="00726A80"/>
    <w:rPr>
      <w:sz w:val="16"/>
      <w:szCs w:val="16"/>
    </w:rPr>
  </w:style>
  <w:style w:type="paragraph" w:styleId="CommentText">
    <w:name w:val="annotation text"/>
    <w:basedOn w:val="Normal"/>
    <w:link w:val="CommentTextChar"/>
    <w:semiHidden/>
    <w:unhideWhenUsed/>
    <w:rsid w:val="00726A80"/>
    <w:rPr>
      <w:sz w:val="20"/>
      <w:szCs w:val="20"/>
    </w:rPr>
  </w:style>
  <w:style w:type="character" w:customStyle="1" w:styleId="CommentTextChar">
    <w:name w:val="Comment Text Char"/>
    <w:basedOn w:val="DefaultParagraphFont"/>
    <w:link w:val="CommentText"/>
    <w:semiHidden/>
    <w:rsid w:val="00726A80"/>
    <w:rPr>
      <w:rFonts w:eastAsia="Times New Roman"/>
      <w:lang w:val="en-GB" w:eastAsia="en-US"/>
    </w:rPr>
  </w:style>
  <w:style w:type="paragraph" w:styleId="CommentSubject">
    <w:name w:val="annotation subject"/>
    <w:basedOn w:val="CommentText"/>
    <w:next w:val="CommentText"/>
    <w:link w:val="CommentSubjectChar"/>
    <w:semiHidden/>
    <w:unhideWhenUsed/>
    <w:rsid w:val="00726A80"/>
    <w:rPr>
      <w:b/>
      <w:bCs/>
    </w:rPr>
  </w:style>
  <w:style w:type="character" w:customStyle="1" w:styleId="CommentSubjectChar">
    <w:name w:val="Comment Subject Char"/>
    <w:basedOn w:val="CommentTextChar"/>
    <w:link w:val="CommentSubject"/>
    <w:semiHidden/>
    <w:rsid w:val="00726A80"/>
    <w:rPr>
      <w:rFonts w:eastAsia="Times New Roman"/>
      <w:b/>
      <w:bCs/>
      <w:lang w:val="en-GB" w:eastAsia="en-US"/>
    </w:rPr>
  </w:style>
  <w:style w:type="paragraph" w:styleId="Revision">
    <w:name w:val="Revision"/>
    <w:hidden/>
    <w:uiPriority w:val="99"/>
    <w:semiHidden/>
    <w:rsid w:val="008B79BD"/>
    <w:rPr>
      <w:rFonts w:eastAsia="Times New Roman"/>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IE" w:eastAsia="en-I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6BE4"/>
    <w:rPr>
      <w:rFonts w:eastAsia="Times New Roman"/>
      <w:sz w:val="24"/>
      <w:szCs w:val="24"/>
      <w:lang w:val="en-GB" w:eastAsia="en-US"/>
    </w:rPr>
  </w:style>
  <w:style w:type="paragraph" w:styleId="Heading1">
    <w:name w:val="heading 1"/>
    <w:basedOn w:val="Normal"/>
    <w:next w:val="Normal"/>
    <w:link w:val="Heading1Char"/>
    <w:qFormat/>
    <w:rsid w:val="00446BE4"/>
    <w:pPr>
      <w:keepNext/>
      <w:jc w:val="center"/>
      <w:outlineLvl w:val="0"/>
    </w:pPr>
    <w:rPr>
      <w:rFonts w:ascii="Arial" w:hAnsi="Arial" w:cs="Arial"/>
      <w:b/>
      <w:bCs/>
      <w:sz w:val="28"/>
    </w:rPr>
  </w:style>
  <w:style w:type="paragraph" w:styleId="Heading2">
    <w:name w:val="heading 2"/>
    <w:basedOn w:val="Normal"/>
    <w:next w:val="Normal"/>
    <w:qFormat/>
    <w:rsid w:val="00446BE4"/>
    <w:pPr>
      <w:keepNext/>
      <w:outlineLvl w:val="1"/>
    </w:pPr>
    <w:rPr>
      <w:rFonts w:ascii="Arial" w:hAnsi="Arial" w:cs="Arial"/>
      <w:b/>
      <w:bCs/>
      <w:color w:val="000000"/>
      <w:sz w:val="20"/>
      <w:szCs w:val="20"/>
    </w:rPr>
  </w:style>
  <w:style w:type="paragraph" w:styleId="Heading3">
    <w:name w:val="heading 3"/>
    <w:basedOn w:val="Normal"/>
    <w:next w:val="Normal"/>
    <w:qFormat/>
    <w:rsid w:val="00446BE4"/>
    <w:pPr>
      <w:keepNext/>
      <w:autoSpaceDE w:val="0"/>
      <w:autoSpaceDN w:val="0"/>
      <w:adjustRightInd w:val="0"/>
      <w:ind w:left="720" w:hanging="720"/>
      <w:outlineLvl w:val="2"/>
    </w:pPr>
    <w:rPr>
      <w:rFonts w:ascii="Arial" w:hAnsi="Arial" w:cs="Arial"/>
      <w:b/>
      <w:color w:val="000000"/>
      <w:sz w:val="20"/>
      <w:szCs w:val="20"/>
    </w:rPr>
  </w:style>
  <w:style w:type="paragraph" w:styleId="Heading4">
    <w:name w:val="heading 4"/>
    <w:basedOn w:val="Normal"/>
    <w:next w:val="Normal"/>
    <w:qFormat/>
    <w:rsid w:val="00446BE4"/>
    <w:pPr>
      <w:keepNext/>
      <w:tabs>
        <w:tab w:val="left" w:pos="1260"/>
      </w:tabs>
      <w:ind w:left="1980" w:hanging="1260"/>
      <w:outlineLvl w:val="3"/>
    </w:pPr>
    <w:rPr>
      <w:rFonts w:ascii="Arial" w:hAnsi="Arial" w:cs="Arial"/>
      <w:b/>
      <w:bCs/>
      <w:sz w:val="21"/>
      <w:szCs w:val="22"/>
      <w:lang w:val="en-IE"/>
    </w:rPr>
  </w:style>
  <w:style w:type="paragraph" w:styleId="Heading5">
    <w:name w:val="heading 5"/>
    <w:basedOn w:val="Normal"/>
    <w:next w:val="Normal"/>
    <w:qFormat/>
    <w:rsid w:val="00446BE4"/>
    <w:pPr>
      <w:keepNext/>
      <w:tabs>
        <w:tab w:val="left" w:pos="1260"/>
      </w:tabs>
      <w:ind w:left="1980" w:hanging="1260"/>
      <w:jc w:val="right"/>
      <w:outlineLvl w:val="4"/>
    </w:pPr>
    <w:rPr>
      <w:rFonts w:ascii="Arial" w:hAnsi="Arial" w:cs="Arial"/>
      <w:b/>
      <w:bCs/>
      <w:sz w:val="21"/>
      <w:szCs w:val="22"/>
      <w:lang w:val="en-IE"/>
    </w:rPr>
  </w:style>
  <w:style w:type="paragraph" w:styleId="Heading6">
    <w:name w:val="heading 6"/>
    <w:basedOn w:val="Normal"/>
    <w:next w:val="Normal"/>
    <w:qFormat/>
    <w:rsid w:val="00446BE4"/>
    <w:pPr>
      <w:keepNext/>
      <w:tabs>
        <w:tab w:val="left" w:pos="1440"/>
      </w:tabs>
      <w:ind w:left="720"/>
      <w:jc w:val="right"/>
      <w:outlineLvl w:val="5"/>
    </w:pPr>
    <w:rPr>
      <w:rFonts w:ascii="Arial" w:hAnsi="Arial" w:cs="Arial"/>
      <w:b/>
      <w:bCs/>
      <w:sz w:val="20"/>
      <w:szCs w:val="20"/>
      <w:lang w:val="en-IE"/>
    </w:rPr>
  </w:style>
  <w:style w:type="paragraph" w:styleId="Heading7">
    <w:name w:val="heading 7"/>
    <w:basedOn w:val="Normal"/>
    <w:next w:val="Normal"/>
    <w:qFormat/>
    <w:rsid w:val="00446BE4"/>
    <w:pPr>
      <w:keepNext/>
      <w:jc w:val="right"/>
      <w:outlineLvl w:val="6"/>
    </w:pPr>
    <w:rPr>
      <w:rFonts w:ascii="Arial" w:hAnsi="Arial" w:cs="Arial"/>
      <w:b/>
      <w:sz w:val="20"/>
      <w:szCs w:val="20"/>
      <w:lang w:val="en-IE"/>
    </w:rPr>
  </w:style>
  <w:style w:type="paragraph" w:styleId="Heading8">
    <w:name w:val="heading 8"/>
    <w:basedOn w:val="Normal"/>
    <w:next w:val="Normal"/>
    <w:qFormat/>
    <w:rsid w:val="00446BE4"/>
    <w:pPr>
      <w:spacing w:before="240" w:after="60"/>
      <w:outlineLvl w:val="7"/>
    </w:pPr>
    <w:rPr>
      <w:i/>
      <w:iCs/>
    </w:rPr>
  </w:style>
  <w:style w:type="paragraph" w:styleId="Heading9">
    <w:name w:val="heading 9"/>
    <w:basedOn w:val="Normal"/>
    <w:next w:val="Normal"/>
    <w:qFormat/>
    <w:rsid w:val="00446BE4"/>
    <w:pPr>
      <w:keepNext/>
      <w:jc w:val="both"/>
      <w:outlineLvl w:val="8"/>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46BE4"/>
    <w:pPr>
      <w:jc w:val="center"/>
    </w:pPr>
    <w:rPr>
      <w:rFonts w:ascii="Arial" w:hAnsi="Arial" w:cs="Arial"/>
      <w:b/>
      <w:bCs/>
      <w:smallCaps/>
      <w:sz w:val="28"/>
    </w:rPr>
  </w:style>
  <w:style w:type="paragraph" w:styleId="BalloonText">
    <w:name w:val="Balloon Text"/>
    <w:basedOn w:val="Normal"/>
    <w:semiHidden/>
    <w:rsid w:val="00446BE4"/>
    <w:rPr>
      <w:rFonts w:ascii="Tahoma" w:hAnsi="Tahoma" w:cs="Tahoma"/>
      <w:sz w:val="16"/>
      <w:szCs w:val="16"/>
    </w:rPr>
  </w:style>
  <w:style w:type="paragraph" w:styleId="BodyTextIndent">
    <w:name w:val="Body Text Indent"/>
    <w:basedOn w:val="Normal"/>
    <w:rsid w:val="00446BE4"/>
    <w:pPr>
      <w:tabs>
        <w:tab w:val="left" w:pos="1260"/>
        <w:tab w:val="left" w:pos="1440"/>
      </w:tabs>
      <w:ind w:left="720"/>
    </w:pPr>
    <w:rPr>
      <w:rFonts w:ascii="Arial" w:hAnsi="Arial" w:cs="Arial"/>
      <w:sz w:val="20"/>
      <w:szCs w:val="20"/>
    </w:rPr>
  </w:style>
  <w:style w:type="paragraph" w:styleId="Header">
    <w:name w:val="header"/>
    <w:basedOn w:val="Normal"/>
    <w:rsid w:val="00446BE4"/>
    <w:pPr>
      <w:tabs>
        <w:tab w:val="center" w:pos="4153"/>
        <w:tab w:val="right" w:pos="8306"/>
      </w:tabs>
    </w:pPr>
  </w:style>
  <w:style w:type="paragraph" w:styleId="Footer">
    <w:name w:val="footer"/>
    <w:basedOn w:val="Normal"/>
    <w:rsid w:val="00446BE4"/>
    <w:pPr>
      <w:tabs>
        <w:tab w:val="center" w:pos="4153"/>
        <w:tab w:val="right" w:pos="8306"/>
      </w:tabs>
    </w:pPr>
  </w:style>
  <w:style w:type="character" w:styleId="Hyperlink">
    <w:name w:val="Hyperlink"/>
    <w:rsid w:val="00446BE4"/>
    <w:rPr>
      <w:color w:val="0000FF"/>
      <w:u w:val="single"/>
    </w:rPr>
  </w:style>
  <w:style w:type="paragraph" w:styleId="BodyText">
    <w:name w:val="Body Text"/>
    <w:basedOn w:val="Normal"/>
    <w:rsid w:val="00446BE4"/>
    <w:pPr>
      <w:tabs>
        <w:tab w:val="num" w:pos="0"/>
      </w:tabs>
    </w:pPr>
    <w:rPr>
      <w:rFonts w:ascii="Arial" w:hAnsi="Arial" w:cs="Arial"/>
      <w:bCs/>
      <w:sz w:val="22"/>
      <w:szCs w:val="22"/>
      <w:lang w:val="en-IE"/>
    </w:rPr>
  </w:style>
  <w:style w:type="paragraph" w:styleId="BodyText2">
    <w:name w:val="Body Text 2"/>
    <w:basedOn w:val="Normal"/>
    <w:rsid w:val="00446BE4"/>
    <w:pPr>
      <w:jc w:val="both"/>
    </w:pPr>
    <w:rPr>
      <w:rFonts w:ascii="Arial" w:hAnsi="Arial" w:cs="Arial"/>
      <w:sz w:val="20"/>
      <w:szCs w:val="20"/>
    </w:rPr>
  </w:style>
  <w:style w:type="paragraph" w:styleId="BodyTextIndent2">
    <w:name w:val="Body Text Indent 2"/>
    <w:basedOn w:val="Normal"/>
    <w:rsid w:val="00446BE4"/>
    <w:pPr>
      <w:ind w:left="720"/>
      <w:jc w:val="both"/>
    </w:pPr>
    <w:rPr>
      <w:rFonts w:ascii="Arial" w:hAnsi="Arial" w:cs="Arial"/>
      <w:sz w:val="20"/>
      <w:szCs w:val="20"/>
    </w:rPr>
  </w:style>
  <w:style w:type="paragraph" w:styleId="BodyTextIndent3">
    <w:name w:val="Body Text Indent 3"/>
    <w:basedOn w:val="Normal"/>
    <w:rsid w:val="00446BE4"/>
    <w:pPr>
      <w:tabs>
        <w:tab w:val="left" w:pos="1260"/>
        <w:tab w:val="left" w:pos="1440"/>
      </w:tabs>
      <w:ind w:left="720"/>
      <w:jc w:val="both"/>
    </w:pPr>
    <w:rPr>
      <w:rFonts w:ascii="Arial" w:hAnsi="Arial" w:cs="Arial"/>
      <w:color w:val="000000"/>
      <w:sz w:val="20"/>
      <w:szCs w:val="20"/>
      <w:lang w:val="en-IE"/>
    </w:rPr>
  </w:style>
  <w:style w:type="character" w:styleId="FollowedHyperlink">
    <w:name w:val="FollowedHyperlink"/>
    <w:rsid w:val="00446BE4"/>
    <w:rPr>
      <w:color w:val="800080"/>
      <w:u w:val="single"/>
    </w:rPr>
  </w:style>
  <w:style w:type="paragraph" w:styleId="BodyText3">
    <w:name w:val="Body Text 3"/>
    <w:basedOn w:val="Normal"/>
    <w:rsid w:val="00446BE4"/>
    <w:rPr>
      <w:rFonts w:ascii="Arial" w:hAnsi="Arial" w:cs="Arial"/>
      <w:sz w:val="20"/>
    </w:rPr>
  </w:style>
  <w:style w:type="table" w:styleId="TableGrid">
    <w:name w:val="Table Grid"/>
    <w:basedOn w:val="TableNormal"/>
    <w:uiPriority w:val="59"/>
    <w:rsid w:val="00D740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F63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eastAsia="en-GB"/>
    </w:rPr>
  </w:style>
  <w:style w:type="character" w:customStyle="1" w:styleId="HTMLPreformattedChar">
    <w:name w:val="HTML Preformatted Char"/>
    <w:link w:val="HTMLPreformatted"/>
    <w:uiPriority w:val="99"/>
    <w:rsid w:val="00E9634F"/>
    <w:rPr>
      <w:rFonts w:ascii="Courier New" w:eastAsia="Times New Roman" w:hAnsi="Courier New" w:cs="Courier New"/>
      <w:lang w:val="en-GB" w:eastAsia="en-GB"/>
    </w:rPr>
  </w:style>
  <w:style w:type="paragraph" w:styleId="ListParagraph">
    <w:name w:val="List Paragraph"/>
    <w:basedOn w:val="Normal"/>
    <w:uiPriority w:val="34"/>
    <w:qFormat/>
    <w:rsid w:val="009D11B3"/>
    <w:pPr>
      <w:spacing w:after="200" w:line="276" w:lineRule="auto"/>
      <w:ind w:left="720"/>
      <w:contextualSpacing/>
    </w:pPr>
    <w:rPr>
      <w:rFonts w:ascii="Calibri" w:eastAsia="Calibri" w:hAnsi="Calibri"/>
      <w:sz w:val="22"/>
      <w:szCs w:val="22"/>
      <w:lang w:val="en-IE"/>
    </w:rPr>
  </w:style>
  <w:style w:type="paragraph" w:styleId="NormalWeb">
    <w:name w:val="Normal (Web)"/>
    <w:basedOn w:val="Normal"/>
    <w:uiPriority w:val="99"/>
    <w:unhideWhenUsed/>
    <w:rsid w:val="001F589F"/>
    <w:pPr>
      <w:spacing w:before="100" w:beforeAutospacing="1" w:after="100" w:afterAutospacing="1"/>
    </w:pPr>
    <w:rPr>
      <w:lang w:val="en-IE" w:eastAsia="en-IE"/>
    </w:rPr>
  </w:style>
  <w:style w:type="paragraph" w:styleId="PlainText">
    <w:name w:val="Plain Text"/>
    <w:basedOn w:val="Normal"/>
    <w:link w:val="PlainTextChar"/>
    <w:uiPriority w:val="99"/>
    <w:unhideWhenUsed/>
    <w:rsid w:val="00583AC1"/>
    <w:rPr>
      <w:rFonts w:ascii="Calibri" w:eastAsia="Calibri" w:hAnsi="Calibri"/>
      <w:sz w:val="22"/>
      <w:szCs w:val="21"/>
      <w:lang w:val="en-IE"/>
    </w:rPr>
  </w:style>
  <w:style w:type="character" w:customStyle="1" w:styleId="PlainTextChar">
    <w:name w:val="Plain Text Char"/>
    <w:link w:val="PlainText"/>
    <w:uiPriority w:val="99"/>
    <w:rsid w:val="00583AC1"/>
    <w:rPr>
      <w:rFonts w:ascii="Calibri" w:eastAsia="Calibri" w:hAnsi="Calibri"/>
      <w:sz w:val="22"/>
      <w:szCs w:val="21"/>
      <w:lang w:eastAsia="en-US"/>
    </w:rPr>
  </w:style>
  <w:style w:type="character" w:customStyle="1" w:styleId="apple-converted-space">
    <w:name w:val="apple-converted-space"/>
    <w:basedOn w:val="DefaultParagraphFont"/>
    <w:rsid w:val="00ED37F0"/>
  </w:style>
  <w:style w:type="character" w:customStyle="1" w:styleId="il">
    <w:name w:val="il"/>
    <w:basedOn w:val="DefaultParagraphFont"/>
    <w:rsid w:val="00ED37F0"/>
  </w:style>
  <w:style w:type="paragraph" w:styleId="NoSpacing">
    <w:name w:val="No Spacing"/>
    <w:uiPriority w:val="1"/>
    <w:qFormat/>
    <w:rsid w:val="004140AA"/>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rsid w:val="00007895"/>
    <w:rPr>
      <w:rFonts w:ascii="Arial" w:eastAsia="Times New Roman" w:hAnsi="Arial" w:cs="Arial"/>
      <w:b/>
      <w:bCs/>
      <w:sz w:val="28"/>
      <w:szCs w:val="24"/>
      <w:lang w:val="en-GB" w:eastAsia="en-US"/>
    </w:rPr>
  </w:style>
  <w:style w:type="table" w:customStyle="1" w:styleId="TableGrid0">
    <w:name w:val="TableGrid"/>
    <w:rsid w:val="00007895"/>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character" w:styleId="CommentReference">
    <w:name w:val="annotation reference"/>
    <w:basedOn w:val="DefaultParagraphFont"/>
    <w:semiHidden/>
    <w:unhideWhenUsed/>
    <w:rsid w:val="00726A80"/>
    <w:rPr>
      <w:sz w:val="16"/>
      <w:szCs w:val="16"/>
    </w:rPr>
  </w:style>
  <w:style w:type="paragraph" w:styleId="CommentText">
    <w:name w:val="annotation text"/>
    <w:basedOn w:val="Normal"/>
    <w:link w:val="CommentTextChar"/>
    <w:semiHidden/>
    <w:unhideWhenUsed/>
    <w:rsid w:val="00726A80"/>
    <w:rPr>
      <w:sz w:val="20"/>
      <w:szCs w:val="20"/>
    </w:rPr>
  </w:style>
  <w:style w:type="character" w:customStyle="1" w:styleId="CommentTextChar">
    <w:name w:val="Comment Text Char"/>
    <w:basedOn w:val="DefaultParagraphFont"/>
    <w:link w:val="CommentText"/>
    <w:semiHidden/>
    <w:rsid w:val="00726A80"/>
    <w:rPr>
      <w:rFonts w:eastAsia="Times New Roman"/>
      <w:lang w:val="en-GB" w:eastAsia="en-US"/>
    </w:rPr>
  </w:style>
  <w:style w:type="paragraph" w:styleId="CommentSubject">
    <w:name w:val="annotation subject"/>
    <w:basedOn w:val="CommentText"/>
    <w:next w:val="CommentText"/>
    <w:link w:val="CommentSubjectChar"/>
    <w:semiHidden/>
    <w:unhideWhenUsed/>
    <w:rsid w:val="00726A80"/>
    <w:rPr>
      <w:b/>
      <w:bCs/>
    </w:rPr>
  </w:style>
  <w:style w:type="character" w:customStyle="1" w:styleId="CommentSubjectChar">
    <w:name w:val="Comment Subject Char"/>
    <w:basedOn w:val="CommentTextChar"/>
    <w:link w:val="CommentSubject"/>
    <w:semiHidden/>
    <w:rsid w:val="00726A80"/>
    <w:rPr>
      <w:rFonts w:eastAsia="Times New Roman"/>
      <w:b/>
      <w:bCs/>
      <w:lang w:val="en-GB" w:eastAsia="en-US"/>
    </w:rPr>
  </w:style>
  <w:style w:type="paragraph" w:styleId="Revision">
    <w:name w:val="Revision"/>
    <w:hidden/>
    <w:uiPriority w:val="99"/>
    <w:semiHidden/>
    <w:rsid w:val="008B79BD"/>
    <w:rPr>
      <w:rFonts w:eastAsia="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863639">
      <w:bodyDiv w:val="1"/>
      <w:marLeft w:val="0"/>
      <w:marRight w:val="0"/>
      <w:marTop w:val="0"/>
      <w:marBottom w:val="0"/>
      <w:divBdr>
        <w:top w:val="none" w:sz="0" w:space="0" w:color="auto"/>
        <w:left w:val="none" w:sz="0" w:space="0" w:color="auto"/>
        <w:bottom w:val="none" w:sz="0" w:space="0" w:color="auto"/>
        <w:right w:val="none" w:sz="0" w:space="0" w:color="auto"/>
      </w:divBdr>
      <w:divsChild>
        <w:div w:id="230702459">
          <w:marLeft w:val="0"/>
          <w:marRight w:val="0"/>
          <w:marTop w:val="0"/>
          <w:marBottom w:val="0"/>
          <w:divBdr>
            <w:top w:val="none" w:sz="0" w:space="0" w:color="auto"/>
            <w:left w:val="none" w:sz="0" w:space="0" w:color="auto"/>
            <w:bottom w:val="none" w:sz="0" w:space="0" w:color="auto"/>
            <w:right w:val="none" w:sz="0" w:space="0" w:color="auto"/>
          </w:divBdr>
        </w:div>
        <w:div w:id="1046298564">
          <w:marLeft w:val="0"/>
          <w:marRight w:val="0"/>
          <w:marTop w:val="0"/>
          <w:marBottom w:val="0"/>
          <w:divBdr>
            <w:top w:val="none" w:sz="0" w:space="0" w:color="auto"/>
            <w:left w:val="none" w:sz="0" w:space="0" w:color="auto"/>
            <w:bottom w:val="none" w:sz="0" w:space="0" w:color="auto"/>
            <w:right w:val="none" w:sz="0" w:space="0" w:color="auto"/>
          </w:divBdr>
        </w:div>
        <w:div w:id="1380086828">
          <w:marLeft w:val="0"/>
          <w:marRight w:val="0"/>
          <w:marTop w:val="0"/>
          <w:marBottom w:val="0"/>
          <w:divBdr>
            <w:top w:val="none" w:sz="0" w:space="0" w:color="auto"/>
            <w:left w:val="none" w:sz="0" w:space="0" w:color="auto"/>
            <w:bottom w:val="none" w:sz="0" w:space="0" w:color="auto"/>
            <w:right w:val="none" w:sz="0" w:space="0" w:color="auto"/>
          </w:divBdr>
        </w:div>
        <w:div w:id="1845322859">
          <w:marLeft w:val="0"/>
          <w:marRight w:val="0"/>
          <w:marTop w:val="0"/>
          <w:marBottom w:val="0"/>
          <w:divBdr>
            <w:top w:val="none" w:sz="0" w:space="0" w:color="auto"/>
            <w:left w:val="none" w:sz="0" w:space="0" w:color="auto"/>
            <w:bottom w:val="none" w:sz="0" w:space="0" w:color="auto"/>
            <w:right w:val="none" w:sz="0" w:space="0" w:color="auto"/>
          </w:divBdr>
        </w:div>
      </w:divsChild>
    </w:div>
    <w:div w:id="424618069">
      <w:bodyDiv w:val="1"/>
      <w:marLeft w:val="0"/>
      <w:marRight w:val="0"/>
      <w:marTop w:val="0"/>
      <w:marBottom w:val="0"/>
      <w:divBdr>
        <w:top w:val="none" w:sz="0" w:space="0" w:color="auto"/>
        <w:left w:val="none" w:sz="0" w:space="0" w:color="auto"/>
        <w:bottom w:val="none" w:sz="0" w:space="0" w:color="auto"/>
        <w:right w:val="none" w:sz="0" w:space="0" w:color="auto"/>
      </w:divBdr>
      <w:divsChild>
        <w:div w:id="1529444816">
          <w:marLeft w:val="0"/>
          <w:marRight w:val="0"/>
          <w:marTop w:val="0"/>
          <w:marBottom w:val="0"/>
          <w:divBdr>
            <w:top w:val="none" w:sz="0" w:space="0" w:color="auto"/>
            <w:left w:val="none" w:sz="0" w:space="0" w:color="auto"/>
            <w:bottom w:val="none" w:sz="0" w:space="0" w:color="auto"/>
            <w:right w:val="none" w:sz="0" w:space="0" w:color="auto"/>
          </w:divBdr>
        </w:div>
        <w:div w:id="1088506699">
          <w:marLeft w:val="0"/>
          <w:marRight w:val="0"/>
          <w:marTop w:val="0"/>
          <w:marBottom w:val="0"/>
          <w:divBdr>
            <w:top w:val="none" w:sz="0" w:space="0" w:color="auto"/>
            <w:left w:val="none" w:sz="0" w:space="0" w:color="auto"/>
            <w:bottom w:val="none" w:sz="0" w:space="0" w:color="auto"/>
            <w:right w:val="none" w:sz="0" w:space="0" w:color="auto"/>
          </w:divBdr>
        </w:div>
        <w:div w:id="747732278">
          <w:marLeft w:val="0"/>
          <w:marRight w:val="0"/>
          <w:marTop w:val="0"/>
          <w:marBottom w:val="0"/>
          <w:divBdr>
            <w:top w:val="none" w:sz="0" w:space="0" w:color="auto"/>
            <w:left w:val="none" w:sz="0" w:space="0" w:color="auto"/>
            <w:bottom w:val="none" w:sz="0" w:space="0" w:color="auto"/>
            <w:right w:val="none" w:sz="0" w:space="0" w:color="auto"/>
          </w:divBdr>
        </w:div>
        <w:div w:id="616646708">
          <w:marLeft w:val="0"/>
          <w:marRight w:val="0"/>
          <w:marTop w:val="0"/>
          <w:marBottom w:val="0"/>
          <w:divBdr>
            <w:top w:val="none" w:sz="0" w:space="0" w:color="auto"/>
            <w:left w:val="none" w:sz="0" w:space="0" w:color="auto"/>
            <w:bottom w:val="none" w:sz="0" w:space="0" w:color="auto"/>
            <w:right w:val="none" w:sz="0" w:space="0" w:color="auto"/>
          </w:divBdr>
        </w:div>
      </w:divsChild>
    </w:div>
    <w:div w:id="600144562">
      <w:bodyDiv w:val="1"/>
      <w:marLeft w:val="0"/>
      <w:marRight w:val="0"/>
      <w:marTop w:val="0"/>
      <w:marBottom w:val="0"/>
      <w:divBdr>
        <w:top w:val="none" w:sz="0" w:space="0" w:color="auto"/>
        <w:left w:val="none" w:sz="0" w:space="0" w:color="auto"/>
        <w:bottom w:val="none" w:sz="0" w:space="0" w:color="auto"/>
        <w:right w:val="none" w:sz="0" w:space="0" w:color="auto"/>
      </w:divBdr>
    </w:div>
    <w:div w:id="711147940">
      <w:bodyDiv w:val="1"/>
      <w:marLeft w:val="0"/>
      <w:marRight w:val="0"/>
      <w:marTop w:val="0"/>
      <w:marBottom w:val="0"/>
      <w:divBdr>
        <w:top w:val="none" w:sz="0" w:space="0" w:color="auto"/>
        <w:left w:val="none" w:sz="0" w:space="0" w:color="auto"/>
        <w:bottom w:val="none" w:sz="0" w:space="0" w:color="auto"/>
        <w:right w:val="none" w:sz="0" w:space="0" w:color="auto"/>
      </w:divBdr>
      <w:divsChild>
        <w:div w:id="1606376762">
          <w:marLeft w:val="0"/>
          <w:marRight w:val="0"/>
          <w:marTop w:val="0"/>
          <w:marBottom w:val="0"/>
          <w:divBdr>
            <w:top w:val="none" w:sz="0" w:space="0" w:color="auto"/>
            <w:left w:val="none" w:sz="0" w:space="0" w:color="auto"/>
            <w:bottom w:val="none" w:sz="0" w:space="0" w:color="auto"/>
            <w:right w:val="none" w:sz="0" w:space="0" w:color="auto"/>
          </w:divBdr>
          <w:divsChild>
            <w:div w:id="211576698">
              <w:marLeft w:val="0"/>
              <w:marRight w:val="0"/>
              <w:marTop w:val="0"/>
              <w:marBottom w:val="0"/>
              <w:divBdr>
                <w:top w:val="none" w:sz="0" w:space="0" w:color="auto"/>
                <w:left w:val="none" w:sz="0" w:space="0" w:color="auto"/>
                <w:bottom w:val="none" w:sz="0" w:space="0" w:color="auto"/>
                <w:right w:val="none" w:sz="0" w:space="0" w:color="auto"/>
              </w:divBdr>
            </w:div>
            <w:div w:id="1433935159">
              <w:marLeft w:val="0"/>
              <w:marRight w:val="0"/>
              <w:marTop w:val="0"/>
              <w:marBottom w:val="0"/>
              <w:divBdr>
                <w:top w:val="none" w:sz="0" w:space="0" w:color="auto"/>
                <w:left w:val="none" w:sz="0" w:space="0" w:color="auto"/>
                <w:bottom w:val="none" w:sz="0" w:space="0" w:color="auto"/>
                <w:right w:val="none" w:sz="0" w:space="0" w:color="auto"/>
              </w:divBdr>
            </w:div>
            <w:div w:id="134802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4514">
      <w:bodyDiv w:val="1"/>
      <w:marLeft w:val="0"/>
      <w:marRight w:val="0"/>
      <w:marTop w:val="0"/>
      <w:marBottom w:val="0"/>
      <w:divBdr>
        <w:top w:val="none" w:sz="0" w:space="0" w:color="auto"/>
        <w:left w:val="none" w:sz="0" w:space="0" w:color="auto"/>
        <w:bottom w:val="none" w:sz="0" w:space="0" w:color="auto"/>
        <w:right w:val="none" w:sz="0" w:space="0" w:color="auto"/>
      </w:divBdr>
    </w:div>
    <w:div w:id="827940466">
      <w:bodyDiv w:val="1"/>
      <w:marLeft w:val="0"/>
      <w:marRight w:val="0"/>
      <w:marTop w:val="0"/>
      <w:marBottom w:val="0"/>
      <w:divBdr>
        <w:top w:val="none" w:sz="0" w:space="0" w:color="auto"/>
        <w:left w:val="none" w:sz="0" w:space="0" w:color="auto"/>
        <w:bottom w:val="none" w:sz="0" w:space="0" w:color="auto"/>
        <w:right w:val="none" w:sz="0" w:space="0" w:color="auto"/>
      </w:divBdr>
      <w:divsChild>
        <w:div w:id="31617327">
          <w:marLeft w:val="0"/>
          <w:marRight w:val="0"/>
          <w:marTop w:val="0"/>
          <w:marBottom w:val="0"/>
          <w:divBdr>
            <w:top w:val="none" w:sz="0" w:space="0" w:color="auto"/>
            <w:left w:val="none" w:sz="0" w:space="0" w:color="auto"/>
            <w:bottom w:val="none" w:sz="0" w:space="0" w:color="auto"/>
            <w:right w:val="none" w:sz="0" w:space="0" w:color="auto"/>
          </w:divBdr>
        </w:div>
        <w:div w:id="829835466">
          <w:marLeft w:val="0"/>
          <w:marRight w:val="0"/>
          <w:marTop w:val="0"/>
          <w:marBottom w:val="0"/>
          <w:divBdr>
            <w:top w:val="none" w:sz="0" w:space="0" w:color="auto"/>
            <w:left w:val="none" w:sz="0" w:space="0" w:color="auto"/>
            <w:bottom w:val="none" w:sz="0" w:space="0" w:color="auto"/>
            <w:right w:val="none" w:sz="0" w:space="0" w:color="auto"/>
          </w:divBdr>
        </w:div>
        <w:div w:id="50277208">
          <w:marLeft w:val="0"/>
          <w:marRight w:val="0"/>
          <w:marTop w:val="0"/>
          <w:marBottom w:val="0"/>
          <w:divBdr>
            <w:top w:val="none" w:sz="0" w:space="0" w:color="auto"/>
            <w:left w:val="none" w:sz="0" w:space="0" w:color="auto"/>
            <w:bottom w:val="none" w:sz="0" w:space="0" w:color="auto"/>
            <w:right w:val="none" w:sz="0" w:space="0" w:color="auto"/>
          </w:divBdr>
        </w:div>
        <w:div w:id="1874612135">
          <w:marLeft w:val="0"/>
          <w:marRight w:val="0"/>
          <w:marTop w:val="0"/>
          <w:marBottom w:val="0"/>
          <w:divBdr>
            <w:top w:val="none" w:sz="0" w:space="0" w:color="auto"/>
            <w:left w:val="none" w:sz="0" w:space="0" w:color="auto"/>
            <w:bottom w:val="none" w:sz="0" w:space="0" w:color="auto"/>
            <w:right w:val="none" w:sz="0" w:space="0" w:color="auto"/>
          </w:divBdr>
        </w:div>
        <w:div w:id="1613318112">
          <w:marLeft w:val="0"/>
          <w:marRight w:val="0"/>
          <w:marTop w:val="0"/>
          <w:marBottom w:val="0"/>
          <w:divBdr>
            <w:top w:val="none" w:sz="0" w:space="0" w:color="auto"/>
            <w:left w:val="none" w:sz="0" w:space="0" w:color="auto"/>
            <w:bottom w:val="none" w:sz="0" w:space="0" w:color="auto"/>
            <w:right w:val="none" w:sz="0" w:space="0" w:color="auto"/>
          </w:divBdr>
        </w:div>
        <w:div w:id="98183443">
          <w:marLeft w:val="0"/>
          <w:marRight w:val="0"/>
          <w:marTop w:val="0"/>
          <w:marBottom w:val="0"/>
          <w:divBdr>
            <w:top w:val="none" w:sz="0" w:space="0" w:color="auto"/>
            <w:left w:val="none" w:sz="0" w:space="0" w:color="auto"/>
            <w:bottom w:val="none" w:sz="0" w:space="0" w:color="auto"/>
            <w:right w:val="none" w:sz="0" w:space="0" w:color="auto"/>
          </w:divBdr>
        </w:div>
        <w:div w:id="1144859616">
          <w:marLeft w:val="0"/>
          <w:marRight w:val="0"/>
          <w:marTop w:val="0"/>
          <w:marBottom w:val="0"/>
          <w:divBdr>
            <w:top w:val="none" w:sz="0" w:space="0" w:color="auto"/>
            <w:left w:val="none" w:sz="0" w:space="0" w:color="auto"/>
            <w:bottom w:val="none" w:sz="0" w:space="0" w:color="auto"/>
            <w:right w:val="none" w:sz="0" w:space="0" w:color="auto"/>
          </w:divBdr>
        </w:div>
        <w:div w:id="954335848">
          <w:marLeft w:val="0"/>
          <w:marRight w:val="0"/>
          <w:marTop w:val="0"/>
          <w:marBottom w:val="0"/>
          <w:divBdr>
            <w:top w:val="none" w:sz="0" w:space="0" w:color="auto"/>
            <w:left w:val="none" w:sz="0" w:space="0" w:color="auto"/>
            <w:bottom w:val="none" w:sz="0" w:space="0" w:color="auto"/>
            <w:right w:val="none" w:sz="0" w:space="0" w:color="auto"/>
          </w:divBdr>
        </w:div>
        <w:div w:id="1757943153">
          <w:marLeft w:val="0"/>
          <w:marRight w:val="0"/>
          <w:marTop w:val="0"/>
          <w:marBottom w:val="0"/>
          <w:divBdr>
            <w:top w:val="none" w:sz="0" w:space="0" w:color="auto"/>
            <w:left w:val="none" w:sz="0" w:space="0" w:color="auto"/>
            <w:bottom w:val="none" w:sz="0" w:space="0" w:color="auto"/>
            <w:right w:val="none" w:sz="0" w:space="0" w:color="auto"/>
          </w:divBdr>
        </w:div>
      </w:divsChild>
    </w:div>
    <w:div w:id="1223951326">
      <w:bodyDiv w:val="1"/>
      <w:marLeft w:val="0"/>
      <w:marRight w:val="0"/>
      <w:marTop w:val="0"/>
      <w:marBottom w:val="0"/>
      <w:divBdr>
        <w:top w:val="none" w:sz="0" w:space="0" w:color="auto"/>
        <w:left w:val="none" w:sz="0" w:space="0" w:color="auto"/>
        <w:bottom w:val="none" w:sz="0" w:space="0" w:color="auto"/>
        <w:right w:val="none" w:sz="0" w:space="0" w:color="auto"/>
      </w:divBdr>
    </w:div>
    <w:div w:id="1495992271">
      <w:bodyDiv w:val="1"/>
      <w:marLeft w:val="0"/>
      <w:marRight w:val="0"/>
      <w:marTop w:val="0"/>
      <w:marBottom w:val="0"/>
      <w:divBdr>
        <w:top w:val="none" w:sz="0" w:space="0" w:color="auto"/>
        <w:left w:val="none" w:sz="0" w:space="0" w:color="auto"/>
        <w:bottom w:val="none" w:sz="0" w:space="0" w:color="auto"/>
        <w:right w:val="none" w:sz="0" w:space="0" w:color="auto"/>
      </w:divBdr>
    </w:div>
    <w:div w:id="1551961679">
      <w:bodyDiv w:val="1"/>
      <w:marLeft w:val="0"/>
      <w:marRight w:val="0"/>
      <w:marTop w:val="0"/>
      <w:marBottom w:val="0"/>
      <w:divBdr>
        <w:top w:val="none" w:sz="0" w:space="0" w:color="auto"/>
        <w:left w:val="none" w:sz="0" w:space="0" w:color="auto"/>
        <w:bottom w:val="none" w:sz="0" w:space="0" w:color="auto"/>
        <w:right w:val="none" w:sz="0" w:space="0" w:color="auto"/>
      </w:divBdr>
      <w:divsChild>
        <w:div w:id="1583445484">
          <w:marLeft w:val="0"/>
          <w:marRight w:val="0"/>
          <w:marTop w:val="0"/>
          <w:marBottom w:val="0"/>
          <w:divBdr>
            <w:top w:val="none" w:sz="0" w:space="0" w:color="auto"/>
            <w:left w:val="none" w:sz="0" w:space="0" w:color="auto"/>
            <w:bottom w:val="none" w:sz="0" w:space="0" w:color="auto"/>
            <w:right w:val="none" w:sz="0" w:space="0" w:color="auto"/>
          </w:divBdr>
        </w:div>
        <w:div w:id="198206630">
          <w:marLeft w:val="0"/>
          <w:marRight w:val="0"/>
          <w:marTop w:val="0"/>
          <w:marBottom w:val="0"/>
          <w:divBdr>
            <w:top w:val="none" w:sz="0" w:space="0" w:color="auto"/>
            <w:left w:val="none" w:sz="0" w:space="0" w:color="auto"/>
            <w:bottom w:val="none" w:sz="0" w:space="0" w:color="auto"/>
            <w:right w:val="none" w:sz="0" w:space="0" w:color="auto"/>
          </w:divBdr>
        </w:div>
        <w:div w:id="1491213650">
          <w:marLeft w:val="0"/>
          <w:marRight w:val="0"/>
          <w:marTop w:val="0"/>
          <w:marBottom w:val="0"/>
          <w:divBdr>
            <w:top w:val="none" w:sz="0" w:space="0" w:color="auto"/>
            <w:left w:val="none" w:sz="0" w:space="0" w:color="auto"/>
            <w:bottom w:val="none" w:sz="0" w:space="0" w:color="auto"/>
            <w:right w:val="none" w:sz="0" w:space="0" w:color="auto"/>
          </w:divBdr>
        </w:div>
      </w:divsChild>
    </w:div>
    <w:div w:id="1574780442">
      <w:bodyDiv w:val="1"/>
      <w:marLeft w:val="0"/>
      <w:marRight w:val="0"/>
      <w:marTop w:val="0"/>
      <w:marBottom w:val="0"/>
      <w:divBdr>
        <w:top w:val="none" w:sz="0" w:space="0" w:color="auto"/>
        <w:left w:val="none" w:sz="0" w:space="0" w:color="auto"/>
        <w:bottom w:val="none" w:sz="0" w:space="0" w:color="auto"/>
        <w:right w:val="none" w:sz="0" w:space="0" w:color="auto"/>
      </w:divBdr>
    </w:div>
    <w:div w:id="1708019727">
      <w:bodyDiv w:val="1"/>
      <w:marLeft w:val="0"/>
      <w:marRight w:val="0"/>
      <w:marTop w:val="0"/>
      <w:marBottom w:val="0"/>
      <w:divBdr>
        <w:top w:val="none" w:sz="0" w:space="0" w:color="auto"/>
        <w:left w:val="none" w:sz="0" w:space="0" w:color="auto"/>
        <w:bottom w:val="none" w:sz="0" w:space="0" w:color="auto"/>
        <w:right w:val="none" w:sz="0" w:space="0" w:color="auto"/>
      </w:divBdr>
    </w:div>
    <w:div w:id="1715885569">
      <w:bodyDiv w:val="1"/>
      <w:marLeft w:val="0"/>
      <w:marRight w:val="0"/>
      <w:marTop w:val="0"/>
      <w:marBottom w:val="0"/>
      <w:divBdr>
        <w:top w:val="none" w:sz="0" w:space="0" w:color="auto"/>
        <w:left w:val="none" w:sz="0" w:space="0" w:color="auto"/>
        <w:bottom w:val="none" w:sz="0" w:space="0" w:color="auto"/>
        <w:right w:val="none" w:sz="0" w:space="0" w:color="auto"/>
      </w:divBdr>
      <w:divsChild>
        <w:div w:id="958339326">
          <w:marLeft w:val="0"/>
          <w:marRight w:val="0"/>
          <w:marTop w:val="0"/>
          <w:marBottom w:val="0"/>
          <w:divBdr>
            <w:top w:val="none" w:sz="0" w:space="0" w:color="auto"/>
            <w:left w:val="none" w:sz="0" w:space="0" w:color="auto"/>
            <w:bottom w:val="none" w:sz="0" w:space="0" w:color="auto"/>
            <w:right w:val="none" w:sz="0" w:space="0" w:color="auto"/>
          </w:divBdr>
          <w:divsChild>
            <w:div w:id="140319459">
              <w:marLeft w:val="0"/>
              <w:marRight w:val="0"/>
              <w:marTop w:val="0"/>
              <w:marBottom w:val="0"/>
              <w:divBdr>
                <w:top w:val="none" w:sz="0" w:space="0" w:color="auto"/>
                <w:left w:val="none" w:sz="0" w:space="0" w:color="auto"/>
                <w:bottom w:val="none" w:sz="0" w:space="0" w:color="auto"/>
                <w:right w:val="none" w:sz="0" w:space="0" w:color="auto"/>
              </w:divBdr>
            </w:div>
            <w:div w:id="391083734">
              <w:marLeft w:val="0"/>
              <w:marRight w:val="0"/>
              <w:marTop w:val="0"/>
              <w:marBottom w:val="0"/>
              <w:divBdr>
                <w:top w:val="none" w:sz="0" w:space="0" w:color="auto"/>
                <w:left w:val="none" w:sz="0" w:space="0" w:color="auto"/>
                <w:bottom w:val="none" w:sz="0" w:space="0" w:color="auto"/>
                <w:right w:val="none" w:sz="0" w:space="0" w:color="auto"/>
              </w:divBdr>
            </w:div>
            <w:div w:id="546799053">
              <w:marLeft w:val="0"/>
              <w:marRight w:val="0"/>
              <w:marTop w:val="0"/>
              <w:marBottom w:val="0"/>
              <w:divBdr>
                <w:top w:val="none" w:sz="0" w:space="0" w:color="auto"/>
                <w:left w:val="none" w:sz="0" w:space="0" w:color="auto"/>
                <w:bottom w:val="none" w:sz="0" w:space="0" w:color="auto"/>
                <w:right w:val="none" w:sz="0" w:space="0" w:color="auto"/>
              </w:divBdr>
            </w:div>
            <w:div w:id="119835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8163">
      <w:bodyDiv w:val="1"/>
      <w:marLeft w:val="0"/>
      <w:marRight w:val="0"/>
      <w:marTop w:val="0"/>
      <w:marBottom w:val="0"/>
      <w:divBdr>
        <w:top w:val="none" w:sz="0" w:space="0" w:color="auto"/>
        <w:left w:val="none" w:sz="0" w:space="0" w:color="auto"/>
        <w:bottom w:val="none" w:sz="0" w:space="0" w:color="auto"/>
        <w:right w:val="none" w:sz="0" w:space="0" w:color="auto"/>
      </w:divBdr>
    </w:div>
    <w:div w:id="1807234042">
      <w:bodyDiv w:val="1"/>
      <w:marLeft w:val="0"/>
      <w:marRight w:val="0"/>
      <w:marTop w:val="0"/>
      <w:marBottom w:val="0"/>
      <w:divBdr>
        <w:top w:val="none" w:sz="0" w:space="0" w:color="auto"/>
        <w:left w:val="none" w:sz="0" w:space="0" w:color="auto"/>
        <w:bottom w:val="none" w:sz="0" w:space="0" w:color="auto"/>
        <w:right w:val="none" w:sz="0" w:space="0" w:color="auto"/>
      </w:divBdr>
    </w:div>
    <w:div w:id="2036155090">
      <w:bodyDiv w:val="1"/>
      <w:marLeft w:val="0"/>
      <w:marRight w:val="0"/>
      <w:marTop w:val="0"/>
      <w:marBottom w:val="0"/>
      <w:divBdr>
        <w:top w:val="none" w:sz="0" w:space="0" w:color="auto"/>
        <w:left w:val="none" w:sz="0" w:space="0" w:color="auto"/>
        <w:bottom w:val="none" w:sz="0" w:space="0" w:color="auto"/>
        <w:right w:val="none" w:sz="0" w:space="0" w:color="auto"/>
      </w:divBdr>
      <w:divsChild>
        <w:div w:id="1540043101">
          <w:marLeft w:val="0"/>
          <w:marRight w:val="0"/>
          <w:marTop w:val="0"/>
          <w:marBottom w:val="0"/>
          <w:divBdr>
            <w:top w:val="none" w:sz="0" w:space="0" w:color="auto"/>
            <w:left w:val="none" w:sz="0" w:space="0" w:color="auto"/>
            <w:bottom w:val="none" w:sz="0" w:space="0" w:color="auto"/>
            <w:right w:val="none" w:sz="0" w:space="0" w:color="auto"/>
          </w:divBdr>
        </w:div>
        <w:div w:id="1377123200">
          <w:marLeft w:val="0"/>
          <w:marRight w:val="0"/>
          <w:marTop w:val="0"/>
          <w:marBottom w:val="0"/>
          <w:divBdr>
            <w:top w:val="none" w:sz="0" w:space="0" w:color="auto"/>
            <w:left w:val="none" w:sz="0" w:space="0" w:color="auto"/>
            <w:bottom w:val="none" w:sz="0" w:space="0" w:color="auto"/>
            <w:right w:val="none" w:sz="0" w:space="0" w:color="auto"/>
          </w:divBdr>
        </w:div>
        <w:div w:id="775061124">
          <w:marLeft w:val="0"/>
          <w:marRight w:val="0"/>
          <w:marTop w:val="0"/>
          <w:marBottom w:val="0"/>
          <w:divBdr>
            <w:top w:val="none" w:sz="0" w:space="0" w:color="auto"/>
            <w:left w:val="none" w:sz="0" w:space="0" w:color="auto"/>
            <w:bottom w:val="none" w:sz="0" w:space="0" w:color="auto"/>
            <w:right w:val="none" w:sz="0" w:space="0" w:color="auto"/>
          </w:divBdr>
          <w:divsChild>
            <w:div w:id="1066150683">
              <w:marLeft w:val="0"/>
              <w:marRight w:val="0"/>
              <w:marTop w:val="0"/>
              <w:marBottom w:val="0"/>
              <w:divBdr>
                <w:top w:val="none" w:sz="0" w:space="0" w:color="auto"/>
                <w:left w:val="none" w:sz="0" w:space="0" w:color="auto"/>
                <w:bottom w:val="none" w:sz="0" w:space="0" w:color="auto"/>
                <w:right w:val="none" w:sz="0" w:space="0" w:color="auto"/>
              </w:divBdr>
            </w:div>
            <w:div w:id="1314799218">
              <w:marLeft w:val="0"/>
              <w:marRight w:val="0"/>
              <w:marTop w:val="0"/>
              <w:marBottom w:val="0"/>
              <w:divBdr>
                <w:top w:val="none" w:sz="0" w:space="0" w:color="auto"/>
                <w:left w:val="none" w:sz="0" w:space="0" w:color="auto"/>
                <w:bottom w:val="none" w:sz="0" w:space="0" w:color="auto"/>
                <w:right w:val="none" w:sz="0" w:space="0" w:color="auto"/>
              </w:divBdr>
            </w:div>
          </w:divsChild>
        </w:div>
        <w:div w:id="714819048">
          <w:marLeft w:val="0"/>
          <w:marRight w:val="0"/>
          <w:marTop w:val="0"/>
          <w:marBottom w:val="0"/>
          <w:divBdr>
            <w:top w:val="none" w:sz="0" w:space="0" w:color="auto"/>
            <w:left w:val="none" w:sz="0" w:space="0" w:color="auto"/>
            <w:bottom w:val="none" w:sz="0" w:space="0" w:color="auto"/>
            <w:right w:val="none" w:sz="0" w:space="0" w:color="auto"/>
          </w:divBdr>
        </w:div>
      </w:divsChild>
    </w:div>
    <w:div w:id="209408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Irene.mcevoy@dcu.ie" TargetMode="Externa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AC837-A1DB-49AC-B31A-EEAD85F3E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Pages>
  <Words>693</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4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cu</dc:creator>
  <cp:lastModifiedBy>Irene McEvoy (farragher)</cp:lastModifiedBy>
  <cp:revision>15</cp:revision>
  <cp:lastPrinted>2019-01-09T12:37:00Z</cp:lastPrinted>
  <dcterms:created xsi:type="dcterms:W3CDTF">2018-05-31T10:19:00Z</dcterms:created>
  <dcterms:modified xsi:type="dcterms:W3CDTF">2019-01-09T12:44:00Z</dcterms:modified>
</cp:coreProperties>
</file>